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4AD277" w14:textId="77777777" w:rsidR="00934E04" w:rsidRDefault="00934E04">
      <w:pPr>
        <w:pStyle w:val="BodyText"/>
        <w:rPr>
          <w:rFonts w:ascii="Times New Roman"/>
          <w:sz w:val="50"/>
        </w:rPr>
      </w:pPr>
    </w:p>
    <w:p w14:paraId="7A78FB77" w14:textId="77777777" w:rsidR="00934E04" w:rsidRDefault="00934E04">
      <w:pPr>
        <w:pStyle w:val="BodyText"/>
        <w:spacing w:before="3"/>
        <w:rPr>
          <w:rFonts w:ascii="Times New Roman"/>
          <w:sz w:val="63"/>
        </w:rPr>
      </w:pPr>
    </w:p>
    <w:p w14:paraId="0E53F513" w14:textId="6689F7BF" w:rsidR="00934E04" w:rsidRDefault="001D673E">
      <w:pPr>
        <w:pStyle w:val="Title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15732736" behindDoc="0" locked="0" layoutInCell="1" allowOverlap="1" wp14:anchorId="56DF3754" wp14:editId="50624F53">
                <wp:simplePos x="0" y="0"/>
                <wp:positionH relativeFrom="page">
                  <wp:posOffset>583565</wp:posOffset>
                </wp:positionH>
                <wp:positionV relativeFrom="paragraph">
                  <wp:posOffset>-751205</wp:posOffset>
                </wp:positionV>
                <wp:extent cx="612775" cy="629920"/>
                <wp:effectExtent l="0" t="0" r="0" b="0"/>
                <wp:wrapNone/>
                <wp:docPr id="40" name="docshapegroup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2775" cy="629920"/>
                          <a:chOff x="919" y="-1183"/>
                          <a:chExt cx="965" cy="992"/>
                        </a:xfrm>
                      </wpg:grpSpPr>
                      <wps:wsp>
                        <wps:cNvPr id="41" name="docshape2"/>
                        <wps:cNvSpPr>
                          <a:spLocks/>
                        </wps:cNvSpPr>
                        <wps:spPr bwMode="auto">
                          <a:xfrm>
                            <a:off x="919" y="-795"/>
                            <a:ext cx="605" cy="603"/>
                          </a:xfrm>
                          <a:custGeom>
                            <a:avLst/>
                            <a:gdLst>
                              <a:gd name="T0" fmla="+- 0 1524 919"/>
                              <a:gd name="T1" fmla="*/ T0 w 605"/>
                              <a:gd name="T2" fmla="+- 0 -192 -794"/>
                              <a:gd name="T3" fmla="*/ -192 h 603"/>
                              <a:gd name="T4" fmla="+- 0 1327 919"/>
                              <a:gd name="T5" fmla="*/ T4 w 605"/>
                              <a:gd name="T6" fmla="+- 0 -192 -794"/>
                              <a:gd name="T7" fmla="*/ -192 h 603"/>
                              <a:gd name="T8" fmla="+- 0 919 919"/>
                              <a:gd name="T9" fmla="*/ T8 w 605"/>
                              <a:gd name="T10" fmla="+- 0 -598 -794"/>
                              <a:gd name="T11" fmla="*/ -598 h 603"/>
                              <a:gd name="T12" fmla="+- 0 919 919"/>
                              <a:gd name="T13" fmla="*/ T12 w 605"/>
                              <a:gd name="T14" fmla="+- 0 -794 -794"/>
                              <a:gd name="T15" fmla="*/ -794 h 603"/>
                              <a:gd name="T16" fmla="+- 0 1524 919"/>
                              <a:gd name="T17" fmla="*/ T16 w 605"/>
                              <a:gd name="T18" fmla="+- 0 -192 -794"/>
                              <a:gd name="T19" fmla="*/ -192 h 60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605" h="603">
                                <a:moveTo>
                                  <a:pt x="605" y="602"/>
                                </a:moveTo>
                                <a:lnTo>
                                  <a:pt x="408" y="602"/>
                                </a:lnTo>
                                <a:lnTo>
                                  <a:pt x="0" y="196"/>
                                </a:lnTo>
                                <a:lnTo>
                                  <a:pt x="0" y="0"/>
                                </a:lnTo>
                                <a:lnTo>
                                  <a:pt x="605" y="6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D6E2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" name="docshape3"/>
                        <wps:cNvSpPr>
                          <a:spLocks/>
                        </wps:cNvSpPr>
                        <wps:spPr bwMode="auto">
                          <a:xfrm>
                            <a:off x="919" y="-1184"/>
                            <a:ext cx="965" cy="992"/>
                          </a:xfrm>
                          <a:custGeom>
                            <a:avLst/>
                            <a:gdLst>
                              <a:gd name="T0" fmla="+- 0 1178 919"/>
                              <a:gd name="T1" fmla="*/ T0 w 965"/>
                              <a:gd name="T2" fmla="+- 0 -202 -1183"/>
                              <a:gd name="T3" fmla="*/ -202 h 992"/>
                              <a:gd name="T4" fmla="+- 0 919 919"/>
                              <a:gd name="T5" fmla="*/ T4 w 965"/>
                              <a:gd name="T6" fmla="+- 0 -461 -1183"/>
                              <a:gd name="T7" fmla="*/ -461 h 992"/>
                              <a:gd name="T8" fmla="+- 0 919 919"/>
                              <a:gd name="T9" fmla="*/ T8 w 965"/>
                              <a:gd name="T10" fmla="+- 0 -202 -1183"/>
                              <a:gd name="T11" fmla="*/ -202 h 992"/>
                              <a:gd name="T12" fmla="+- 0 1178 919"/>
                              <a:gd name="T13" fmla="*/ T12 w 965"/>
                              <a:gd name="T14" fmla="+- 0 -202 -1183"/>
                              <a:gd name="T15" fmla="*/ -202 h 992"/>
                              <a:gd name="T16" fmla="+- 0 1884 919"/>
                              <a:gd name="T17" fmla="*/ T16 w 965"/>
                              <a:gd name="T18" fmla="+- 0 -1183 -1183"/>
                              <a:gd name="T19" fmla="*/ -1183 h 992"/>
                              <a:gd name="T20" fmla="+- 0 1478 919"/>
                              <a:gd name="T21" fmla="*/ T20 w 965"/>
                              <a:gd name="T22" fmla="+- 0 -768 -1183"/>
                              <a:gd name="T23" fmla="*/ -768 h 992"/>
                              <a:gd name="T24" fmla="+- 0 1884 919"/>
                              <a:gd name="T25" fmla="*/ T24 w 965"/>
                              <a:gd name="T26" fmla="+- 0 -365 -1183"/>
                              <a:gd name="T27" fmla="*/ -365 h 992"/>
                              <a:gd name="T28" fmla="+- 0 1884 919"/>
                              <a:gd name="T29" fmla="*/ T28 w 965"/>
                              <a:gd name="T30" fmla="+- 0 -1183 -1183"/>
                              <a:gd name="T31" fmla="*/ -1183 h 992"/>
                              <a:gd name="T32" fmla="+- 0 1884 919"/>
                              <a:gd name="T33" fmla="*/ T32 w 965"/>
                              <a:gd name="T34" fmla="+- 0 -228 -1183"/>
                              <a:gd name="T35" fmla="*/ -228 h 992"/>
                              <a:gd name="T36" fmla="+- 0 1322 919"/>
                              <a:gd name="T37" fmla="*/ T36 w 965"/>
                              <a:gd name="T38" fmla="+- 0 -785 -1183"/>
                              <a:gd name="T39" fmla="*/ -785 h 992"/>
                              <a:gd name="T40" fmla="+- 0 919 919"/>
                              <a:gd name="T41" fmla="*/ T40 w 965"/>
                              <a:gd name="T42" fmla="+- 0 -1183 -1183"/>
                              <a:gd name="T43" fmla="*/ -1183 h 992"/>
                              <a:gd name="T44" fmla="+- 0 919 919"/>
                              <a:gd name="T45" fmla="*/ T44 w 965"/>
                              <a:gd name="T46" fmla="+- 0 -934 -1183"/>
                              <a:gd name="T47" fmla="*/ -934 h 992"/>
                              <a:gd name="T48" fmla="+- 0 1663 919"/>
                              <a:gd name="T49" fmla="*/ T48 w 965"/>
                              <a:gd name="T50" fmla="+- 0 -192 -1183"/>
                              <a:gd name="T51" fmla="*/ -192 h 992"/>
                              <a:gd name="T52" fmla="+- 0 1884 919"/>
                              <a:gd name="T53" fmla="*/ T52 w 965"/>
                              <a:gd name="T54" fmla="+- 0 -192 -1183"/>
                              <a:gd name="T55" fmla="*/ -192 h 992"/>
                              <a:gd name="T56" fmla="+- 0 1884 919"/>
                              <a:gd name="T57" fmla="*/ T56 w 965"/>
                              <a:gd name="T58" fmla="+- 0 -228 -1183"/>
                              <a:gd name="T59" fmla="*/ -228 h 99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</a:cxnLst>
                            <a:rect l="0" t="0" r="r" b="b"/>
                            <a:pathLst>
                              <a:path w="965" h="992">
                                <a:moveTo>
                                  <a:pt x="259" y="981"/>
                                </a:moveTo>
                                <a:lnTo>
                                  <a:pt x="0" y="722"/>
                                </a:lnTo>
                                <a:lnTo>
                                  <a:pt x="0" y="981"/>
                                </a:lnTo>
                                <a:lnTo>
                                  <a:pt x="259" y="981"/>
                                </a:lnTo>
                                <a:close/>
                                <a:moveTo>
                                  <a:pt x="965" y="0"/>
                                </a:moveTo>
                                <a:lnTo>
                                  <a:pt x="559" y="415"/>
                                </a:lnTo>
                                <a:lnTo>
                                  <a:pt x="965" y="818"/>
                                </a:lnTo>
                                <a:lnTo>
                                  <a:pt x="965" y="0"/>
                                </a:lnTo>
                                <a:close/>
                                <a:moveTo>
                                  <a:pt x="965" y="955"/>
                                </a:moveTo>
                                <a:lnTo>
                                  <a:pt x="403" y="398"/>
                                </a:lnTo>
                                <a:lnTo>
                                  <a:pt x="0" y="0"/>
                                </a:lnTo>
                                <a:lnTo>
                                  <a:pt x="0" y="249"/>
                                </a:lnTo>
                                <a:lnTo>
                                  <a:pt x="744" y="991"/>
                                </a:lnTo>
                                <a:lnTo>
                                  <a:pt x="965" y="991"/>
                                </a:lnTo>
                                <a:lnTo>
                                  <a:pt x="965" y="95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157A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3E68CE9" id="docshapegroup1" o:spid="_x0000_s1026" style="position:absolute;margin-left:45.95pt;margin-top:-59.15pt;width:48.25pt;height:49.6pt;z-index:15732736;mso-position-horizontal-relative:page" coordorigin="919,-1183" coordsize="965,9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">
                <v:shape id="docshape2" o:spid="_x0000_s1027" style="position:absolute;left:919;top:-795;width:605;height:603;visibility:visible;mso-wrap-style:square;v-text-anchor:top" coordsize="605,6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" path="m605,602r-197,l,196,,,605,602xe" fillcolor="#ed6e2a" stroked="f">
                  <v:path arrowok="t" o:connecttype="custom" o:connectlocs="605,-192;408,-192;0,-598;0,-794;605,-192" o:connectangles="0,0,0,0,0"/>
                </v:shape>
                <v:shape id="docshape3" o:spid="_x0000_s1028" style="position:absolute;left:919;top:-1184;width:965;height:992;visibility:visible;mso-wrap-style:square;v-text-anchor:top" coordsize="965,9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" path="m259,981l,722,,981r259,xm965,l559,415,965,818,965,xm965,955l403,398,,,,249,744,991r221,l965,955xe" fillcolor="#0157a1" stroked="f">
                  <v:path arrowok="t" o:connecttype="custom" o:connectlocs="259,-202;0,-461;0,-202;259,-202;965,-1183;559,-768;965,-365;965,-1183;965,-228;403,-785;0,-1183;0,-934;744,-192;965,-192;965,-228" o:connectangles="0,0,0,0,0,0,0,0,0,0,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15733248" behindDoc="0" locked="0" layoutInCell="1" allowOverlap="1" wp14:anchorId="4C5A813C" wp14:editId="6077D919">
                <wp:simplePos x="0" y="0"/>
                <wp:positionH relativeFrom="page">
                  <wp:posOffset>1371600</wp:posOffset>
                </wp:positionH>
                <wp:positionV relativeFrom="paragraph">
                  <wp:posOffset>-502920</wp:posOffset>
                </wp:positionV>
                <wp:extent cx="554990" cy="219710"/>
                <wp:effectExtent l="0" t="0" r="0" b="0"/>
                <wp:wrapNone/>
                <wp:docPr id="36" name="docshapegroup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54990" cy="219710"/>
                          <a:chOff x="2160" y="-792"/>
                          <a:chExt cx="874" cy="346"/>
                        </a:xfrm>
                      </wpg:grpSpPr>
                      <pic:pic xmlns:pic="http://schemas.openxmlformats.org/drawingml/2006/picture">
                        <pic:nvPicPr>
                          <pic:cNvPr id="37" name="docshape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160" y="-792"/>
                            <a:ext cx="363" cy="34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8" name="docshape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563" y="-792"/>
                            <a:ext cx="365" cy="34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39" name="docshape7"/>
                        <wps:cNvSpPr>
                          <a:spLocks noChangeArrowheads="1"/>
                        </wps:cNvSpPr>
                        <wps:spPr bwMode="auto">
                          <a:xfrm>
                            <a:off x="2968" y="-792"/>
                            <a:ext cx="65" cy="346"/>
                          </a:xfrm>
                          <a:prstGeom prst="rect">
                            <a:avLst/>
                          </a:prstGeom>
                          <a:solidFill>
                            <a:srgbClr val="0157A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8CAF2D7" id="docshapegroup4" o:spid="_x0000_s1026" style="position:absolute;margin-left:108pt;margin-top:-39.6pt;width:43.7pt;height:17.3pt;z-index:15733248;mso-position-horizontal-relative:page" coordorigin="2160,-792" coordsize="874,34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docshape5" o:spid="_x0000_s1027" type="#_x0000_t75" style="position:absolute;left:2160;top:-792;width:363;height:3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">
                  <v:imagedata r:id="rId7" o:title=""/>
                </v:shape>
                <v:shape id="docshape6" o:spid="_x0000_s1028" type="#_x0000_t75" style="position:absolute;left:2563;top:-792;width:365;height:3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">
                  <v:imagedata r:id="rId8" o:title=""/>
                </v:shape>
                <v:rect id="docshape7" o:spid="_x0000_s1029" style="position:absolute;left:2968;top:-792;width:65;height:3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" fillcolor="#0157a1" stroked="f"/>
                <w10:wrap anchorx="page"/>
              </v:group>
            </w:pict>
          </mc:Fallback>
        </mc:AlternateContent>
      </w:r>
      <w:r w:rsidR="00A35248">
        <w:rPr>
          <w:noProof/>
        </w:rPr>
        <w:drawing>
          <wp:anchor distT="0" distB="0" distL="0" distR="0" simplePos="0" relativeHeight="15733760" behindDoc="0" locked="0" layoutInCell="1" allowOverlap="1" wp14:anchorId="471CADF8" wp14:editId="324ACE66">
            <wp:simplePos x="0" y="0"/>
            <wp:positionH relativeFrom="page">
              <wp:posOffset>1972055</wp:posOffset>
            </wp:positionH>
            <wp:positionV relativeFrom="paragraph">
              <wp:posOffset>-502905</wp:posOffset>
            </wp:positionV>
            <wp:extent cx="194733" cy="219075"/>
            <wp:effectExtent l="0" t="0" r="0" b="0"/>
            <wp:wrapNone/>
            <wp:docPr id="1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3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4733" cy="2190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g">
            <w:drawing>
              <wp:anchor distT="0" distB="0" distL="114300" distR="114300" simplePos="0" relativeHeight="15734272" behindDoc="0" locked="0" layoutInCell="1" allowOverlap="1" wp14:anchorId="7ADCE795" wp14:editId="5C78D7D1">
                <wp:simplePos x="0" y="0"/>
                <wp:positionH relativeFrom="page">
                  <wp:posOffset>2216150</wp:posOffset>
                </wp:positionH>
                <wp:positionV relativeFrom="paragraph">
                  <wp:posOffset>-502920</wp:posOffset>
                </wp:positionV>
                <wp:extent cx="989330" cy="219710"/>
                <wp:effectExtent l="0" t="0" r="0" b="0"/>
                <wp:wrapNone/>
                <wp:docPr id="31" name="docshapegroup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89330" cy="219710"/>
                          <a:chOff x="3490" y="-792"/>
                          <a:chExt cx="1558" cy="346"/>
                        </a:xfrm>
                      </wpg:grpSpPr>
                      <wps:wsp>
                        <wps:cNvPr id="32" name="docshape9"/>
                        <wps:cNvSpPr>
                          <a:spLocks/>
                        </wps:cNvSpPr>
                        <wps:spPr bwMode="auto">
                          <a:xfrm>
                            <a:off x="3489" y="-792"/>
                            <a:ext cx="879" cy="346"/>
                          </a:xfrm>
                          <a:custGeom>
                            <a:avLst/>
                            <a:gdLst>
                              <a:gd name="T0" fmla="+- 0 3718 3490"/>
                              <a:gd name="T1" fmla="*/ T0 w 879"/>
                              <a:gd name="T2" fmla="+- 0 -482 -792"/>
                              <a:gd name="T3" fmla="*/ -482 h 346"/>
                              <a:gd name="T4" fmla="+- 0 3533 3490"/>
                              <a:gd name="T5" fmla="*/ T4 w 879"/>
                              <a:gd name="T6" fmla="+- 0 -482 -792"/>
                              <a:gd name="T7" fmla="*/ -482 h 346"/>
                              <a:gd name="T8" fmla="+- 0 3533 3490"/>
                              <a:gd name="T9" fmla="*/ T8 w 879"/>
                              <a:gd name="T10" fmla="+- 0 -604 -792"/>
                              <a:gd name="T11" fmla="*/ -604 h 346"/>
                              <a:gd name="T12" fmla="+- 0 3706 3490"/>
                              <a:gd name="T13" fmla="*/ T12 w 879"/>
                              <a:gd name="T14" fmla="+- 0 -604 -792"/>
                              <a:gd name="T15" fmla="*/ -604 h 346"/>
                              <a:gd name="T16" fmla="+- 0 3706 3490"/>
                              <a:gd name="T17" fmla="*/ T16 w 879"/>
                              <a:gd name="T18" fmla="+- 0 -640 -792"/>
                              <a:gd name="T19" fmla="*/ -640 h 346"/>
                              <a:gd name="T20" fmla="+- 0 3533 3490"/>
                              <a:gd name="T21" fmla="*/ T20 w 879"/>
                              <a:gd name="T22" fmla="+- 0 -640 -792"/>
                              <a:gd name="T23" fmla="*/ -640 h 346"/>
                              <a:gd name="T24" fmla="+- 0 3533 3490"/>
                              <a:gd name="T25" fmla="*/ T24 w 879"/>
                              <a:gd name="T26" fmla="+- 0 -756 -792"/>
                              <a:gd name="T27" fmla="*/ -756 h 346"/>
                              <a:gd name="T28" fmla="+- 0 3713 3490"/>
                              <a:gd name="T29" fmla="*/ T28 w 879"/>
                              <a:gd name="T30" fmla="+- 0 -756 -792"/>
                              <a:gd name="T31" fmla="*/ -756 h 346"/>
                              <a:gd name="T32" fmla="+- 0 3713 3490"/>
                              <a:gd name="T33" fmla="*/ T32 w 879"/>
                              <a:gd name="T34" fmla="+- 0 -792 -792"/>
                              <a:gd name="T35" fmla="*/ -792 h 346"/>
                              <a:gd name="T36" fmla="+- 0 3490 3490"/>
                              <a:gd name="T37" fmla="*/ T36 w 879"/>
                              <a:gd name="T38" fmla="+- 0 -792 -792"/>
                              <a:gd name="T39" fmla="*/ -792 h 346"/>
                              <a:gd name="T40" fmla="+- 0 3490 3490"/>
                              <a:gd name="T41" fmla="*/ T40 w 879"/>
                              <a:gd name="T42" fmla="+- 0 -756 -792"/>
                              <a:gd name="T43" fmla="*/ -756 h 346"/>
                              <a:gd name="T44" fmla="+- 0 3490 3490"/>
                              <a:gd name="T45" fmla="*/ T44 w 879"/>
                              <a:gd name="T46" fmla="+- 0 -640 -792"/>
                              <a:gd name="T47" fmla="*/ -640 h 346"/>
                              <a:gd name="T48" fmla="+- 0 3490 3490"/>
                              <a:gd name="T49" fmla="*/ T48 w 879"/>
                              <a:gd name="T50" fmla="+- 0 -604 -792"/>
                              <a:gd name="T51" fmla="*/ -604 h 346"/>
                              <a:gd name="T52" fmla="+- 0 3490 3490"/>
                              <a:gd name="T53" fmla="*/ T52 w 879"/>
                              <a:gd name="T54" fmla="+- 0 -482 -792"/>
                              <a:gd name="T55" fmla="*/ -482 h 346"/>
                              <a:gd name="T56" fmla="+- 0 3490 3490"/>
                              <a:gd name="T57" fmla="*/ T56 w 879"/>
                              <a:gd name="T58" fmla="+- 0 -446 -792"/>
                              <a:gd name="T59" fmla="*/ -446 h 346"/>
                              <a:gd name="T60" fmla="+- 0 3718 3490"/>
                              <a:gd name="T61" fmla="*/ T60 w 879"/>
                              <a:gd name="T62" fmla="+- 0 -446 -792"/>
                              <a:gd name="T63" fmla="*/ -446 h 346"/>
                              <a:gd name="T64" fmla="+- 0 3718 3490"/>
                              <a:gd name="T65" fmla="*/ T64 w 879"/>
                              <a:gd name="T66" fmla="+- 0 -482 -792"/>
                              <a:gd name="T67" fmla="*/ -482 h 346"/>
                              <a:gd name="T68" fmla="+- 0 4092 3490"/>
                              <a:gd name="T69" fmla="*/ T68 w 879"/>
                              <a:gd name="T70" fmla="+- 0 -792 -792"/>
                              <a:gd name="T71" fmla="*/ -792 h 346"/>
                              <a:gd name="T72" fmla="+- 0 4046 3490"/>
                              <a:gd name="T73" fmla="*/ T72 w 879"/>
                              <a:gd name="T74" fmla="+- 0 -792 -792"/>
                              <a:gd name="T75" fmla="*/ -792 h 346"/>
                              <a:gd name="T76" fmla="+- 0 3924 3490"/>
                              <a:gd name="T77" fmla="*/ T76 w 879"/>
                              <a:gd name="T78" fmla="+- 0 -492 -792"/>
                              <a:gd name="T79" fmla="*/ -492 h 346"/>
                              <a:gd name="T80" fmla="+- 0 3797 3490"/>
                              <a:gd name="T81" fmla="*/ T80 w 879"/>
                              <a:gd name="T82" fmla="+- 0 -792 -792"/>
                              <a:gd name="T83" fmla="*/ -792 h 346"/>
                              <a:gd name="T84" fmla="+- 0 3751 3490"/>
                              <a:gd name="T85" fmla="*/ T84 w 879"/>
                              <a:gd name="T86" fmla="+- 0 -792 -792"/>
                              <a:gd name="T87" fmla="*/ -792 h 346"/>
                              <a:gd name="T88" fmla="+- 0 3898 3490"/>
                              <a:gd name="T89" fmla="*/ T88 w 879"/>
                              <a:gd name="T90" fmla="+- 0 -446 -792"/>
                              <a:gd name="T91" fmla="*/ -446 h 346"/>
                              <a:gd name="T92" fmla="+- 0 3946 3490"/>
                              <a:gd name="T93" fmla="*/ T92 w 879"/>
                              <a:gd name="T94" fmla="+- 0 -446 -792"/>
                              <a:gd name="T95" fmla="*/ -446 h 346"/>
                              <a:gd name="T96" fmla="+- 0 4092 3490"/>
                              <a:gd name="T97" fmla="*/ T96 w 879"/>
                              <a:gd name="T98" fmla="+- 0 -792 -792"/>
                              <a:gd name="T99" fmla="*/ -792 h 346"/>
                              <a:gd name="T100" fmla="+- 0 4368 3490"/>
                              <a:gd name="T101" fmla="*/ T100 w 879"/>
                              <a:gd name="T102" fmla="+- 0 -482 -792"/>
                              <a:gd name="T103" fmla="*/ -482 h 346"/>
                              <a:gd name="T104" fmla="+- 0 4183 3490"/>
                              <a:gd name="T105" fmla="*/ T104 w 879"/>
                              <a:gd name="T106" fmla="+- 0 -482 -792"/>
                              <a:gd name="T107" fmla="*/ -482 h 346"/>
                              <a:gd name="T108" fmla="+- 0 4183 3490"/>
                              <a:gd name="T109" fmla="*/ T108 w 879"/>
                              <a:gd name="T110" fmla="+- 0 -604 -792"/>
                              <a:gd name="T111" fmla="*/ -604 h 346"/>
                              <a:gd name="T112" fmla="+- 0 4356 3490"/>
                              <a:gd name="T113" fmla="*/ T112 w 879"/>
                              <a:gd name="T114" fmla="+- 0 -604 -792"/>
                              <a:gd name="T115" fmla="*/ -604 h 346"/>
                              <a:gd name="T116" fmla="+- 0 4356 3490"/>
                              <a:gd name="T117" fmla="*/ T116 w 879"/>
                              <a:gd name="T118" fmla="+- 0 -640 -792"/>
                              <a:gd name="T119" fmla="*/ -640 h 346"/>
                              <a:gd name="T120" fmla="+- 0 4183 3490"/>
                              <a:gd name="T121" fmla="*/ T120 w 879"/>
                              <a:gd name="T122" fmla="+- 0 -640 -792"/>
                              <a:gd name="T123" fmla="*/ -640 h 346"/>
                              <a:gd name="T124" fmla="+- 0 4183 3490"/>
                              <a:gd name="T125" fmla="*/ T124 w 879"/>
                              <a:gd name="T126" fmla="+- 0 -756 -792"/>
                              <a:gd name="T127" fmla="*/ -756 h 346"/>
                              <a:gd name="T128" fmla="+- 0 4363 3490"/>
                              <a:gd name="T129" fmla="*/ T128 w 879"/>
                              <a:gd name="T130" fmla="+- 0 -756 -792"/>
                              <a:gd name="T131" fmla="*/ -756 h 346"/>
                              <a:gd name="T132" fmla="+- 0 4363 3490"/>
                              <a:gd name="T133" fmla="*/ T132 w 879"/>
                              <a:gd name="T134" fmla="+- 0 -792 -792"/>
                              <a:gd name="T135" fmla="*/ -792 h 346"/>
                              <a:gd name="T136" fmla="+- 0 4140 3490"/>
                              <a:gd name="T137" fmla="*/ T136 w 879"/>
                              <a:gd name="T138" fmla="+- 0 -792 -792"/>
                              <a:gd name="T139" fmla="*/ -792 h 346"/>
                              <a:gd name="T140" fmla="+- 0 4140 3490"/>
                              <a:gd name="T141" fmla="*/ T140 w 879"/>
                              <a:gd name="T142" fmla="+- 0 -756 -792"/>
                              <a:gd name="T143" fmla="*/ -756 h 346"/>
                              <a:gd name="T144" fmla="+- 0 4140 3490"/>
                              <a:gd name="T145" fmla="*/ T144 w 879"/>
                              <a:gd name="T146" fmla="+- 0 -640 -792"/>
                              <a:gd name="T147" fmla="*/ -640 h 346"/>
                              <a:gd name="T148" fmla="+- 0 4140 3490"/>
                              <a:gd name="T149" fmla="*/ T148 w 879"/>
                              <a:gd name="T150" fmla="+- 0 -604 -792"/>
                              <a:gd name="T151" fmla="*/ -604 h 346"/>
                              <a:gd name="T152" fmla="+- 0 4140 3490"/>
                              <a:gd name="T153" fmla="*/ T152 w 879"/>
                              <a:gd name="T154" fmla="+- 0 -482 -792"/>
                              <a:gd name="T155" fmla="*/ -482 h 346"/>
                              <a:gd name="T156" fmla="+- 0 4140 3490"/>
                              <a:gd name="T157" fmla="*/ T156 w 879"/>
                              <a:gd name="T158" fmla="+- 0 -446 -792"/>
                              <a:gd name="T159" fmla="*/ -446 h 346"/>
                              <a:gd name="T160" fmla="+- 0 4368 3490"/>
                              <a:gd name="T161" fmla="*/ T160 w 879"/>
                              <a:gd name="T162" fmla="+- 0 -446 -792"/>
                              <a:gd name="T163" fmla="*/ -446 h 346"/>
                              <a:gd name="T164" fmla="+- 0 4368 3490"/>
                              <a:gd name="T165" fmla="*/ T164 w 879"/>
                              <a:gd name="T166" fmla="+- 0 -482 -792"/>
                              <a:gd name="T167" fmla="*/ -482 h 34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</a:cxnLst>
                            <a:rect l="0" t="0" r="r" b="b"/>
                            <a:pathLst>
                              <a:path w="879" h="346">
                                <a:moveTo>
                                  <a:pt x="228" y="310"/>
                                </a:moveTo>
                                <a:lnTo>
                                  <a:pt x="43" y="310"/>
                                </a:lnTo>
                                <a:lnTo>
                                  <a:pt x="43" y="188"/>
                                </a:lnTo>
                                <a:lnTo>
                                  <a:pt x="216" y="188"/>
                                </a:lnTo>
                                <a:lnTo>
                                  <a:pt x="216" y="152"/>
                                </a:lnTo>
                                <a:lnTo>
                                  <a:pt x="43" y="152"/>
                                </a:lnTo>
                                <a:lnTo>
                                  <a:pt x="43" y="36"/>
                                </a:lnTo>
                                <a:lnTo>
                                  <a:pt x="223" y="36"/>
                                </a:lnTo>
                                <a:lnTo>
                                  <a:pt x="22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36"/>
                                </a:lnTo>
                                <a:lnTo>
                                  <a:pt x="0" y="152"/>
                                </a:lnTo>
                                <a:lnTo>
                                  <a:pt x="0" y="188"/>
                                </a:lnTo>
                                <a:lnTo>
                                  <a:pt x="0" y="310"/>
                                </a:lnTo>
                                <a:lnTo>
                                  <a:pt x="0" y="346"/>
                                </a:lnTo>
                                <a:lnTo>
                                  <a:pt x="228" y="346"/>
                                </a:lnTo>
                                <a:lnTo>
                                  <a:pt x="228" y="310"/>
                                </a:lnTo>
                                <a:close/>
                                <a:moveTo>
                                  <a:pt x="602" y="0"/>
                                </a:moveTo>
                                <a:lnTo>
                                  <a:pt x="556" y="0"/>
                                </a:lnTo>
                                <a:lnTo>
                                  <a:pt x="434" y="300"/>
                                </a:lnTo>
                                <a:lnTo>
                                  <a:pt x="307" y="0"/>
                                </a:lnTo>
                                <a:lnTo>
                                  <a:pt x="261" y="0"/>
                                </a:lnTo>
                                <a:lnTo>
                                  <a:pt x="408" y="346"/>
                                </a:lnTo>
                                <a:lnTo>
                                  <a:pt x="456" y="346"/>
                                </a:lnTo>
                                <a:lnTo>
                                  <a:pt x="602" y="0"/>
                                </a:lnTo>
                                <a:close/>
                                <a:moveTo>
                                  <a:pt x="878" y="310"/>
                                </a:moveTo>
                                <a:lnTo>
                                  <a:pt x="693" y="310"/>
                                </a:lnTo>
                                <a:lnTo>
                                  <a:pt x="693" y="188"/>
                                </a:lnTo>
                                <a:lnTo>
                                  <a:pt x="866" y="188"/>
                                </a:lnTo>
                                <a:lnTo>
                                  <a:pt x="866" y="152"/>
                                </a:lnTo>
                                <a:lnTo>
                                  <a:pt x="693" y="152"/>
                                </a:lnTo>
                                <a:lnTo>
                                  <a:pt x="693" y="36"/>
                                </a:lnTo>
                                <a:lnTo>
                                  <a:pt x="873" y="36"/>
                                </a:lnTo>
                                <a:lnTo>
                                  <a:pt x="873" y="0"/>
                                </a:lnTo>
                                <a:lnTo>
                                  <a:pt x="650" y="0"/>
                                </a:lnTo>
                                <a:lnTo>
                                  <a:pt x="650" y="36"/>
                                </a:lnTo>
                                <a:lnTo>
                                  <a:pt x="650" y="152"/>
                                </a:lnTo>
                                <a:lnTo>
                                  <a:pt x="650" y="188"/>
                                </a:lnTo>
                                <a:lnTo>
                                  <a:pt x="650" y="310"/>
                                </a:lnTo>
                                <a:lnTo>
                                  <a:pt x="650" y="346"/>
                                </a:lnTo>
                                <a:lnTo>
                                  <a:pt x="878" y="346"/>
                                </a:lnTo>
                                <a:lnTo>
                                  <a:pt x="878" y="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157A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3" name="docshape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435" y="-792"/>
                            <a:ext cx="298" cy="34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34" name="docshape11"/>
                        <wps:cNvSpPr>
                          <a:spLocks/>
                        </wps:cNvSpPr>
                        <wps:spPr bwMode="auto">
                          <a:xfrm>
                            <a:off x="4785" y="-792"/>
                            <a:ext cx="262" cy="346"/>
                          </a:xfrm>
                          <a:custGeom>
                            <a:avLst/>
                            <a:gdLst>
                              <a:gd name="T0" fmla="+- 0 5047 4786"/>
                              <a:gd name="T1" fmla="*/ T0 w 262"/>
                              <a:gd name="T2" fmla="+- 0 -792 -792"/>
                              <a:gd name="T3" fmla="*/ -792 h 346"/>
                              <a:gd name="T4" fmla="+- 0 4786 4786"/>
                              <a:gd name="T5" fmla="*/ T4 w 262"/>
                              <a:gd name="T6" fmla="+- 0 -792 -792"/>
                              <a:gd name="T7" fmla="*/ -792 h 346"/>
                              <a:gd name="T8" fmla="+- 0 4786 4786"/>
                              <a:gd name="T9" fmla="*/ T8 w 262"/>
                              <a:gd name="T10" fmla="+- 0 -756 -792"/>
                              <a:gd name="T11" fmla="*/ -756 h 346"/>
                              <a:gd name="T12" fmla="+- 0 4894 4786"/>
                              <a:gd name="T13" fmla="*/ T12 w 262"/>
                              <a:gd name="T14" fmla="+- 0 -756 -792"/>
                              <a:gd name="T15" fmla="*/ -756 h 346"/>
                              <a:gd name="T16" fmla="+- 0 4894 4786"/>
                              <a:gd name="T17" fmla="*/ T16 w 262"/>
                              <a:gd name="T18" fmla="+- 0 -446 -792"/>
                              <a:gd name="T19" fmla="*/ -446 h 346"/>
                              <a:gd name="T20" fmla="+- 0 4937 4786"/>
                              <a:gd name="T21" fmla="*/ T20 w 262"/>
                              <a:gd name="T22" fmla="+- 0 -446 -792"/>
                              <a:gd name="T23" fmla="*/ -446 h 346"/>
                              <a:gd name="T24" fmla="+- 0 4937 4786"/>
                              <a:gd name="T25" fmla="*/ T24 w 262"/>
                              <a:gd name="T26" fmla="+- 0 -756 -792"/>
                              <a:gd name="T27" fmla="*/ -756 h 346"/>
                              <a:gd name="T28" fmla="+- 0 5047 4786"/>
                              <a:gd name="T29" fmla="*/ T28 w 262"/>
                              <a:gd name="T30" fmla="+- 0 -756 -792"/>
                              <a:gd name="T31" fmla="*/ -756 h 346"/>
                              <a:gd name="T32" fmla="+- 0 5047 4786"/>
                              <a:gd name="T33" fmla="*/ T32 w 262"/>
                              <a:gd name="T34" fmla="+- 0 -792 -792"/>
                              <a:gd name="T35" fmla="*/ -792 h 34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262" h="346">
                                <a:moveTo>
                                  <a:pt x="261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6"/>
                                </a:lnTo>
                                <a:lnTo>
                                  <a:pt x="108" y="36"/>
                                </a:lnTo>
                                <a:lnTo>
                                  <a:pt x="108" y="346"/>
                                </a:lnTo>
                                <a:lnTo>
                                  <a:pt x="151" y="346"/>
                                </a:lnTo>
                                <a:lnTo>
                                  <a:pt x="151" y="36"/>
                                </a:lnTo>
                                <a:lnTo>
                                  <a:pt x="261" y="36"/>
                                </a:lnTo>
                                <a:lnTo>
                                  <a:pt x="26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157A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" name="docshape12"/>
                        <wps:cNvSpPr>
                          <a:spLocks/>
                        </wps:cNvSpPr>
                        <wps:spPr bwMode="auto">
                          <a:xfrm>
                            <a:off x="3859" y="-788"/>
                            <a:ext cx="140" cy="159"/>
                          </a:xfrm>
                          <a:custGeom>
                            <a:avLst/>
                            <a:gdLst>
                              <a:gd name="T0" fmla="+- 0 3929 3859"/>
                              <a:gd name="T1" fmla="*/ T0 w 140"/>
                              <a:gd name="T2" fmla="+- 0 -629 -787"/>
                              <a:gd name="T3" fmla="*/ -629 h 159"/>
                              <a:gd name="T4" fmla="+- 0 3859 3859"/>
                              <a:gd name="T5" fmla="*/ T4 w 140"/>
                              <a:gd name="T6" fmla="+- 0 -787 -787"/>
                              <a:gd name="T7" fmla="*/ -787 h 159"/>
                              <a:gd name="T8" fmla="+- 0 3998 3859"/>
                              <a:gd name="T9" fmla="*/ T8 w 140"/>
                              <a:gd name="T10" fmla="+- 0 -787 -787"/>
                              <a:gd name="T11" fmla="*/ -787 h 159"/>
                              <a:gd name="T12" fmla="+- 0 3929 3859"/>
                              <a:gd name="T13" fmla="*/ T12 w 140"/>
                              <a:gd name="T14" fmla="+- 0 -629 -787"/>
                              <a:gd name="T15" fmla="*/ -629 h 15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140" h="159">
                                <a:moveTo>
                                  <a:pt x="70" y="158"/>
                                </a:moveTo>
                                <a:lnTo>
                                  <a:pt x="0" y="0"/>
                                </a:lnTo>
                                <a:lnTo>
                                  <a:pt x="139" y="0"/>
                                </a:lnTo>
                                <a:lnTo>
                                  <a:pt x="70" y="15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D6E2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A7914A6" id="docshapegroup8" o:spid="_x0000_s1026" style="position:absolute;margin-left:174.5pt;margin-top:-39.6pt;width:77.9pt;height:17.3pt;z-index:15734272;mso-position-horizontal-relative:page" coordorigin="3490,-792" coordsize="1558,34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">
                <v:shape id="docshape9" o:spid="_x0000_s1027" style="position:absolute;left:3489;top:-792;width:879;height:346;visibility:visible;mso-wrap-style:square;v-text-anchor:top" coordsize="879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" path="m228,310r-185,l43,188r173,l216,152r-173,l43,36r180,l223,,,,,36,,152r,36l,310r,36l228,346r,-36xm602,l556,,434,300,307,,261,,408,346r48,l602,xm878,310r-185,l693,188r173,l866,152r-173,l693,36r180,l873,,650,r,36l650,152r,36l650,310r,36l878,346r,-36xe" fillcolor="#0157a1" stroked="f">
                  <v:path arrowok="t" o:connecttype="custom" o:connectlocs="228,-482;43,-482;43,-604;216,-604;216,-640;43,-640;43,-756;223,-756;223,-792;0,-792;0,-756;0,-640;0,-604;0,-482;0,-446;228,-446;228,-482;602,-792;556,-792;434,-492;307,-792;261,-792;408,-446;456,-446;602,-792;878,-482;693,-482;693,-604;866,-604;866,-640;693,-640;693,-756;873,-756;873,-792;650,-792;650,-756;650,-640;650,-604;650,-482;650,-446;878,-446;878,-482" o:connectangles="0,0,0,0,0,0,0,0,0,0,0,0,0,0,0,0,0,0,0,0,0,0,0,0,0,0,0,0,0,0,0,0,0,0,0,0,0,0,0,0,0,0"/>
                </v:shape>
                <v:shape id="docshape10" o:spid="_x0000_s1028" type="#_x0000_t75" style="position:absolute;left:4435;top:-792;width:298;height:3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">
                  <v:imagedata r:id="rId11" o:title=""/>
                </v:shape>
                <v:shape id="docshape11" o:spid="_x0000_s1029" style="position:absolute;left:4785;top:-792;width:262;height:346;visibility:visible;mso-wrap-style:square;v-text-anchor:top" coordsize="262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" path="m261,l,,,36r108,l108,346r43,l151,36r110,l261,xe" fillcolor="#0157a1" stroked="f">
                  <v:path arrowok="t" o:connecttype="custom" o:connectlocs="261,-792;0,-792;0,-756;108,-756;108,-446;151,-446;151,-756;261,-756;261,-792" o:connectangles="0,0,0,0,0,0,0,0,0"/>
                </v:shape>
                <v:shape id="docshape12" o:spid="_x0000_s1030" style="position:absolute;left:3859;top:-788;width:140;height:159;visibility:visible;mso-wrap-style:square;v-text-anchor:top" coordsize="140,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" path="m70,158l,,139,,70,158xe" fillcolor="#ed6e2a" stroked="f">
                  <v:path arrowok="t" o:connecttype="custom" o:connectlocs="70,-629;0,-787;139,-787;70,-629" o:connectangles="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15734784" behindDoc="0" locked="0" layoutInCell="1" allowOverlap="1" wp14:anchorId="07AD38BE" wp14:editId="38B2ABB5">
                <wp:simplePos x="0" y="0"/>
                <wp:positionH relativeFrom="page">
                  <wp:posOffset>1368425</wp:posOffset>
                </wp:positionH>
                <wp:positionV relativeFrom="paragraph">
                  <wp:posOffset>-229870</wp:posOffset>
                </wp:positionV>
                <wp:extent cx="897890" cy="91440"/>
                <wp:effectExtent l="0" t="0" r="0" b="0"/>
                <wp:wrapNone/>
                <wp:docPr id="24" name="docshapegroup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97890" cy="91440"/>
                          <a:chOff x="2155" y="-362"/>
                          <a:chExt cx="1414" cy="144"/>
                        </a:xfrm>
                      </wpg:grpSpPr>
                      <wps:wsp>
                        <wps:cNvPr id="25" name="docshape14"/>
                        <wps:cNvSpPr>
                          <a:spLocks/>
                        </wps:cNvSpPr>
                        <wps:spPr bwMode="auto">
                          <a:xfrm>
                            <a:off x="2155" y="-363"/>
                            <a:ext cx="226" cy="144"/>
                          </a:xfrm>
                          <a:custGeom>
                            <a:avLst/>
                            <a:gdLst>
                              <a:gd name="T0" fmla="+- 0 2254 2155"/>
                              <a:gd name="T1" fmla="*/ T0 w 226"/>
                              <a:gd name="T2" fmla="+- 0 -242 -362"/>
                              <a:gd name="T3" fmla="*/ -242 h 144"/>
                              <a:gd name="T4" fmla="+- 0 2182 2155"/>
                              <a:gd name="T5" fmla="*/ T4 w 226"/>
                              <a:gd name="T6" fmla="+- 0 -242 -362"/>
                              <a:gd name="T7" fmla="*/ -242 h 144"/>
                              <a:gd name="T8" fmla="+- 0 2182 2155"/>
                              <a:gd name="T9" fmla="*/ T8 w 226"/>
                              <a:gd name="T10" fmla="+- 0 -278 -362"/>
                              <a:gd name="T11" fmla="*/ -278 h 144"/>
                              <a:gd name="T12" fmla="+- 0 2249 2155"/>
                              <a:gd name="T13" fmla="*/ T12 w 226"/>
                              <a:gd name="T14" fmla="+- 0 -278 -362"/>
                              <a:gd name="T15" fmla="*/ -278 h 144"/>
                              <a:gd name="T16" fmla="+- 0 2249 2155"/>
                              <a:gd name="T17" fmla="*/ T16 w 226"/>
                              <a:gd name="T18" fmla="+- 0 -302 -362"/>
                              <a:gd name="T19" fmla="*/ -302 h 144"/>
                              <a:gd name="T20" fmla="+- 0 2182 2155"/>
                              <a:gd name="T21" fmla="*/ T20 w 226"/>
                              <a:gd name="T22" fmla="+- 0 -302 -362"/>
                              <a:gd name="T23" fmla="*/ -302 h 144"/>
                              <a:gd name="T24" fmla="+- 0 2182 2155"/>
                              <a:gd name="T25" fmla="*/ T24 w 226"/>
                              <a:gd name="T26" fmla="+- 0 -338 -362"/>
                              <a:gd name="T27" fmla="*/ -338 h 144"/>
                              <a:gd name="T28" fmla="+- 0 2251 2155"/>
                              <a:gd name="T29" fmla="*/ T28 w 226"/>
                              <a:gd name="T30" fmla="+- 0 -338 -362"/>
                              <a:gd name="T31" fmla="*/ -338 h 144"/>
                              <a:gd name="T32" fmla="+- 0 2251 2155"/>
                              <a:gd name="T33" fmla="*/ T32 w 226"/>
                              <a:gd name="T34" fmla="+- 0 -362 -362"/>
                              <a:gd name="T35" fmla="*/ -362 h 144"/>
                              <a:gd name="T36" fmla="+- 0 2155 2155"/>
                              <a:gd name="T37" fmla="*/ T36 w 226"/>
                              <a:gd name="T38" fmla="+- 0 -362 -362"/>
                              <a:gd name="T39" fmla="*/ -362 h 144"/>
                              <a:gd name="T40" fmla="+- 0 2155 2155"/>
                              <a:gd name="T41" fmla="*/ T40 w 226"/>
                              <a:gd name="T42" fmla="+- 0 -218 -362"/>
                              <a:gd name="T43" fmla="*/ -218 h 144"/>
                              <a:gd name="T44" fmla="+- 0 2254 2155"/>
                              <a:gd name="T45" fmla="*/ T44 w 226"/>
                              <a:gd name="T46" fmla="+- 0 -218 -362"/>
                              <a:gd name="T47" fmla="*/ -218 h 144"/>
                              <a:gd name="T48" fmla="+- 0 2254 2155"/>
                              <a:gd name="T49" fmla="*/ T48 w 226"/>
                              <a:gd name="T50" fmla="+- 0 -242 -362"/>
                              <a:gd name="T51" fmla="*/ -242 h 144"/>
                              <a:gd name="T52" fmla="+- 0 2381 2155"/>
                              <a:gd name="T53" fmla="*/ T52 w 226"/>
                              <a:gd name="T54" fmla="+- 0 -286 -362"/>
                              <a:gd name="T55" fmla="*/ -286 h 144"/>
                              <a:gd name="T56" fmla="+- 0 2379 2155"/>
                              <a:gd name="T57" fmla="*/ T56 w 226"/>
                              <a:gd name="T58" fmla="+- 0 -302 -362"/>
                              <a:gd name="T59" fmla="*/ -302 h 144"/>
                              <a:gd name="T60" fmla="+- 0 2372 2155"/>
                              <a:gd name="T61" fmla="*/ T60 w 226"/>
                              <a:gd name="T62" fmla="+- 0 -314 -362"/>
                              <a:gd name="T63" fmla="*/ -314 h 144"/>
                              <a:gd name="T64" fmla="+- 0 2360 2155"/>
                              <a:gd name="T65" fmla="*/ T64 w 226"/>
                              <a:gd name="T66" fmla="+- 0 -321 -362"/>
                              <a:gd name="T67" fmla="*/ -321 h 144"/>
                              <a:gd name="T68" fmla="+- 0 2342 2155"/>
                              <a:gd name="T69" fmla="*/ T68 w 226"/>
                              <a:gd name="T70" fmla="+- 0 -324 -362"/>
                              <a:gd name="T71" fmla="*/ -324 h 144"/>
                              <a:gd name="T72" fmla="+- 0 2330 2155"/>
                              <a:gd name="T73" fmla="*/ T72 w 226"/>
                              <a:gd name="T74" fmla="+- 0 -324 -362"/>
                              <a:gd name="T75" fmla="*/ -324 h 144"/>
                              <a:gd name="T76" fmla="+- 0 2318 2155"/>
                              <a:gd name="T77" fmla="*/ T76 w 226"/>
                              <a:gd name="T78" fmla="+- 0 -319 -362"/>
                              <a:gd name="T79" fmla="*/ -319 h 144"/>
                              <a:gd name="T80" fmla="+- 0 2309 2155"/>
                              <a:gd name="T81" fmla="*/ T80 w 226"/>
                              <a:gd name="T82" fmla="+- 0 -307 -362"/>
                              <a:gd name="T83" fmla="*/ -307 h 144"/>
                              <a:gd name="T84" fmla="+- 0 2306 2155"/>
                              <a:gd name="T85" fmla="*/ T84 w 226"/>
                              <a:gd name="T86" fmla="+- 0 -324 -362"/>
                              <a:gd name="T87" fmla="*/ -324 h 144"/>
                              <a:gd name="T88" fmla="+- 0 2285 2155"/>
                              <a:gd name="T89" fmla="*/ T88 w 226"/>
                              <a:gd name="T90" fmla="+- 0 -324 -362"/>
                              <a:gd name="T91" fmla="*/ -324 h 144"/>
                              <a:gd name="T92" fmla="+- 0 2285 2155"/>
                              <a:gd name="T93" fmla="*/ T92 w 226"/>
                              <a:gd name="T94" fmla="+- 0 -218 -362"/>
                              <a:gd name="T95" fmla="*/ -218 h 144"/>
                              <a:gd name="T96" fmla="+- 0 2311 2155"/>
                              <a:gd name="T97" fmla="*/ T96 w 226"/>
                              <a:gd name="T98" fmla="+- 0 -218 -362"/>
                              <a:gd name="T99" fmla="*/ -218 h 144"/>
                              <a:gd name="T100" fmla="+- 0 2311 2155"/>
                              <a:gd name="T101" fmla="*/ T100 w 226"/>
                              <a:gd name="T102" fmla="+- 0 -293 -362"/>
                              <a:gd name="T103" fmla="*/ -293 h 144"/>
                              <a:gd name="T104" fmla="+- 0 2321 2155"/>
                              <a:gd name="T105" fmla="*/ T104 w 226"/>
                              <a:gd name="T106" fmla="+- 0 -298 -362"/>
                              <a:gd name="T107" fmla="*/ -298 h 144"/>
                              <a:gd name="T108" fmla="+- 0 2328 2155"/>
                              <a:gd name="T109" fmla="*/ T108 w 226"/>
                              <a:gd name="T110" fmla="+- 0 -302 -362"/>
                              <a:gd name="T111" fmla="*/ -302 h 144"/>
                              <a:gd name="T112" fmla="+- 0 2347 2155"/>
                              <a:gd name="T113" fmla="*/ T112 w 226"/>
                              <a:gd name="T114" fmla="+- 0 -302 -362"/>
                              <a:gd name="T115" fmla="*/ -302 h 144"/>
                              <a:gd name="T116" fmla="+- 0 2354 2155"/>
                              <a:gd name="T117" fmla="*/ T116 w 226"/>
                              <a:gd name="T118" fmla="+- 0 -295 -362"/>
                              <a:gd name="T119" fmla="*/ -295 h 144"/>
                              <a:gd name="T120" fmla="+- 0 2354 2155"/>
                              <a:gd name="T121" fmla="*/ T120 w 226"/>
                              <a:gd name="T122" fmla="+- 0 -218 -362"/>
                              <a:gd name="T123" fmla="*/ -218 h 144"/>
                              <a:gd name="T124" fmla="+- 0 2381 2155"/>
                              <a:gd name="T125" fmla="*/ T124 w 226"/>
                              <a:gd name="T126" fmla="+- 0 -218 -362"/>
                              <a:gd name="T127" fmla="*/ -218 h 144"/>
                              <a:gd name="T128" fmla="+- 0 2381 2155"/>
                              <a:gd name="T129" fmla="*/ T128 w 226"/>
                              <a:gd name="T130" fmla="+- 0 -286 -362"/>
                              <a:gd name="T131" fmla="*/ -286 h 14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</a:cxnLst>
                            <a:rect l="0" t="0" r="r" b="b"/>
                            <a:pathLst>
                              <a:path w="226" h="144">
                                <a:moveTo>
                                  <a:pt x="99" y="120"/>
                                </a:moveTo>
                                <a:lnTo>
                                  <a:pt x="27" y="120"/>
                                </a:lnTo>
                                <a:lnTo>
                                  <a:pt x="27" y="84"/>
                                </a:lnTo>
                                <a:lnTo>
                                  <a:pt x="94" y="84"/>
                                </a:lnTo>
                                <a:lnTo>
                                  <a:pt x="94" y="60"/>
                                </a:lnTo>
                                <a:lnTo>
                                  <a:pt x="27" y="60"/>
                                </a:lnTo>
                                <a:lnTo>
                                  <a:pt x="27" y="24"/>
                                </a:lnTo>
                                <a:lnTo>
                                  <a:pt x="96" y="24"/>
                                </a:lnTo>
                                <a:lnTo>
                                  <a:pt x="96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44"/>
                                </a:lnTo>
                                <a:lnTo>
                                  <a:pt x="99" y="144"/>
                                </a:lnTo>
                                <a:lnTo>
                                  <a:pt x="99" y="120"/>
                                </a:lnTo>
                                <a:close/>
                                <a:moveTo>
                                  <a:pt x="226" y="76"/>
                                </a:moveTo>
                                <a:lnTo>
                                  <a:pt x="224" y="60"/>
                                </a:lnTo>
                                <a:lnTo>
                                  <a:pt x="217" y="48"/>
                                </a:lnTo>
                                <a:lnTo>
                                  <a:pt x="205" y="41"/>
                                </a:lnTo>
                                <a:lnTo>
                                  <a:pt x="187" y="38"/>
                                </a:lnTo>
                                <a:lnTo>
                                  <a:pt x="175" y="38"/>
                                </a:lnTo>
                                <a:lnTo>
                                  <a:pt x="163" y="43"/>
                                </a:lnTo>
                                <a:lnTo>
                                  <a:pt x="154" y="55"/>
                                </a:lnTo>
                                <a:lnTo>
                                  <a:pt x="151" y="38"/>
                                </a:lnTo>
                                <a:lnTo>
                                  <a:pt x="130" y="38"/>
                                </a:lnTo>
                                <a:lnTo>
                                  <a:pt x="130" y="144"/>
                                </a:lnTo>
                                <a:lnTo>
                                  <a:pt x="156" y="144"/>
                                </a:lnTo>
                                <a:lnTo>
                                  <a:pt x="156" y="69"/>
                                </a:lnTo>
                                <a:lnTo>
                                  <a:pt x="166" y="64"/>
                                </a:lnTo>
                                <a:lnTo>
                                  <a:pt x="173" y="60"/>
                                </a:lnTo>
                                <a:lnTo>
                                  <a:pt x="192" y="60"/>
                                </a:lnTo>
                                <a:lnTo>
                                  <a:pt x="199" y="67"/>
                                </a:lnTo>
                                <a:lnTo>
                                  <a:pt x="199" y="144"/>
                                </a:lnTo>
                                <a:lnTo>
                                  <a:pt x="226" y="144"/>
                                </a:lnTo>
                                <a:lnTo>
                                  <a:pt x="226" y="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157A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6" name="docshape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414" y="-341"/>
                            <a:ext cx="168" cy="12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7" name="docshape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613" y="-341"/>
                            <a:ext cx="243" cy="12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8" name="docshape17"/>
                        <wps:cNvSpPr>
                          <a:spLocks/>
                        </wps:cNvSpPr>
                        <wps:spPr bwMode="auto">
                          <a:xfrm>
                            <a:off x="2889" y="-363"/>
                            <a:ext cx="157" cy="144"/>
                          </a:xfrm>
                          <a:custGeom>
                            <a:avLst/>
                            <a:gdLst>
                              <a:gd name="T0" fmla="+- 0 2916 2890"/>
                              <a:gd name="T1" fmla="*/ T0 w 157"/>
                              <a:gd name="T2" fmla="+- 0 -324 -362"/>
                              <a:gd name="T3" fmla="*/ -324 h 144"/>
                              <a:gd name="T4" fmla="+- 0 2890 2890"/>
                              <a:gd name="T5" fmla="*/ T4 w 157"/>
                              <a:gd name="T6" fmla="+- 0 -324 -362"/>
                              <a:gd name="T7" fmla="*/ -324 h 144"/>
                              <a:gd name="T8" fmla="+- 0 2890 2890"/>
                              <a:gd name="T9" fmla="*/ T8 w 157"/>
                              <a:gd name="T10" fmla="+- 0 -218 -362"/>
                              <a:gd name="T11" fmla="*/ -218 h 144"/>
                              <a:gd name="T12" fmla="+- 0 2916 2890"/>
                              <a:gd name="T13" fmla="*/ T12 w 157"/>
                              <a:gd name="T14" fmla="+- 0 -218 -362"/>
                              <a:gd name="T15" fmla="*/ -218 h 144"/>
                              <a:gd name="T16" fmla="+- 0 2916 2890"/>
                              <a:gd name="T17" fmla="*/ T16 w 157"/>
                              <a:gd name="T18" fmla="+- 0 -324 -362"/>
                              <a:gd name="T19" fmla="*/ -324 h 144"/>
                              <a:gd name="T20" fmla="+- 0 2916 2890"/>
                              <a:gd name="T21" fmla="*/ T20 w 157"/>
                              <a:gd name="T22" fmla="+- 0 -362 -362"/>
                              <a:gd name="T23" fmla="*/ -362 h 144"/>
                              <a:gd name="T24" fmla="+- 0 2890 2890"/>
                              <a:gd name="T25" fmla="*/ T24 w 157"/>
                              <a:gd name="T26" fmla="+- 0 -362 -362"/>
                              <a:gd name="T27" fmla="*/ -362 h 144"/>
                              <a:gd name="T28" fmla="+- 0 2890 2890"/>
                              <a:gd name="T29" fmla="*/ T28 w 157"/>
                              <a:gd name="T30" fmla="+- 0 -341 -362"/>
                              <a:gd name="T31" fmla="*/ -341 h 144"/>
                              <a:gd name="T32" fmla="+- 0 2916 2890"/>
                              <a:gd name="T33" fmla="*/ T32 w 157"/>
                              <a:gd name="T34" fmla="+- 0 -341 -362"/>
                              <a:gd name="T35" fmla="*/ -341 h 144"/>
                              <a:gd name="T36" fmla="+- 0 2916 2890"/>
                              <a:gd name="T37" fmla="*/ T36 w 157"/>
                              <a:gd name="T38" fmla="+- 0 -362 -362"/>
                              <a:gd name="T39" fmla="*/ -362 h 144"/>
                              <a:gd name="T40" fmla="+- 0 3046 2890"/>
                              <a:gd name="T41" fmla="*/ T40 w 157"/>
                              <a:gd name="T42" fmla="+- 0 -286 -362"/>
                              <a:gd name="T43" fmla="*/ -286 h 144"/>
                              <a:gd name="T44" fmla="+- 0 3043 2890"/>
                              <a:gd name="T45" fmla="*/ T44 w 157"/>
                              <a:gd name="T46" fmla="+- 0 -302 -362"/>
                              <a:gd name="T47" fmla="*/ -302 h 144"/>
                              <a:gd name="T48" fmla="+- 0 3037 2890"/>
                              <a:gd name="T49" fmla="*/ T48 w 157"/>
                              <a:gd name="T50" fmla="+- 0 -314 -362"/>
                              <a:gd name="T51" fmla="*/ -314 h 144"/>
                              <a:gd name="T52" fmla="+- 0 3025 2890"/>
                              <a:gd name="T53" fmla="*/ T52 w 157"/>
                              <a:gd name="T54" fmla="+- 0 -321 -362"/>
                              <a:gd name="T55" fmla="*/ -321 h 144"/>
                              <a:gd name="T56" fmla="+- 0 3010 2890"/>
                              <a:gd name="T57" fmla="*/ T56 w 157"/>
                              <a:gd name="T58" fmla="+- 0 -324 -362"/>
                              <a:gd name="T59" fmla="*/ -324 h 144"/>
                              <a:gd name="T60" fmla="+- 0 2998 2890"/>
                              <a:gd name="T61" fmla="*/ T60 w 157"/>
                              <a:gd name="T62" fmla="+- 0 -324 -362"/>
                              <a:gd name="T63" fmla="*/ -324 h 144"/>
                              <a:gd name="T64" fmla="+- 0 2986 2890"/>
                              <a:gd name="T65" fmla="*/ T64 w 157"/>
                              <a:gd name="T66" fmla="+- 0 -319 -362"/>
                              <a:gd name="T67" fmla="*/ -319 h 144"/>
                              <a:gd name="T68" fmla="+- 0 2976 2890"/>
                              <a:gd name="T69" fmla="*/ T68 w 157"/>
                              <a:gd name="T70" fmla="+- 0 -307 -362"/>
                              <a:gd name="T71" fmla="*/ -307 h 144"/>
                              <a:gd name="T72" fmla="+- 0 2971 2890"/>
                              <a:gd name="T73" fmla="*/ T72 w 157"/>
                              <a:gd name="T74" fmla="+- 0 -324 -362"/>
                              <a:gd name="T75" fmla="*/ -324 h 144"/>
                              <a:gd name="T76" fmla="+- 0 2952 2890"/>
                              <a:gd name="T77" fmla="*/ T76 w 157"/>
                              <a:gd name="T78" fmla="+- 0 -324 -362"/>
                              <a:gd name="T79" fmla="*/ -324 h 144"/>
                              <a:gd name="T80" fmla="+- 0 2952 2890"/>
                              <a:gd name="T81" fmla="*/ T80 w 157"/>
                              <a:gd name="T82" fmla="+- 0 -218 -362"/>
                              <a:gd name="T83" fmla="*/ -218 h 144"/>
                              <a:gd name="T84" fmla="+- 0 2978 2890"/>
                              <a:gd name="T85" fmla="*/ T84 w 157"/>
                              <a:gd name="T86" fmla="+- 0 -218 -362"/>
                              <a:gd name="T87" fmla="*/ -218 h 144"/>
                              <a:gd name="T88" fmla="+- 0 2978 2890"/>
                              <a:gd name="T89" fmla="*/ T88 w 157"/>
                              <a:gd name="T90" fmla="+- 0 -293 -362"/>
                              <a:gd name="T91" fmla="*/ -293 h 144"/>
                              <a:gd name="T92" fmla="+- 0 2986 2890"/>
                              <a:gd name="T93" fmla="*/ T92 w 157"/>
                              <a:gd name="T94" fmla="+- 0 -298 -362"/>
                              <a:gd name="T95" fmla="*/ -298 h 144"/>
                              <a:gd name="T96" fmla="+- 0 2995 2890"/>
                              <a:gd name="T97" fmla="*/ T96 w 157"/>
                              <a:gd name="T98" fmla="+- 0 -302 -362"/>
                              <a:gd name="T99" fmla="*/ -302 h 144"/>
                              <a:gd name="T100" fmla="+- 0 3014 2890"/>
                              <a:gd name="T101" fmla="*/ T100 w 157"/>
                              <a:gd name="T102" fmla="+- 0 -302 -362"/>
                              <a:gd name="T103" fmla="*/ -302 h 144"/>
                              <a:gd name="T104" fmla="+- 0 3019 2890"/>
                              <a:gd name="T105" fmla="*/ T104 w 157"/>
                              <a:gd name="T106" fmla="+- 0 -295 -362"/>
                              <a:gd name="T107" fmla="*/ -295 h 144"/>
                              <a:gd name="T108" fmla="+- 0 3019 2890"/>
                              <a:gd name="T109" fmla="*/ T108 w 157"/>
                              <a:gd name="T110" fmla="+- 0 -218 -362"/>
                              <a:gd name="T111" fmla="*/ -218 h 144"/>
                              <a:gd name="T112" fmla="+- 0 3046 2890"/>
                              <a:gd name="T113" fmla="*/ T112 w 157"/>
                              <a:gd name="T114" fmla="+- 0 -218 -362"/>
                              <a:gd name="T115" fmla="*/ -218 h 144"/>
                              <a:gd name="T116" fmla="+- 0 3046 2890"/>
                              <a:gd name="T117" fmla="*/ T116 w 157"/>
                              <a:gd name="T118" fmla="+- 0 -286 -362"/>
                              <a:gd name="T119" fmla="*/ -286 h 14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</a:cxnLst>
                            <a:rect l="0" t="0" r="r" b="b"/>
                            <a:pathLst>
                              <a:path w="157" h="144">
                                <a:moveTo>
                                  <a:pt x="26" y="38"/>
                                </a:moveTo>
                                <a:lnTo>
                                  <a:pt x="0" y="38"/>
                                </a:lnTo>
                                <a:lnTo>
                                  <a:pt x="0" y="144"/>
                                </a:lnTo>
                                <a:lnTo>
                                  <a:pt x="26" y="144"/>
                                </a:lnTo>
                                <a:lnTo>
                                  <a:pt x="26" y="38"/>
                                </a:lnTo>
                                <a:close/>
                                <a:moveTo>
                                  <a:pt x="26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1"/>
                                </a:lnTo>
                                <a:lnTo>
                                  <a:pt x="26" y="21"/>
                                </a:lnTo>
                                <a:lnTo>
                                  <a:pt x="26" y="0"/>
                                </a:lnTo>
                                <a:close/>
                                <a:moveTo>
                                  <a:pt x="156" y="76"/>
                                </a:moveTo>
                                <a:lnTo>
                                  <a:pt x="153" y="60"/>
                                </a:lnTo>
                                <a:lnTo>
                                  <a:pt x="147" y="48"/>
                                </a:lnTo>
                                <a:lnTo>
                                  <a:pt x="135" y="41"/>
                                </a:lnTo>
                                <a:lnTo>
                                  <a:pt x="120" y="38"/>
                                </a:lnTo>
                                <a:lnTo>
                                  <a:pt x="108" y="38"/>
                                </a:lnTo>
                                <a:lnTo>
                                  <a:pt x="96" y="43"/>
                                </a:lnTo>
                                <a:lnTo>
                                  <a:pt x="86" y="55"/>
                                </a:lnTo>
                                <a:lnTo>
                                  <a:pt x="81" y="38"/>
                                </a:lnTo>
                                <a:lnTo>
                                  <a:pt x="62" y="38"/>
                                </a:lnTo>
                                <a:lnTo>
                                  <a:pt x="62" y="144"/>
                                </a:lnTo>
                                <a:lnTo>
                                  <a:pt x="88" y="144"/>
                                </a:lnTo>
                                <a:lnTo>
                                  <a:pt x="88" y="69"/>
                                </a:lnTo>
                                <a:lnTo>
                                  <a:pt x="96" y="64"/>
                                </a:lnTo>
                                <a:lnTo>
                                  <a:pt x="105" y="60"/>
                                </a:lnTo>
                                <a:lnTo>
                                  <a:pt x="124" y="60"/>
                                </a:lnTo>
                                <a:lnTo>
                                  <a:pt x="129" y="67"/>
                                </a:lnTo>
                                <a:lnTo>
                                  <a:pt x="129" y="144"/>
                                </a:lnTo>
                                <a:lnTo>
                                  <a:pt x="156" y="144"/>
                                </a:lnTo>
                                <a:lnTo>
                                  <a:pt x="156" y="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157A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9" name="docshape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081" y="-324"/>
                            <a:ext cx="406" cy="10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30" name="docshape19"/>
                        <wps:cNvSpPr>
                          <a:spLocks/>
                        </wps:cNvSpPr>
                        <wps:spPr bwMode="auto">
                          <a:xfrm>
                            <a:off x="3520" y="-341"/>
                            <a:ext cx="48" cy="123"/>
                          </a:xfrm>
                          <a:custGeom>
                            <a:avLst/>
                            <a:gdLst>
                              <a:gd name="T0" fmla="+- 0 3569 3521"/>
                              <a:gd name="T1" fmla="*/ T0 w 48"/>
                              <a:gd name="T2" fmla="+- 0 -218 -341"/>
                              <a:gd name="T3" fmla="*/ -218 h 123"/>
                              <a:gd name="T4" fmla="+- 0 3528 3521"/>
                              <a:gd name="T5" fmla="*/ T4 w 48"/>
                              <a:gd name="T6" fmla="+- 0 -218 -341"/>
                              <a:gd name="T7" fmla="*/ -218 h 123"/>
                              <a:gd name="T8" fmla="+- 0 3521 3521"/>
                              <a:gd name="T9" fmla="*/ T8 w 48"/>
                              <a:gd name="T10" fmla="+- 0 -228 -341"/>
                              <a:gd name="T11" fmla="*/ -228 h 123"/>
                              <a:gd name="T12" fmla="+- 0 3521 3521"/>
                              <a:gd name="T13" fmla="*/ T12 w 48"/>
                              <a:gd name="T14" fmla="+- 0 -341 -341"/>
                              <a:gd name="T15" fmla="*/ -341 h 123"/>
                              <a:gd name="T16" fmla="+- 0 3540 3521"/>
                              <a:gd name="T17" fmla="*/ T16 w 48"/>
                              <a:gd name="T18" fmla="+- 0 -341 -341"/>
                              <a:gd name="T19" fmla="*/ -341 h 123"/>
                              <a:gd name="T20" fmla="+- 0 3542 3521"/>
                              <a:gd name="T21" fmla="*/ T20 w 48"/>
                              <a:gd name="T22" fmla="+- 0 -324 -341"/>
                              <a:gd name="T23" fmla="*/ -324 h 123"/>
                              <a:gd name="T24" fmla="+- 0 3569 3521"/>
                              <a:gd name="T25" fmla="*/ T24 w 48"/>
                              <a:gd name="T26" fmla="+- 0 -324 -341"/>
                              <a:gd name="T27" fmla="*/ -324 h 123"/>
                              <a:gd name="T28" fmla="+- 0 3569 3521"/>
                              <a:gd name="T29" fmla="*/ T28 w 48"/>
                              <a:gd name="T30" fmla="+- 0 -302 -341"/>
                              <a:gd name="T31" fmla="*/ -302 h 123"/>
                              <a:gd name="T32" fmla="+- 0 3547 3521"/>
                              <a:gd name="T33" fmla="*/ T32 w 48"/>
                              <a:gd name="T34" fmla="+- 0 -302 -341"/>
                              <a:gd name="T35" fmla="*/ -302 h 123"/>
                              <a:gd name="T36" fmla="+- 0 3547 3521"/>
                              <a:gd name="T37" fmla="*/ T36 w 48"/>
                              <a:gd name="T38" fmla="+- 0 -245 -341"/>
                              <a:gd name="T39" fmla="*/ -245 h 123"/>
                              <a:gd name="T40" fmla="+- 0 3550 3521"/>
                              <a:gd name="T41" fmla="*/ T40 w 48"/>
                              <a:gd name="T42" fmla="+- 0 -240 -341"/>
                              <a:gd name="T43" fmla="*/ -240 h 123"/>
                              <a:gd name="T44" fmla="+- 0 3569 3521"/>
                              <a:gd name="T45" fmla="*/ T44 w 48"/>
                              <a:gd name="T46" fmla="+- 0 -240 -341"/>
                              <a:gd name="T47" fmla="*/ -240 h 123"/>
                              <a:gd name="T48" fmla="+- 0 3569 3521"/>
                              <a:gd name="T49" fmla="*/ T48 w 48"/>
                              <a:gd name="T50" fmla="+- 0 -218 -341"/>
                              <a:gd name="T51" fmla="*/ -218 h 12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</a:cxnLst>
                            <a:rect l="0" t="0" r="r" b="b"/>
                            <a:pathLst>
                              <a:path w="48" h="123">
                                <a:moveTo>
                                  <a:pt x="48" y="123"/>
                                </a:moveTo>
                                <a:lnTo>
                                  <a:pt x="7" y="123"/>
                                </a:lnTo>
                                <a:lnTo>
                                  <a:pt x="0" y="113"/>
                                </a:lnTo>
                                <a:lnTo>
                                  <a:pt x="0" y="0"/>
                                </a:lnTo>
                                <a:lnTo>
                                  <a:pt x="19" y="0"/>
                                </a:lnTo>
                                <a:lnTo>
                                  <a:pt x="21" y="17"/>
                                </a:lnTo>
                                <a:lnTo>
                                  <a:pt x="48" y="17"/>
                                </a:lnTo>
                                <a:lnTo>
                                  <a:pt x="48" y="39"/>
                                </a:lnTo>
                                <a:lnTo>
                                  <a:pt x="26" y="39"/>
                                </a:lnTo>
                                <a:lnTo>
                                  <a:pt x="26" y="96"/>
                                </a:lnTo>
                                <a:lnTo>
                                  <a:pt x="29" y="101"/>
                                </a:lnTo>
                                <a:lnTo>
                                  <a:pt x="48" y="101"/>
                                </a:lnTo>
                                <a:lnTo>
                                  <a:pt x="48" y="12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157A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52AE06D" id="docshapegroup13" o:spid="_x0000_s1026" style="position:absolute;margin-left:107.75pt;margin-top:-18.1pt;width:70.7pt;height:7.2pt;z-index:15734784;mso-position-horizontal-relative:page" coordorigin="2155,-362" coordsize="1414,14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">
                <v:shape id="docshape14" o:spid="_x0000_s1027" style="position:absolute;left:2155;top:-363;width:226;height:144;visibility:visible;mso-wrap-style:square;v-text-anchor:top" coordsize="226,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" path="m99,120r-72,l27,84r67,l94,60r-67,l27,24r69,l96,,,,,144r99,l99,120xm226,76l224,60,217,48,205,41,187,38r-12,l163,43r-9,12l151,38r-21,l130,144r26,l156,69r10,-5l173,60r19,l199,67r,77l226,144r,-68xe" fillcolor="#0157a1" stroked="f">
                  <v:path arrowok="t" o:connecttype="custom" o:connectlocs="99,-242;27,-242;27,-278;94,-278;94,-302;27,-302;27,-338;96,-338;96,-362;0,-362;0,-218;99,-218;99,-242;226,-286;224,-302;217,-314;205,-321;187,-324;175,-324;163,-319;154,-307;151,-324;130,-324;130,-218;156,-218;156,-293;166,-298;173,-302;192,-302;199,-295;199,-218;226,-218;226,-286" o:connectangles="0,0,0,0,0,0,0,0,0,0,0,0,0,0,0,0,0,0,0,0,0,0,0,0,0,0,0,0,0,0,0,0,0"/>
                </v:shape>
                <v:shape id="docshape15" o:spid="_x0000_s1028" type="#_x0000_t75" style="position:absolute;left:2414;top:-341;width:168;height:1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">
                  <v:imagedata r:id="rId15" o:title=""/>
                </v:shape>
                <v:shape id="docshape16" o:spid="_x0000_s1029" type="#_x0000_t75" style="position:absolute;left:2613;top:-341;width:243;height:1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">
                  <v:imagedata r:id="rId16" o:title=""/>
                </v:shape>
                <v:shape id="docshape17" o:spid="_x0000_s1030" style="position:absolute;left:2889;top:-363;width:157;height:144;visibility:visible;mso-wrap-style:square;v-text-anchor:top" coordsize="157,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" path="m26,38l,38,,144r26,l26,38xm26,l,,,21r26,l26,xm156,76l153,60,147,48,135,41,120,38r-12,l96,43,86,55,81,38r-19,l62,144r26,l88,69r8,-5l105,60r19,l129,67r,77l156,144r,-68xe" fillcolor="#0157a1" stroked="f">
                  <v:path arrowok="t" o:connecttype="custom" o:connectlocs="26,-324;0,-324;0,-218;26,-218;26,-324;26,-362;0,-362;0,-341;26,-341;26,-362;156,-286;153,-302;147,-314;135,-321;120,-324;108,-324;96,-319;86,-307;81,-324;62,-324;62,-218;88,-218;88,-293;96,-298;105,-302;124,-302;129,-295;129,-218;156,-218;156,-286" o:connectangles="0,0,0,0,0,0,0,0,0,0,0,0,0,0,0,0,0,0,0,0,0,0,0,0,0,0,0,0,0,0"/>
                </v:shape>
                <v:shape id="docshape18" o:spid="_x0000_s1031" type="#_x0000_t75" style="position:absolute;left:3081;top:-324;width:406;height:1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">
                  <v:imagedata r:id="rId17" o:title=""/>
                </v:shape>
                <v:shape id="docshape19" o:spid="_x0000_s1032" style="position:absolute;left:3520;top:-341;width:48;height:123;visibility:visible;mso-wrap-style:square;v-text-anchor:top" coordsize="48,1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" path="m48,123r-41,l,113,,,19,r2,17l48,17r,22l26,39r,57l29,101r19,l48,123xe" fillcolor="#0157a1" stroked="f">
                  <v:path arrowok="t" o:connecttype="custom" o:connectlocs="48,-218;7,-218;0,-228;0,-341;19,-341;21,-324;48,-324;48,-302;26,-302;26,-245;29,-240;48,-240;48,-218" o:connectangles="0,0,0,0,0,0,0,0,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15735296" behindDoc="0" locked="0" layoutInCell="1" allowOverlap="1" wp14:anchorId="1B667D02" wp14:editId="04D80FE4">
                <wp:simplePos x="0" y="0"/>
                <wp:positionH relativeFrom="page">
                  <wp:posOffset>2317750</wp:posOffset>
                </wp:positionH>
                <wp:positionV relativeFrom="paragraph">
                  <wp:posOffset>-229870</wp:posOffset>
                </wp:positionV>
                <wp:extent cx="370840" cy="116205"/>
                <wp:effectExtent l="0" t="0" r="0" b="0"/>
                <wp:wrapNone/>
                <wp:docPr id="20" name="docshapegroup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70840" cy="116205"/>
                          <a:chOff x="3650" y="-362"/>
                          <a:chExt cx="584" cy="183"/>
                        </a:xfrm>
                      </wpg:grpSpPr>
                      <pic:pic xmlns:pic="http://schemas.openxmlformats.org/drawingml/2006/picture">
                        <pic:nvPicPr>
                          <pic:cNvPr id="21" name="docshape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50" y="-363"/>
                            <a:ext cx="118" cy="1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2" name="docshape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801" y="-324"/>
                            <a:ext cx="176" cy="10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3" name="docshape23"/>
                        <wps:cNvSpPr>
                          <a:spLocks/>
                        </wps:cNvSpPr>
                        <wps:spPr bwMode="auto">
                          <a:xfrm>
                            <a:off x="4008" y="-324"/>
                            <a:ext cx="226" cy="144"/>
                          </a:xfrm>
                          <a:custGeom>
                            <a:avLst/>
                            <a:gdLst>
                              <a:gd name="T0" fmla="+- 0 4102 4008"/>
                              <a:gd name="T1" fmla="*/ T0 w 226"/>
                              <a:gd name="T2" fmla="+- 0 -324 -324"/>
                              <a:gd name="T3" fmla="*/ -324 h 144"/>
                              <a:gd name="T4" fmla="+- 0 4075 4008"/>
                              <a:gd name="T5" fmla="*/ T4 w 226"/>
                              <a:gd name="T6" fmla="+- 0 -324 -324"/>
                              <a:gd name="T7" fmla="*/ -324 h 144"/>
                              <a:gd name="T8" fmla="+- 0 4075 4008"/>
                              <a:gd name="T9" fmla="*/ T8 w 226"/>
                              <a:gd name="T10" fmla="+- 0 -250 -324"/>
                              <a:gd name="T11" fmla="*/ -250 h 144"/>
                              <a:gd name="T12" fmla="+- 0 4066 4008"/>
                              <a:gd name="T13" fmla="*/ T12 w 226"/>
                              <a:gd name="T14" fmla="+- 0 -242 -324"/>
                              <a:gd name="T15" fmla="*/ -242 h 144"/>
                              <a:gd name="T16" fmla="+- 0 4056 4008"/>
                              <a:gd name="T17" fmla="*/ T16 w 226"/>
                              <a:gd name="T18" fmla="+- 0 -240 -324"/>
                              <a:gd name="T19" fmla="*/ -240 h 144"/>
                              <a:gd name="T20" fmla="+- 0 4039 4008"/>
                              <a:gd name="T21" fmla="*/ T20 w 226"/>
                              <a:gd name="T22" fmla="+- 0 -240 -324"/>
                              <a:gd name="T23" fmla="*/ -240 h 144"/>
                              <a:gd name="T24" fmla="+- 0 4034 4008"/>
                              <a:gd name="T25" fmla="*/ T24 w 226"/>
                              <a:gd name="T26" fmla="+- 0 -245 -324"/>
                              <a:gd name="T27" fmla="*/ -245 h 144"/>
                              <a:gd name="T28" fmla="+- 0 4034 4008"/>
                              <a:gd name="T29" fmla="*/ T28 w 226"/>
                              <a:gd name="T30" fmla="+- 0 -324 -324"/>
                              <a:gd name="T31" fmla="*/ -324 h 144"/>
                              <a:gd name="T32" fmla="+- 0 4008 4008"/>
                              <a:gd name="T33" fmla="*/ T32 w 226"/>
                              <a:gd name="T34" fmla="+- 0 -324 -324"/>
                              <a:gd name="T35" fmla="*/ -324 h 144"/>
                              <a:gd name="T36" fmla="+- 0 4008 4008"/>
                              <a:gd name="T37" fmla="*/ T36 w 226"/>
                              <a:gd name="T38" fmla="+- 0 -257 -324"/>
                              <a:gd name="T39" fmla="*/ -257 h 144"/>
                              <a:gd name="T40" fmla="+- 0 4010 4008"/>
                              <a:gd name="T41" fmla="*/ T40 w 226"/>
                              <a:gd name="T42" fmla="+- 0 -240 -324"/>
                              <a:gd name="T43" fmla="*/ -240 h 144"/>
                              <a:gd name="T44" fmla="+- 0 4016 4008"/>
                              <a:gd name="T45" fmla="*/ T44 w 226"/>
                              <a:gd name="T46" fmla="+- 0 -228 -324"/>
                              <a:gd name="T47" fmla="*/ -228 h 144"/>
                              <a:gd name="T48" fmla="+- 0 4025 4008"/>
                              <a:gd name="T49" fmla="*/ T48 w 226"/>
                              <a:gd name="T50" fmla="+- 0 -221 -324"/>
                              <a:gd name="T51" fmla="*/ -221 h 144"/>
                              <a:gd name="T52" fmla="+- 0 4039 4008"/>
                              <a:gd name="T53" fmla="*/ T52 w 226"/>
                              <a:gd name="T54" fmla="+- 0 -218 -324"/>
                              <a:gd name="T55" fmla="*/ -218 h 144"/>
                              <a:gd name="T56" fmla="+- 0 4049 4008"/>
                              <a:gd name="T57" fmla="*/ T56 w 226"/>
                              <a:gd name="T58" fmla="+- 0 -219 -324"/>
                              <a:gd name="T59" fmla="*/ -219 h 144"/>
                              <a:gd name="T60" fmla="+- 0 4058 4008"/>
                              <a:gd name="T61" fmla="*/ T60 w 226"/>
                              <a:gd name="T62" fmla="+- 0 -222 -324"/>
                              <a:gd name="T63" fmla="*/ -222 h 144"/>
                              <a:gd name="T64" fmla="+- 0 4068 4008"/>
                              <a:gd name="T65" fmla="*/ T64 w 226"/>
                              <a:gd name="T66" fmla="+- 0 -226 -324"/>
                              <a:gd name="T67" fmla="*/ -226 h 144"/>
                              <a:gd name="T68" fmla="+- 0 4078 4008"/>
                              <a:gd name="T69" fmla="*/ T68 w 226"/>
                              <a:gd name="T70" fmla="+- 0 -233 -324"/>
                              <a:gd name="T71" fmla="*/ -233 h 144"/>
                              <a:gd name="T72" fmla="+- 0 4080 4008"/>
                              <a:gd name="T73" fmla="*/ T72 w 226"/>
                              <a:gd name="T74" fmla="+- 0 -218 -324"/>
                              <a:gd name="T75" fmla="*/ -218 h 144"/>
                              <a:gd name="T76" fmla="+- 0 4102 4008"/>
                              <a:gd name="T77" fmla="*/ T76 w 226"/>
                              <a:gd name="T78" fmla="+- 0 -218 -324"/>
                              <a:gd name="T79" fmla="*/ -218 h 144"/>
                              <a:gd name="T80" fmla="+- 0 4102 4008"/>
                              <a:gd name="T81" fmla="*/ T80 w 226"/>
                              <a:gd name="T82" fmla="+- 0 -324 -324"/>
                              <a:gd name="T83" fmla="*/ -324 h 144"/>
                              <a:gd name="T84" fmla="+- 0 4234 4008"/>
                              <a:gd name="T85" fmla="*/ T84 w 226"/>
                              <a:gd name="T86" fmla="+- 0 -274 -324"/>
                              <a:gd name="T87" fmla="*/ -274 h 144"/>
                              <a:gd name="T88" fmla="+- 0 4230 4008"/>
                              <a:gd name="T89" fmla="*/ T88 w 226"/>
                              <a:gd name="T90" fmla="+- 0 -296 -324"/>
                              <a:gd name="T91" fmla="*/ -296 h 144"/>
                              <a:gd name="T92" fmla="+- 0 4226 4008"/>
                              <a:gd name="T93" fmla="*/ T92 w 226"/>
                              <a:gd name="T94" fmla="+- 0 -302 -324"/>
                              <a:gd name="T95" fmla="*/ -302 h 144"/>
                              <a:gd name="T96" fmla="+- 0 4220 4008"/>
                              <a:gd name="T97" fmla="*/ T96 w 226"/>
                              <a:gd name="T98" fmla="+- 0 -311 -324"/>
                              <a:gd name="T99" fmla="*/ -311 h 144"/>
                              <a:gd name="T100" fmla="+- 0 4207 4008"/>
                              <a:gd name="T101" fmla="*/ T100 w 226"/>
                              <a:gd name="T102" fmla="+- 0 -319 -324"/>
                              <a:gd name="T103" fmla="*/ -319 h 144"/>
                              <a:gd name="T104" fmla="+- 0 4207 4008"/>
                              <a:gd name="T105" fmla="*/ T104 w 226"/>
                              <a:gd name="T106" fmla="+- 0 -293 -324"/>
                              <a:gd name="T107" fmla="*/ -293 h 144"/>
                              <a:gd name="T108" fmla="+- 0 4207 4008"/>
                              <a:gd name="T109" fmla="*/ T108 w 226"/>
                              <a:gd name="T110" fmla="+- 0 -274 -324"/>
                              <a:gd name="T111" fmla="*/ -274 h 144"/>
                              <a:gd name="T112" fmla="+- 0 4206 4008"/>
                              <a:gd name="T113" fmla="*/ T112 w 226"/>
                              <a:gd name="T114" fmla="+- 0 -259 -324"/>
                              <a:gd name="T115" fmla="*/ -259 h 144"/>
                              <a:gd name="T116" fmla="+- 0 4201 4008"/>
                              <a:gd name="T117" fmla="*/ T116 w 226"/>
                              <a:gd name="T118" fmla="+- 0 -249 -324"/>
                              <a:gd name="T119" fmla="*/ -249 h 144"/>
                              <a:gd name="T120" fmla="+- 0 4194 4008"/>
                              <a:gd name="T121" fmla="*/ T120 w 226"/>
                              <a:gd name="T122" fmla="+- 0 -242 -324"/>
                              <a:gd name="T123" fmla="*/ -242 h 144"/>
                              <a:gd name="T124" fmla="+- 0 4183 4008"/>
                              <a:gd name="T125" fmla="*/ T124 w 226"/>
                              <a:gd name="T126" fmla="+- 0 -240 -324"/>
                              <a:gd name="T127" fmla="*/ -240 h 144"/>
                              <a:gd name="T128" fmla="+- 0 4176 4008"/>
                              <a:gd name="T129" fmla="*/ T128 w 226"/>
                              <a:gd name="T130" fmla="+- 0 -240 -324"/>
                              <a:gd name="T131" fmla="*/ -240 h 144"/>
                              <a:gd name="T132" fmla="+- 0 4169 4008"/>
                              <a:gd name="T133" fmla="*/ T132 w 226"/>
                              <a:gd name="T134" fmla="+- 0 -242 -324"/>
                              <a:gd name="T135" fmla="*/ -242 h 144"/>
                              <a:gd name="T136" fmla="+- 0 4162 4008"/>
                              <a:gd name="T137" fmla="*/ T136 w 226"/>
                              <a:gd name="T138" fmla="+- 0 -247 -324"/>
                              <a:gd name="T139" fmla="*/ -247 h 144"/>
                              <a:gd name="T140" fmla="+- 0 4162 4008"/>
                              <a:gd name="T141" fmla="*/ T140 w 226"/>
                              <a:gd name="T142" fmla="+- 0 -300 -324"/>
                              <a:gd name="T143" fmla="*/ -300 h 144"/>
                              <a:gd name="T144" fmla="+- 0 4166 4008"/>
                              <a:gd name="T145" fmla="*/ T144 w 226"/>
                              <a:gd name="T146" fmla="+- 0 -302 -324"/>
                              <a:gd name="T147" fmla="*/ -302 h 144"/>
                              <a:gd name="T148" fmla="+- 0 4198 4008"/>
                              <a:gd name="T149" fmla="*/ T148 w 226"/>
                              <a:gd name="T150" fmla="+- 0 -302 -324"/>
                              <a:gd name="T151" fmla="*/ -302 h 144"/>
                              <a:gd name="T152" fmla="+- 0 4207 4008"/>
                              <a:gd name="T153" fmla="*/ T152 w 226"/>
                              <a:gd name="T154" fmla="+- 0 -293 -324"/>
                              <a:gd name="T155" fmla="*/ -293 h 144"/>
                              <a:gd name="T156" fmla="+- 0 4207 4008"/>
                              <a:gd name="T157" fmla="*/ T156 w 226"/>
                              <a:gd name="T158" fmla="+- 0 -319 -324"/>
                              <a:gd name="T159" fmla="*/ -319 h 144"/>
                              <a:gd name="T160" fmla="+- 0 4203 4008"/>
                              <a:gd name="T161" fmla="*/ T160 w 226"/>
                              <a:gd name="T162" fmla="+- 0 -321 -324"/>
                              <a:gd name="T163" fmla="*/ -321 h 144"/>
                              <a:gd name="T164" fmla="+- 0 4181 4008"/>
                              <a:gd name="T165" fmla="*/ T164 w 226"/>
                              <a:gd name="T166" fmla="+- 0 -324 -324"/>
                              <a:gd name="T167" fmla="*/ -324 h 144"/>
                              <a:gd name="T168" fmla="+- 0 4169 4008"/>
                              <a:gd name="T169" fmla="*/ T168 w 226"/>
                              <a:gd name="T170" fmla="+- 0 -324 -324"/>
                              <a:gd name="T171" fmla="*/ -324 h 144"/>
                              <a:gd name="T172" fmla="+- 0 4157 4008"/>
                              <a:gd name="T173" fmla="*/ T172 w 226"/>
                              <a:gd name="T174" fmla="+- 0 -322 -324"/>
                              <a:gd name="T175" fmla="*/ -322 h 144"/>
                              <a:gd name="T176" fmla="+- 0 4146 4008"/>
                              <a:gd name="T177" fmla="*/ T176 w 226"/>
                              <a:gd name="T178" fmla="+- 0 -321 -324"/>
                              <a:gd name="T179" fmla="*/ -321 h 144"/>
                              <a:gd name="T180" fmla="+- 0 4135 4008"/>
                              <a:gd name="T181" fmla="*/ T180 w 226"/>
                              <a:gd name="T182" fmla="+- 0 -319 -324"/>
                              <a:gd name="T183" fmla="*/ -319 h 144"/>
                              <a:gd name="T184" fmla="+- 0 4135 4008"/>
                              <a:gd name="T185" fmla="*/ T184 w 226"/>
                              <a:gd name="T186" fmla="+- 0 -180 -324"/>
                              <a:gd name="T187" fmla="*/ -180 h 144"/>
                              <a:gd name="T188" fmla="+- 0 4162 4008"/>
                              <a:gd name="T189" fmla="*/ T188 w 226"/>
                              <a:gd name="T190" fmla="+- 0 -180 -324"/>
                              <a:gd name="T191" fmla="*/ -180 h 144"/>
                              <a:gd name="T192" fmla="+- 0 4162 4008"/>
                              <a:gd name="T193" fmla="*/ T192 w 226"/>
                              <a:gd name="T194" fmla="+- 0 -223 -324"/>
                              <a:gd name="T195" fmla="*/ -223 h 144"/>
                              <a:gd name="T196" fmla="+- 0 4176 4008"/>
                              <a:gd name="T197" fmla="*/ T196 w 226"/>
                              <a:gd name="T198" fmla="+- 0 -218 -324"/>
                              <a:gd name="T199" fmla="*/ -218 h 144"/>
                              <a:gd name="T200" fmla="+- 0 4183 4008"/>
                              <a:gd name="T201" fmla="*/ T200 w 226"/>
                              <a:gd name="T202" fmla="+- 0 -218 -324"/>
                              <a:gd name="T203" fmla="*/ -218 h 144"/>
                              <a:gd name="T204" fmla="+- 0 4205 4008"/>
                              <a:gd name="T205" fmla="*/ T204 w 226"/>
                              <a:gd name="T206" fmla="+- 0 -222 -324"/>
                              <a:gd name="T207" fmla="*/ -222 h 144"/>
                              <a:gd name="T208" fmla="+- 0 4207 4008"/>
                              <a:gd name="T209" fmla="*/ T208 w 226"/>
                              <a:gd name="T210" fmla="+- 0 -223 -324"/>
                              <a:gd name="T211" fmla="*/ -223 h 144"/>
                              <a:gd name="T212" fmla="+- 0 4221 4008"/>
                              <a:gd name="T213" fmla="*/ T212 w 226"/>
                              <a:gd name="T214" fmla="+- 0 -232 -324"/>
                              <a:gd name="T215" fmla="*/ -232 h 144"/>
                              <a:gd name="T216" fmla="+- 0 4225 4008"/>
                              <a:gd name="T217" fmla="*/ T216 w 226"/>
                              <a:gd name="T218" fmla="+- 0 -240 -324"/>
                              <a:gd name="T219" fmla="*/ -240 h 144"/>
                              <a:gd name="T220" fmla="+- 0 4230 4008"/>
                              <a:gd name="T221" fmla="*/ T220 w 226"/>
                              <a:gd name="T222" fmla="+- 0 -250 -324"/>
                              <a:gd name="T223" fmla="*/ -250 h 144"/>
                              <a:gd name="T224" fmla="+- 0 4234 4008"/>
                              <a:gd name="T225" fmla="*/ T224 w 226"/>
                              <a:gd name="T226" fmla="+- 0 -274 -324"/>
                              <a:gd name="T227" fmla="*/ -274 h 14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</a:cxnLst>
                            <a:rect l="0" t="0" r="r" b="b"/>
                            <a:pathLst>
                              <a:path w="226" h="144">
                                <a:moveTo>
                                  <a:pt x="94" y="0"/>
                                </a:moveTo>
                                <a:lnTo>
                                  <a:pt x="67" y="0"/>
                                </a:lnTo>
                                <a:lnTo>
                                  <a:pt x="67" y="74"/>
                                </a:lnTo>
                                <a:lnTo>
                                  <a:pt x="58" y="82"/>
                                </a:lnTo>
                                <a:lnTo>
                                  <a:pt x="48" y="84"/>
                                </a:lnTo>
                                <a:lnTo>
                                  <a:pt x="31" y="84"/>
                                </a:lnTo>
                                <a:lnTo>
                                  <a:pt x="26" y="79"/>
                                </a:lnTo>
                                <a:lnTo>
                                  <a:pt x="26" y="0"/>
                                </a:lnTo>
                                <a:lnTo>
                                  <a:pt x="0" y="0"/>
                                </a:lnTo>
                                <a:lnTo>
                                  <a:pt x="0" y="67"/>
                                </a:lnTo>
                                <a:lnTo>
                                  <a:pt x="2" y="84"/>
                                </a:lnTo>
                                <a:lnTo>
                                  <a:pt x="8" y="96"/>
                                </a:lnTo>
                                <a:lnTo>
                                  <a:pt x="17" y="103"/>
                                </a:lnTo>
                                <a:lnTo>
                                  <a:pt x="31" y="106"/>
                                </a:lnTo>
                                <a:lnTo>
                                  <a:pt x="41" y="105"/>
                                </a:lnTo>
                                <a:lnTo>
                                  <a:pt x="50" y="102"/>
                                </a:lnTo>
                                <a:lnTo>
                                  <a:pt x="60" y="98"/>
                                </a:lnTo>
                                <a:lnTo>
                                  <a:pt x="70" y="91"/>
                                </a:lnTo>
                                <a:lnTo>
                                  <a:pt x="72" y="106"/>
                                </a:lnTo>
                                <a:lnTo>
                                  <a:pt x="94" y="106"/>
                                </a:lnTo>
                                <a:lnTo>
                                  <a:pt x="94" y="0"/>
                                </a:lnTo>
                                <a:close/>
                                <a:moveTo>
                                  <a:pt x="226" y="50"/>
                                </a:moveTo>
                                <a:lnTo>
                                  <a:pt x="222" y="28"/>
                                </a:lnTo>
                                <a:lnTo>
                                  <a:pt x="218" y="22"/>
                                </a:lnTo>
                                <a:lnTo>
                                  <a:pt x="212" y="13"/>
                                </a:lnTo>
                                <a:lnTo>
                                  <a:pt x="199" y="5"/>
                                </a:lnTo>
                                <a:lnTo>
                                  <a:pt x="199" y="31"/>
                                </a:lnTo>
                                <a:lnTo>
                                  <a:pt x="199" y="50"/>
                                </a:lnTo>
                                <a:lnTo>
                                  <a:pt x="198" y="65"/>
                                </a:lnTo>
                                <a:lnTo>
                                  <a:pt x="193" y="75"/>
                                </a:lnTo>
                                <a:lnTo>
                                  <a:pt x="186" y="82"/>
                                </a:lnTo>
                                <a:lnTo>
                                  <a:pt x="175" y="84"/>
                                </a:lnTo>
                                <a:lnTo>
                                  <a:pt x="168" y="84"/>
                                </a:lnTo>
                                <a:lnTo>
                                  <a:pt x="161" y="82"/>
                                </a:lnTo>
                                <a:lnTo>
                                  <a:pt x="154" y="77"/>
                                </a:lnTo>
                                <a:lnTo>
                                  <a:pt x="154" y="24"/>
                                </a:lnTo>
                                <a:lnTo>
                                  <a:pt x="158" y="22"/>
                                </a:lnTo>
                                <a:lnTo>
                                  <a:pt x="190" y="22"/>
                                </a:lnTo>
                                <a:lnTo>
                                  <a:pt x="199" y="31"/>
                                </a:lnTo>
                                <a:lnTo>
                                  <a:pt x="199" y="5"/>
                                </a:lnTo>
                                <a:lnTo>
                                  <a:pt x="195" y="3"/>
                                </a:lnTo>
                                <a:lnTo>
                                  <a:pt x="173" y="0"/>
                                </a:lnTo>
                                <a:lnTo>
                                  <a:pt x="161" y="0"/>
                                </a:lnTo>
                                <a:lnTo>
                                  <a:pt x="149" y="2"/>
                                </a:lnTo>
                                <a:lnTo>
                                  <a:pt x="138" y="3"/>
                                </a:lnTo>
                                <a:lnTo>
                                  <a:pt x="127" y="5"/>
                                </a:lnTo>
                                <a:lnTo>
                                  <a:pt x="127" y="144"/>
                                </a:lnTo>
                                <a:lnTo>
                                  <a:pt x="154" y="144"/>
                                </a:lnTo>
                                <a:lnTo>
                                  <a:pt x="154" y="101"/>
                                </a:lnTo>
                                <a:lnTo>
                                  <a:pt x="168" y="106"/>
                                </a:lnTo>
                                <a:lnTo>
                                  <a:pt x="175" y="106"/>
                                </a:lnTo>
                                <a:lnTo>
                                  <a:pt x="197" y="102"/>
                                </a:lnTo>
                                <a:lnTo>
                                  <a:pt x="199" y="101"/>
                                </a:lnTo>
                                <a:lnTo>
                                  <a:pt x="213" y="92"/>
                                </a:lnTo>
                                <a:lnTo>
                                  <a:pt x="217" y="84"/>
                                </a:lnTo>
                                <a:lnTo>
                                  <a:pt x="222" y="74"/>
                                </a:lnTo>
                                <a:lnTo>
                                  <a:pt x="226" y="5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157A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6676674" id="docshapegroup20" o:spid="_x0000_s1026" style="position:absolute;margin-left:182.5pt;margin-top:-18.1pt;width:29.2pt;height:9.15pt;z-index:15735296;mso-position-horizontal-relative:page" coordorigin="3650,-362" coordsize="584,18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">
                <v:shape id="docshape21" o:spid="_x0000_s1027" type="#_x0000_t75" style="position:absolute;left:3650;top:-363;width:118;height: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">
                  <v:imagedata r:id="rId20" o:title=""/>
                </v:shape>
                <v:shape id="docshape22" o:spid="_x0000_s1028" type="#_x0000_t75" style="position:absolute;left:3801;top:-324;width:176;height:1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">
                  <v:imagedata r:id="rId21" o:title=""/>
                </v:shape>
                <v:shape id="docshape23" o:spid="_x0000_s1029" style="position:absolute;left:4008;top:-324;width:226;height:144;visibility:visible;mso-wrap-style:square;v-text-anchor:top" coordsize="226,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" path="m94,l67,r,74l58,82,48,84r-17,l26,79,26,,,,,67,2,84,8,96r9,7l31,106r10,-1l50,102,60,98,70,91r2,15l94,106,94,xm226,50l222,28r-4,-6l212,13,199,5r,26l199,50r-1,15l193,75r-7,7l175,84r-7,l161,82r-7,-5l154,24r4,-2l190,22r9,9l199,5,195,3,173,,161,,149,2,138,3,127,5r,139l154,144r,-43l168,106r7,l197,102r2,-1l213,92r4,-8l222,74r4,-24xe" fillcolor="#0157a1" stroked="f">
                  <v:path arrowok="t" o:connecttype="custom" o:connectlocs="94,-324;67,-324;67,-250;58,-242;48,-240;31,-240;26,-245;26,-324;0,-324;0,-257;2,-240;8,-228;17,-221;31,-218;41,-219;50,-222;60,-226;70,-233;72,-218;94,-218;94,-324;226,-274;222,-296;218,-302;212,-311;199,-319;199,-293;199,-274;198,-259;193,-249;186,-242;175,-240;168,-240;161,-242;154,-247;154,-300;158,-302;190,-302;199,-293;199,-319;195,-321;173,-324;161,-324;149,-322;138,-321;127,-319;127,-180;154,-180;154,-223;168,-218;175,-218;197,-222;199,-223;213,-232;217,-240;222,-250;226,-274" o:connectangles="0,0,0,0,0,0,0,0,0,0,0,0,0,0,0,0,0,0,0,0,0,0,0,0,0,0,0,0,0,0,0,0,0,0,0,0,0,0,0,0,0,0,0,0,0,0,0,0,0,0,0,0,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15735808" behindDoc="0" locked="0" layoutInCell="1" allowOverlap="1" wp14:anchorId="45D6811B" wp14:editId="18C69807">
                <wp:simplePos x="0" y="0"/>
                <wp:positionH relativeFrom="page">
                  <wp:posOffset>2743200</wp:posOffset>
                </wp:positionH>
                <wp:positionV relativeFrom="paragraph">
                  <wp:posOffset>-230505</wp:posOffset>
                </wp:positionV>
                <wp:extent cx="494030" cy="92075"/>
                <wp:effectExtent l="0" t="0" r="0" b="0"/>
                <wp:wrapNone/>
                <wp:docPr id="14" name="docshapegroup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94030" cy="92075"/>
                          <a:chOff x="4320" y="-363"/>
                          <a:chExt cx="778" cy="145"/>
                        </a:xfrm>
                      </wpg:grpSpPr>
                      <wps:wsp>
                        <wps:cNvPr id="15" name="docshape25"/>
                        <wps:cNvSpPr>
                          <a:spLocks/>
                        </wps:cNvSpPr>
                        <wps:spPr bwMode="auto">
                          <a:xfrm>
                            <a:off x="4320" y="-364"/>
                            <a:ext cx="142" cy="145"/>
                          </a:xfrm>
                          <a:custGeom>
                            <a:avLst/>
                            <a:gdLst>
                              <a:gd name="T0" fmla="+- 0 4404 4320"/>
                              <a:gd name="T1" fmla="*/ T0 w 142"/>
                              <a:gd name="T2" fmla="+- 0 -243 -363"/>
                              <a:gd name="T3" fmla="*/ -243 h 145"/>
                              <a:gd name="T4" fmla="+- 0 4346 4320"/>
                              <a:gd name="T5" fmla="*/ T4 w 142"/>
                              <a:gd name="T6" fmla="+- 0 -243 -363"/>
                              <a:gd name="T7" fmla="*/ -243 h 145"/>
                              <a:gd name="T8" fmla="+- 0 4346 4320"/>
                              <a:gd name="T9" fmla="*/ T8 w 142"/>
                              <a:gd name="T10" fmla="+- 0 -363 -363"/>
                              <a:gd name="T11" fmla="*/ -363 h 145"/>
                              <a:gd name="T12" fmla="+- 0 4320 4320"/>
                              <a:gd name="T13" fmla="*/ T12 w 142"/>
                              <a:gd name="T14" fmla="+- 0 -363 -363"/>
                              <a:gd name="T15" fmla="*/ -363 h 145"/>
                              <a:gd name="T16" fmla="+- 0 4320 4320"/>
                              <a:gd name="T17" fmla="*/ T16 w 142"/>
                              <a:gd name="T18" fmla="+- 0 -243 -363"/>
                              <a:gd name="T19" fmla="*/ -243 h 145"/>
                              <a:gd name="T20" fmla="+- 0 4320 4320"/>
                              <a:gd name="T21" fmla="*/ T20 w 142"/>
                              <a:gd name="T22" fmla="+- 0 -219 -363"/>
                              <a:gd name="T23" fmla="*/ -219 h 145"/>
                              <a:gd name="T24" fmla="+- 0 4404 4320"/>
                              <a:gd name="T25" fmla="*/ T24 w 142"/>
                              <a:gd name="T26" fmla="+- 0 -219 -363"/>
                              <a:gd name="T27" fmla="*/ -219 h 145"/>
                              <a:gd name="T28" fmla="+- 0 4404 4320"/>
                              <a:gd name="T29" fmla="*/ T28 w 142"/>
                              <a:gd name="T30" fmla="+- 0 -243 -363"/>
                              <a:gd name="T31" fmla="*/ -243 h 145"/>
                              <a:gd name="T32" fmla="+- 0 4462 4320"/>
                              <a:gd name="T33" fmla="*/ T32 w 142"/>
                              <a:gd name="T34" fmla="+- 0 -324 -363"/>
                              <a:gd name="T35" fmla="*/ -324 h 145"/>
                              <a:gd name="T36" fmla="+- 0 4435 4320"/>
                              <a:gd name="T37" fmla="*/ T36 w 142"/>
                              <a:gd name="T38" fmla="+- 0 -324 -363"/>
                              <a:gd name="T39" fmla="*/ -324 h 145"/>
                              <a:gd name="T40" fmla="+- 0 4435 4320"/>
                              <a:gd name="T41" fmla="*/ T40 w 142"/>
                              <a:gd name="T42" fmla="+- 0 -218 -363"/>
                              <a:gd name="T43" fmla="*/ -218 h 145"/>
                              <a:gd name="T44" fmla="+- 0 4462 4320"/>
                              <a:gd name="T45" fmla="*/ T44 w 142"/>
                              <a:gd name="T46" fmla="+- 0 -218 -363"/>
                              <a:gd name="T47" fmla="*/ -218 h 145"/>
                              <a:gd name="T48" fmla="+- 0 4462 4320"/>
                              <a:gd name="T49" fmla="*/ T48 w 142"/>
                              <a:gd name="T50" fmla="+- 0 -324 -363"/>
                              <a:gd name="T51" fmla="*/ -324 h 145"/>
                              <a:gd name="T52" fmla="+- 0 4462 4320"/>
                              <a:gd name="T53" fmla="*/ T52 w 142"/>
                              <a:gd name="T54" fmla="+- 0 -362 -363"/>
                              <a:gd name="T55" fmla="*/ -362 h 145"/>
                              <a:gd name="T56" fmla="+- 0 4435 4320"/>
                              <a:gd name="T57" fmla="*/ T56 w 142"/>
                              <a:gd name="T58" fmla="+- 0 -362 -363"/>
                              <a:gd name="T59" fmla="*/ -362 h 145"/>
                              <a:gd name="T60" fmla="+- 0 4435 4320"/>
                              <a:gd name="T61" fmla="*/ T60 w 142"/>
                              <a:gd name="T62" fmla="+- 0 -341 -363"/>
                              <a:gd name="T63" fmla="*/ -341 h 145"/>
                              <a:gd name="T64" fmla="+- 0 4462 4320"/>
                              <a:gd name="T65" fmla="*/ T64 w 142"/>
                              <a:gd name="T66" fmla="+- 0 -341 -363"/>
                              <a:gd name="T67" fmla="*/ -341 h 145"/>
                              <a:gd name="T68" fmla="+- 0 4462 4320"/>
                              <a:gd name="T69" fmla="*/ T68 w 142"/>
                              <a:gd name="T70" fmla="+- 0 -362 -363"/>
                              <a:gd name="T71" fmla="*/ -362 h 14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</a:cxnLst>
                            <a:rect l="0" t="0" r="r" b="b"/>
                            <a:pathLst>
                              <a:path w="142" h="145">
                                <a:moveTo>
                                  <a:pt x="84" y="120"/>
                                </a:moveTo>
                                <a:lnTo>
                                  <a:pt x="26" y="120"/>
                                </a:lnTo>
                                <a:lnTo>
                                  <a:pt x="26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0"/>
                                </a:lnTo>
                                <a:lnTo>
                                  <a:pt x="0" y="144"/>
                                </a:lnTo>
                                <a:lnTo>
                                  <a:pt x="84" y="144"/>
                                </a:lnTo>
                                <a:lnTo>
                                  <a:pt x="84" y="120"/>
                                </a:lnTo>
                                <a:close/>
                                <a:moveTo>
                                  <a:pt x="142" y="39"/>
                                </a:moveTo>
                                <a:lnTo>
                                  <a:pt x="115" y="39"/>
                                </a:lnTo>
                                <a:lnTo>
                                  <a:pt x="115" y="145"/>
                                </a:lnTo>
                                <a:lnTo>
                                  <a:pt x="142" y="145"/>
                                </a:lnTo>
                                <a:lnTo>
                                  <a:pt x="142" y="39"/>
                                </a:lnTo>
                                <a:close/>
                                <a:moveTo>
                                  <a:pt x="142" y="1"/>
                                </a:moveTo>
                                <a:lnTo>
                                  <a:pt x="115" y="1"/>
                                </a:lnTo>
                                <a:lnTo>
                                  <a:pt x="115" y="22"/>
                                </a:lnTo>
                                <a:lnTo>
                                  <a:pt x="142" y="22"/>
                                </a:lnTo>
                                <a:lnTo>
                                  <a:pt x="142" y="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157A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6" name="docshape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497" y="-324"/>
                            <a:ext cx="154" cy="10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7" name="docshape27"/>
                        <wps:cNvSpPr>
                          <a:spLocks/>
                        </wps:cNvSpPr>
                        <wps:spPr bwMode="auto">
                          <a:xfrm>
                            <a:off x="4684" y="-363"/>
                            <a:ext cx="27" cy="144"/>
                          </a:xfrm>
                          <a:custGeom>
                            <a:avLst/>
                            <a:gdLst>
                              <a:gd name="T0" fmla="+- 0 4711 4685"/>
                              <a:gd name="T1" fmla="*/ T0 w 27"/>
                              <a:gd name="T2" fmla="+- 0 -324 -362"/>
                              <a:gd name="T3" fmla="*/ -324 h 144"/>
                              <a:gd name="T4" fmla="+- 0 4685 4685"/>
                              <a:gd name="T5" fmla="*/ T4 w 27"/>
                              <a:gd name="T6" fmla="+- 0 -324 -362"/>
                              <a:gd name="T7" fmla="*/ -324 h 144"/>
                              <a:gd name="T8" fmla="+- 0 4685 4685"/>
                              <a:gd name="T9" fmla="*/ T8 w 27"/>
                              <a:gd name="T10" fmla="+- 0 -218 -362"/>
                              <a:gd name="T11" fmla="*/ -218 h 144"/>
                              <a:gd name="T12" fmla="+- 0 4711 4685"/>
                              <a:gd name="T13" fmla="*/ T12 w 27"/>
                              <a:gd name="T14" fmla="+- 0 -218 -362"/>
                              <a:gd name="T15" fmla="*/ -218 h 144"/>
                              <a:gd name="T16" fmla="+- 0 4711 4685"/>
                              <a:gd name="T17" fmla="*/ T16 w 27"/>
                              <a:gd name="T18" fmla="+- 0 -324 -362"/>
                              <a:gd name="T19" fmla="*/ -324 h 144"/>
                              <a:gd name="T20" fmla="+- 0 4711 4685"/>
                              <a:gd name="T21" fmla="*/ T20 w 27"/>
                              <a:gd name="T22" fmla="+- 0 -362 -362"/>
                              <a:gd name="T23" fmla="*/ -362 h 144"/>
                              <a:gd name="T24" fmla="+- 0 4685 4685"/>
                              <a:gd name="T25" fmla="*/ T24 w 27"/>
                              <a:gd name="T26" fmla="+- 0 -362 -362"/>
                              <a:gd name="T27" fmla="*/ -362 h 144"/>
                              <a:gd name="T28" fmla="+- 0 4685 4685"/>
                              <a:gd name="T29" fmla="*/ T28 w 27"/>
                              <a:gd name="T30" fmla="+- 0 -341 -362"/>
                              <a:gd name="T31" fmla="*/ -341 h 144"/>
                              <a:gd name="T32" fmla="+- 0 4711 4685"/>
                              <a:gd name="T33" fmla="*/ T32 w 27"/>
                              <a:gd name="T34" fmla="+- 0 -341 -362"/>
                              <a:gd name="T35" fmla="*/ -341 h 144"/>
                              <a:gd name="T36" fmla="+- 0 4711 4685"/>
                              <a:gd name="T37" fmla="*/ T36 w 27"/>
                              <a:gd name="T38" fmla="+- 0 -362 -362"/>
                              <a:gd name="T39" fmla="*/ -362 h 14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27" h="144">
                                <a:moveTo>
                                  <a:pt x="26" y="38"/>
                                </a:moveTo>
                                <a:lnTo>
                                  <a:pt x="0" y="38"/>
                                </a:lnTo>
                                <a:lnTo>
                                  <a:pt x="0" y="144"/>
                                </a:lnTo>
                                <a:lnTo>
                                  <a:pt x="26" y="144"/>
                                </a:lnTo>
                                <a:lnTo>
                                  <a:pt x="26" y="38"/>
                                </a:lnTo>
                                <a:close/>
                                <a:moveTo>
                                  <a:pt x="26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1"/>
                                </a:lnTo>
                                <a:lnTo>
                                  <a:pt x="26" y="21"/>
                                </a:lnTo>
                                <a:lnTo>
                                  <a:pt x="2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157A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8" name="docshape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744" y="-363"/>
                            <a:ext cx="293" cy="1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9" name="docshape29"/>
                        <wps:cNvSpPr>
                          <a:spLocks noChangeArrowheads="1"/>
                        </wps:cNvSpPr>
                        <wps:spPr bwMode="auto">
                          <a:xfrm>
                            <a:off x="5068" y="-245"/>
                            <a:ext cx="29" cy="27"/>
                          </a:xfrm>
                          <a:prstGeom prst="rect">
                            <a:avLst/>
                          </a:prstGeom>
                          <a:solidFill>
                            <a:srgbClr val="0157A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A983705" id="docshapegroup24" o:spid="_x0000_s1026" style="position:absolute;margin-left:3in;margin-top:-18.15pt;width:38.9pt;height:7.25pt;z-index:15735808;mso-position-horizontal-relative:page" coordorigin="4320,-363" coordsize="778,14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">
                <v:shape id="docshape25" o:spid="_x0000_s1027" style="position:absolute;left:4320;top:-364;width:142;height:145;visibility:visible;mso-wrap-style:square;v-text-anchor:top" coordsize="142,1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" path="m84,120r-58,l26,,,,,120r,24l84,144r,-24xm142,39r-27,l115,145r27,l142,39xm142,1r-27,l115,22r27,l142,1xe" fillcolor="#0157a1" stroked="f">
                  <v:path arrowok="t" o:connecttype="custom" o:connectlocs="84,-243;26,-243;26,-363;0,-363;0,-243;0,-219;84,-219;84,-243;142,-324;115,-324;115,-218;142,-218;142,-324;142,-362;115,-362;115,-341;142,-341;142,-362" o:connectangles="0,0,0,0,0,0,0,0,0,0,0,0,0,0,0,0,0,0"/>
                </v:shape>
                <v:shape id="docshape26" o:spid="_x0000_s1028" type="#_x0000_t75" style="position:absolute;left:4497;top:-324;width:154;height:1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">
                  <v:imagedata r:id="rId24" o:title=""/>
                </v:shape>
                <v:shape id="docshape27" o:spid="_x0000_s1029" style="position:absolute;left:4684;top:-363;width:27;height:144;visibility:visible;mso-wrap-style:square;v-text-anchor:top" coordsize="27,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" path="m26,38l,38,,144r26,l26,38xm26,l,,,21r26,l26,xe" fillcolor="#0157a1" stroked="f">
                  <v:path arrowok="t" o:connecttype="custom" o:connectlocs="26,-324;0,-324;0,-218;26,-218;26,-324;26,-362;0,-362;0,-341;26,-341;26,-362" o:connectangles="0,0,0,0,0,0,0,0,0,0"/>
                </v:shape>
                <v:shape id="docshape28" o:spid="_x0000_s1030" type="#_x0000_t75" style="position:absolute;left:4744;top:-363;width:293;height: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">
                  <v:imagedata r:id="rId25" o:title=""/>
                </v:shape>
                <v:rect id="docshape29" o:spid="_x0000_s1031" style="position:absolute;left:5068;top:-245;width:29;height: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" fillcolor="#0157a1" stroked="f"/>
                <w10:wrap anchorx="page"/>
              </v:group>
            </w:pict>
          </mc:Fallback>
        </mc:AlternateContent>
      </w:r>
      <w:r w:rsidR="00A35248">
        <w:rPr>
          <w:color w:val="3F3F3F"/>
        </w:rPr>
        <w:t>FORM</w:t>
      </w:r>
      <w:r w:rsidR="00A35248">
        <w:rPr>
          <w:color w:val="3F3F3F"/>
          <w:spacing w:val="-1"/>
        </w:rPr>
        <w:t xml:space="preserve"> </w:t>
      </w:r>
      <w:r w:rsidR="00A35248">
        <w:rPr>
          <w:color w:val="3F3F3F"/>
        </w:rPr>
        <w:t xml:space="preserve">OF </w:t>
      </w:r>
      <w:r w:rsidR="00A35248">
        <w:rPr>
          <w:color w:val="3F3F3F"/>
          <w:spacing w:val="-2"/>
        </w:rPr>
        <w:t>PROXY</w:t>
      </w:r>
    </w:p>
    <w:p w14:paraId="45EDA2A8" w14:textId="77777777" w:rsidR="00934E04" w:rsidRDefault="00A35248">
      <w:pPr>
        <w:spacing w:before="73" w:line="218" w:lineRule="exact"/>
        <w:ind w:left="117" w:right="2371"/>
        <w:jc w:val="center"/>
        <w:rPr>
          <w:b/>
          <w:sz w:val="18"/>
        </w:rPr>
      </w:pPr>
      <w:r>
        <w:br w:type="column"/>
      </w:r>
      <w:r>
        <w:rPr>
          <w:b/>
          <w:color w:val="646466"/>
          <w:spacing w:val="-4"/>
          <w:sz w:val="18"/>
        </w:rPr>
        <w:t>$100</w:t>
      </w:r>
    </w:p>
    <w:p w14:paraId="4885EF2E" w14:textId="77777777" w:rsidR="00934E04" w:rsidRDefault="00A35248">
      <w:pPr>
        <w:spacing w:before="1" w:line="235" w:lineRule="auto"/>
        <w:ind w:left="119" w:right="2371"/>
        <w:jc w:val="center"/>
        <w:rPr>
          <w:b/>
          <w:sz w:val="18"/>
        </w:rPr>
      </w:pPr>
      <w:r>
        <w:rPr>
          <w:noProof/>
        </w:rPr>
        <w:drawing>
          <wp:anchor distT="0" distB="0" distL="0" distR="0" simplePos="0" relativeHeight="15732224" behindDoc="0" locked="0" layoutInCell="1" allowOverlap="1" wp14:anchorId="5123B84F" wp14:editId="62627DD2">
            <wp:simplePos x="0" y="0"/>
            <wp:positionH relativeFrom="page">
              <wp:posOffset>6252685</wp:posOffset>
            </wp:positionH>
            <wp:positionV relativeFrom="paragraph">
              <wp:posOffset>-103113</wp:posOffset>
            </wp:positionV>
            <wp:extent cx="875242" cy="969622"/>
            <wp:effectExtent l="0" t="0" r="0" b="0"/>
            <wp:wrapNone/>
            <wp:docPr id="3" name="image1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2.jpeg"/>
                    <pic:cNvPicPr/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75242" cy="96962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color w:val="646466"/>
          <w:spacing w:val="-2"/>
          <w:sz w:val="18"/>
        </w:rPr>
        <w:t>POSTAGE STAMP</w:t>
      </w:r>
    </w:p>
    <w:p w14:paraId="5535A3FB" w14:textId="77777777" w:rsidR="00934E04" w:rsidRDefault="00934E04">
      <w:pPr>
        <w:pStyle w:val="BodyText"/>
        <w:rPr>
          <w:b/>
          <w:sz w:val="20"/>
        </w:rPr>
      </w:pPr>
    </w:p>
    <w:p w14:paraId="05E0C016" w14:textId="77777777" w:rsidR="00934E04" w:rsidRDefault="00934E04">
      <w:pPr>
        <w:pStyle w:val="BodyText"/>
        <w:rPr>
          <w:b/>
          <w:sz w:val="20"/>
        </w:rPr>
      </w:pPr>
    </w:p>
    <w:p w14:paraId="1A35AEB0" w14:textId="55950BB3" w:rsidR="00934E04" w:rsidRDefault="001D673E">
      <w:pPr>
        <w:pStyle w:val="BodyText"/>
        <w:spacing w:before="5"/>
        <w:rPr>
          <w:b/>
          <w:sz w:val="14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587840" behindDoc="1" locked="0" layoutInCell="1" allowOverlap="1" wp14:anchorId="7781DA4C" wp14:editId="4E3154F5">
                <wp:simplePos x="0" y="0"/>
                <wp:positionH relativeFrom="page">
                  <wp:posOffset>5218430</wp:posOffset>
                </wp:positionH>
                <wp:positionV relativeFrom="paragraph">
                  <wp:posOffset>127635</wp:posOffset>
                </wp:positionV>
                <wp:extent cx="515620" cy="86995"/>
                <wp:effectExtent l="0" t="0" r="0" b="0"/>
                <wp:wrapTopAndBottom/>
                <wp:docPr id="11" name="docshapegroup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15620" cy="86995"/>
                          <a:chOff x="8218" y="201"/>
                          <a:chExt cx="812" cy="137"/>
                        </a:xfrm>
                      </wpg:grpSpPr>
                      <pic:pic xmlns:pic="http://schemas.openxmlformats.org/drawingml/2006/picture">
                        <pic:nvPicPr>
                          <pic:cNvPr id="12" name="docshape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217" y="200"/>
                            <a:ext cx="360" cy="13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3" name="docshape3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644" y="205"/>
                            <a:ext cx="384" cy="13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F296557" id="docshapegroup30" o:spid="_x0000_s1026" style="position:absolute;margin-left:410.9pt;margin-top:10.05pt;width:40.6pt;height:6.85pt;z-index:-15728640;mso-wrap-distance-left:0;mso-wrap-distance-right:0;mso-position-horizontal-relative:page" coordorigin="8218,201" coordsize="812,13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">
                <v:shape id="docshape31" o:spid="_x0000_s1027" type="#_x0000_t75" style="position:absolute;left:8217;top:200;width:360;height:1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">
                  <v:imagedata r:id="rId29" o:title=""/>
                </v:shape>
                <v:shape id="docshape32" o:spid="_x0000_s1028" type="#_x0000_t75" style="position:absolute;left:8644;top:205;width:384;height:1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">
                  <v:imagedata r:id="rId30" o:title=""/>
                </v:shape>
                <w10:wrap type="topAndBottom" anchorx="page"/>
              </v:group>
            </w:pict>
          </mc:Fallback>
        </mc:AlternateContent>
      </w:r>
    </w:p>
    <w:p w14:paraId="187B4D3D" w14:textId="77777777" w:rsidR="00934E04" w:rsidRDefault="00934E04">
      <w:pPr>
        <w:rPr>
          <w:sz w:val="14"/>
        </w:rPr>
        <w:sectPr w:rsidR="00934E04" w:rsidSect="0078682A">
          <w:type w:val="continuous"/>
          <w:pgSz w:w="12240" w:h="15840"/>
          <w:pgMar w:top="780" w:right="840" w:bottom="280" w:left="800" w:header="720" w:footer="720" w:gutter="0"/>
          <w:cols w:num="2" w:space="720" w:equalWidth="0">
            <w:col w:w="3503" w:space="3805"/>
            <w:col w:w="3292"/>
          </w:cols>
        </w:sectPr>
      </w:pPr>
    </w:p>
    <w:p w14:paraId="4D4ED295" w14:textId="77777777" w:rsidR="00934E04" w:rsidRDefault="00934E04">
      <w:pPr>
        <w:pStyle w:val="BodyText"/>
        <w:rPr>
          <w:b/>
          <w:sz w:val="20"/>
        </w:rPr>
      </w:pPr>
    </w:p>
    <w:p w14:paraId="63F18B86" w14:textId="77777777" w:rsidR="00934E04" w:rsidRDefault="00934E04">
      <w:pPr>
        <w:pStyle w:val="BodyText"/>
        <w:spacing w:before="8"/>
        <w:rPr>
          <w:b/>
          <w:sz w:val="28"/>
        </w:rPr>
      </w:pPr>
    </w:p>
    <w:p w14:paraId="44827503" w14:textId="77777777" w:rsidR="00934E04" w:rsidRDefault="00A35248">
      <w:pPr>
        <w:pStyle w:val="BodyText"/>
        <w:tabs>
          <w:tab w:val="left" w:pos="839"/>
          <w:tab w:val="left" w:pos="7093"/>
          <w:tab w:val="left" w:pos="7139"/>
        </w:tabs>
        <w:spacing w:before="100" w:line="470" w:lineRule="auto"/>
        <w:ind w:left="119" w:right="2357"/>
      </w:pPr>
      <w:r>
        <w:rPr>
          <w:color w:val="646466"/>
          <w:spacing w:val="-4"/>
        </w:rPr>
        <w:t>I/We</w:t>
      </w:r>
      <w:r>
        <w:rPr>
          <w:color w:val="646466"/>
        </w:rPr>
        <w:tab/>
      </w:r>
      <w:r>
        <w:rPr>
          <w:rFonts w:ascii="Times New Roman"/>
          <w:color w:val="646466"/>
          <w:u w:val="single" w:color="636365"/>
        </w:rPr>
        <w:tab/>
      </w:r>
      <w:r>
        <w:rPr>
          <w:color w:val="646466"/>
        </w:rPr>
        <w:t>[insert</w:t>
      </w:r>
      <w:r>
        <w:rPr>
          <w:color w:val="646466"/>
          <w:spacing w:val="-13"/>
        </w:rPr>
        <w:t xml:space="preserve"> </w:t>
      </w:r>
      <w:r>
        <w:rPr>
          <w:color w:val="646466"/>
        </w:rPr>
        <w:t xml:space="preserve">name] </w:t>
      </w:r>
      <w:r>
        <w:rPr>
          <w:color w:val="646466"/>
          <w:spacing w:val="-6"/>
        </w:rPr>
        <w:t>of</w:t>
      </w:r>
      <w:r>
        <w:rPr>
          <w:color w:val="646466"/>
        </w:rPr>
        <w:tab/>
      </w:r>
      <w:r>
        <w:rPr>
          <w:rFonts w:ascii="Times New Roman"/>
          <w:color w:val="646466"/>
          <w:u w:val="single" w:color="636365"/>
        </w:rPr>
        <w:tab/>
      </w:r>
      <w:r>
        <w:rPr>
          <w:rFonts w:ascii="Times New Roman"/>
          <w:color w:val="646466"/>
          <w:u w:val="single" w:color="636365"/>
        </w:rPr>
        <w:tab/>
      </w:r>
      <w:r>
        <w:rPr>
          <w:color w:val="646466"/>
          <w:spacing w:val="-2"/>
        </w:rPr>
        <w:t xml:space="preserve">[address] </w:t>
      </w:r>
      <w:r>
        <w:rPr>
          <w:color w:val="646466"/>
        </w:rPr>
        <w:t>being a shareholder(s) of the above-named Company, hereby appoint:</w:t>
      </w:r>
    </w:p>
    <w:p w14:paraId="5BCFCC0E" w14:textId="77777777" w:rsidR="00934E04" w:rsidRDefault="00A35248">
      <w:pPr>
        <w:pStyle w:val="BodyText"/>
        <w:tabs>
          <w:tab w:val="left" w:pos="6327"/>
        </w:tabs>
        <w:spacing w:line="219" w:lineRule="exact"/>
        <w:ind w:left="119"/>
      </w:pPr>
      <w:r>
        <w:rPr>
          <w:rFonts w:ascii="Times New Roman"/>
          <w:color w:val="646466"/>
          <w:u w:val="single" w:color="636365"/>
        </w:rPr>
        <w:tab/>
      </w:r>
      <w:r>
        <w:rPr>
          <w:color w:val="646466"/>
        </w:rPr>
        <w:t>[proxy</w:t>
      </w:r>
      <w:r>
        <w:rPr>
          <w:color w:val="646466"/>
          <w:spacing w:val="-1"/>
        </w:rPr>
        <w:t xml:space="preserve"> </w:t>
      </w:r>
      <w:r>
        <w:rPr>
          <w:color w:val="646466"/>
          <w:spacing w:val="-2"/>
        </w:rPr>
        <w:t>name]</w:t>
      </w:r>
    </w:p>
    <w:p w14:paraId="4DD4185E" w14:textId="77777777" w:rsidR="00934E04" w:rsidRDefault="00934E04">
      <w:pPr>
        <w:pStyle w:val="BodyText"/>
        <w:spacing w:before="3"/>
        <w:rPr>
          <w:sz w:val="17"/>
        </w:rPr>
      </w:pPr>
    </w:p>
    <w:p w14:paraId="5CB79B79" w14:textId="77777777" w:rsidR="00934E04" w:rsidRDefault="00A35248">
      <w:pPr>
        <w:pStyle w:val="BodyText"/>
        <w:tabs>
          <w:tab w:val="left" w:pos="839"/>
          <w:tab w:val="left" w:pos="7093"/>
        </w:tabs>
        <w:ind w:left="119"/>
      </w:pPr>
      <w:r>
        <w:rPr>
          <w:color w:val="646466"/>
          <w:spacing w:val="-5"/>
        </w:rPr>
        <w:t>of</w:t>
      </w:r>
      <w:r>
        <w:rPr>
          <w:color w:val="646466"/>
        </w:rPr>
        <w:tab/>
      </w:r>
      <w:r>
        <w:rPr>
          <w:rFonts w:ascii="Times New Roman"/>
          <w:color w:val="646466"/>
          <w:u w:val="single" w:color="636365"/>
        </w:rPr>
        <w:tab/>
      </w:r>
      <w:r>
        <w:rPr>
          <w:color w:val="646466"/>
          <w:spacing w:val="-2"/>
        </w:rPr>
        <w:t>[address]</w:t>
      </w:r>
    </w:p>
    <w:p w14:paraId="0AD45C2F" w14:textId="77777777" w:rsidR="00934E04" w:rsidRDefault="00934E04">
      <w:pPr>
        <w:pStyle w:val="BodyText"/>
        <w:spacing w:before="3"/>
        <w:rPr>
          <w:sz w:val="17"/>
        </w:rPr>
      </w:pPr>
    </w:p>
    <w:p w14:paraId="0FE127C8" w14:textId="77777777" w:rsidR="00934E04" w:rsidRDefault="00A35248">
      <w:pPr>
        <w:pStyle w:val="BodyText"/>
        <w:tabs>
          <w:tab w:val="left" w:pos="839"/>
          <w:tab w:val="left" w:pos="7093"/>
          <w:tab w:val="left" w:pos="7218"/>
        </w:tabs>
        <w:spacing w:line="470" w:lineRule="auto"/>
        <w:ind w:left="119" w:right="1919"/>
      </w:pPr>
      <w:r>
        <w:rPr>
          <w:color w:val="646466"/>
        </w:rPr>
        <w:t xml:space="preserve">or failing him, </w:t>
      </w:r>
      <w:r>
        <w:rPr>
          <w:rFonts w:ascii="Times New Roman"/>
          <w:color w:val="646466"/>
          <w:u w:val="single" w:color="636365"/>
        </w:rPr>
        <w:tab/>
      </w:r>
      <w:r>
        <w:rPr>
          <w:rFonts w:ascii="Times New Roman"/>
          <w:color w:val="646466"/>
          <w:u w:val="single" w:color="636365"/>
        </w:rPr>
        <w:tab/>
      </w:r>
      <w:r>
        <w:rPr>
          <w:color w:val="646466"/>
        </w:rPr>
        <w:t>[alternate</w:t>
      </w:r>
      <w:r>
        <w:rPr>
          <w:color w:val="646466"/>
          <w:spacing w:val="-13"/>
        </w:rPr>
        <w:t xml:space="preserve"> </w:t>
      </w:r>
      <w:r>
        <w:rPr>
          <w:color w:val="646466"/>
        </w:rPr>
        <w:t xml:space="preserve">proxy] </w:t>
      </w:r>
      <w:r>
        <w:rPr>
          <w:color w:val="646466"/>
          <w:spacing w:val="-6"/>
        </w:rPr>
        <w:t>of</w:t>
      </w:r>
      <w:r>
        <w:rPr>
          <w:color w:val="646466"/>
        </w:rPr>
        <w:tab/>
      </w:r>
      <w:r>
        <w:rPr>
          <w:rFonts w:ascii="Times New Roman"/>
          <w:color w:val="646466"/>
          <w:u w:val="single" w:color="636365"/>
        </w:rPr>
        <w:tab/>
      </w:r>
      <w:r>
        <w:rPr>
          <w:color w:val="646466"/>
          <w:spacing w:val="-2"/>
        </w:rPr>
        <w:t>[address]</w:t>
      </w:r>
    </w:p>
    <w:p w14:paraId="4BBFD9AE" w14:textId="4916063B" w:rsidR="00934E04" w:rsidRDefault="00A35248" w:rsidP="00927D23">
      <w:pPr>
        <w:pStyle w:val="BodyText"/>
        <w:spacing w:before="2" w:line="235" w:lineRule="auto"/>
        <w:ind w:left="119"/>
        <w:jc w:val="both"/>
      </w:pPr>
      <w:r>
        <w:rPr>
          <w:color w:val="646466"/>
        </w:rPr>
        <w:t xml:space="preserve">as my/our proxy to vote for me/us on my/our behalf at the Annual General Meeting of the Company to be held at </w:t>
      </w:r>
      <w:r w:rsidR="004307FF">
        <w:rPr>
          <w:b/>
          <w:bCs/>
          <w:color w:val="646466"/>
        </w:rPr>
        <w:t xml:space="preserve">The Terra Nova Hotel, </w:t>
      </w:r>
      <w:r w:rsidR="004307FF" w:rsidRPr="004307FF">
        <w:rPr>
          <w:b/>
          <w:bCs/>
          <w:color w:val="646466"/>
        </w:rPr>
        <w:t>7 Waterloo Road, Kingston 10, Jamaic</w:t>
      </w:r>
      <w:r w:rsidR="004307FF">
        <w:rPr>
          <w:b/>
          <w:bCs/>
          <w:color w:val="646466"/>
        </w:rPr>
        <w:t>a</w:t>
      </w:r>
      <w:r>
        <w:rPr>
          <w:color w:val="646466"/>
          <w:spacing w:val="-1"/>
        </w:rPr>
        <w:t xml:space="preserve"> </w:t>
      </w:r>
      <w:r>
        <w:rPr>
          <w:color w:val="646466"/>
        </w:rPr>
        <w:t>on</w:t>
      </w:r>
      <w:r>
        <w:rPr>
          <w:color w:val="646466"/>
          <w:spacing w:val="-4"/>
        </w:rPr>
        <w:t xml:space="preserve"> </w:t>
      </w:r>
      <w:r>
        <w:rPr>
          <w:color w:val="646466"/>
        </w:rPr>
        <w:t>Thursday,</w:t>
      </w:r>
      <w:r>
        <w:rPr>
          <w:color w:val="646466"/>
          <w:spacing w:val="-1"/>
        </w:rPr>
        <w:t xml:space="preserve"> </w:t>
      </w:r>
      <w:r>
        <w:rPr>
          <w:color w:val="646466"/>
        </w:rPr>
        <w:t>July</w:t>
      </w:r>
      <w:r>
        <w:rPr>
          <w:color w:val="646466"/>
          <w:spacing w:val="-3"/>
        </w:rPr>
        <w:t xml:space="preserve"> </w:t>
      </w:r>
      <w:proofErr w:type="gramStart"/>
      <w:r w:rsidR="00664760">
        <w:rPr>
          <w:color w:val="646466"/>
        </w:rPr>
        <w:t>2</w:t>
      </w:r>
      <w:r w:rsidR="00296AB9">
        <w:rPr>
          <w:color w:val="646466"/>
        </w:rPr>
        <w:t>rd</w:t>
      </w:r>
      <w:proofErr w:type="gramEnd"/>
      <w:r>
        <w:rPr>
          <w:color w:val="646466"/>
          <w:spacing w:val="-2"/>
        </w:rPr>
        <w:t xml:space="preserve"> </w:t>
      </w:r>
      <w:r>
        <w:rPr>
          <w:color w:val="646466"/>
        </w:rPr>
        <w:t>202</w:t>
      </w:r>
      <w:r w:rsidR="00664760">
        <w:rPr>
          <w:color w:val="646466"/>
        </w:rPr>
        <w:t>6</w:t>
      </w:r>
      <w:r>
        <w:rPr>
          <w:color w:val="646466"/>
        </w:rPr>
        <w:t>,</w:t>
      </w:r>
      <w:r>
        <w:rPr>
          <w:color w:val="646466"/>
          <w:spacing w:val="-1"/>
        </w:rPr>
        <w:t xml:space="preserve"> </w:t>
      </w:r>
      <w:r>
        <w:rPr>
          <w:color w:val="646466"/>
        </w:rPr>
        <w:t>at</w:t>
      </w:r>
      <w:r>
        <w:rPr>
          <w:color w:val="646466"/>
          <w:spacing w:val="-2"/>
        </w:rPr>
        <w:t xml:space="preserve"> </w:t>
      </w:r>
      <w:r w:rsidR="00927D23">
        <w:rPr>
          <w:color w:val="646466"/>
        </w:rPr>
        <w:t>2</w:t>
      </w:r>
      <w:r>
        <w:rPr>
          <w:color w:val="646466"/>
        </w:rPr>
        <w:t>:</w:t>
      </w:r>
      <w:r w:rsidR="00927D23">
        <w:rPr>
          <w:color w:val="646466"/>
        </w:rPr>
        <w:t>0</w:t>
      </w:r>
      <w:r>
        <w:rPr>
          <w:color w:val="646466"/>
        </w:rPr>
        <w:t>0</w:t>
      </w:r>
      <w:r>
        <w:rPr>
          <w:color w:val="646466"/>
          <w:spacing w:val="-3"/>
        </w:rPr>
        <w:t xml:space="preserve"> </w:t>
      </w:r>
      <w:r>
        <w:rPr>
          <w:color w:val="646466"/>
        </w:rPr>
        <w:t>p.m.</w:t>
      </w:r>
      <w:r>
        <w:rPr>
          <w:color w:val="646466"/>
          <w:spacing w:val="-5"/>
        </w:rPr>
        <w:t xml:space="preserve"> </w:t>
      </w:r>
      <w:r>
        <w:rPr>
          <w:color w:val="646466"/>
        </w:rPr>
        <w:t>and</w:t>
      </w:r>
      <w:r>
        <w:rPr>
          <w:color w:val="646466"/>
          <w:spacing w:val="-3"/>
        </w:rPr>
        <w:t xml:space="preserve"> </w:t>
      </w:r>
      <w:r>
        <w:rPr>
          <w:color w:val="646466"/>
        </w:rPr>
        <w:t>at</w:t>
      </w:r>
      <w:r>
        <w:rPr>
          <w:color w:val="646466"/>
          <w:spacing w:val="-2"/>
        </w:rPr>
        <w:t xml:space="preserve"> </w:t>
      </w:r>
      <w:r>
        <w:rPr>
          <w:color w:val="646466"/>
        </w:rPr>
        <w:t>any</w:t>
      </w:r>
      <w:r>
        <w:rPr>
          <w:color w:val="646466"/>
          <w:spacing w:val="-3"/>
        </w:rPr>
        <w:t xml:space="preserve"> </w:t>
      </w:r>
      <w:r>
        <w:rPr>
          <w:color w:val="646466"/>
        </w:rPr>
        <w:t xml:space="preserve">adjournment </w:t>
      </w:r>
      <w:r>
        <w:rPr>
          <w:color w:val="646466"/>
          <w:spacing w:val="-2"/>
        </w:rPr>
        <w:t>thereof.</w:t>
      </w:r>
    </w:p>
    <w:p w14:paraId="1A0EC0A1" w14:textId="54405A94" w:rsidR="00934E04" w:rsidRDefault="001D673E">
      <w:pPr>
        <w:pStyle w:val="BodyText"/>
        <w:spacing w:before="1"/>
        <w:rPr>
          <w:sz w:val="19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588352" behindDoc="1" locked="0" layoutInCell="1" allowOverlap="1" wp14:anchorId="4BA07CDC" wp14:editId="7E1A5BCA">
                <wp:simplePos x="0" y="0"/>
                <wp:positionH relativeFrom="page">
                  <wp:posOffset>594360</wp:posOffset>
                </wp:positionH>
                <wp:positionV relativeFrom="paragraph">
                  <wp:posOffset>164465</wp:posOffset>
                </wp:positionV>
                <wp:extent cx="5046345" cy="108585"/>
                <wp:effectExtent l="0" t="0" r="0" b="0"/>
                <wp:wrapTopAndBottom/>
                <wp:docPr id="8" name="docshapegroup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046345" cy="108585"/>
                          <a:chOff x="936" y="259"/>
                          <a:chExt cx="7947" cy="171"/>
                        </a:xfrm>
                      </wpg:grpSpPr>
                      <pic:pic xmlns:pic="http://schemas.openxmlformats.org/drawingml/2006/picture">
                        <pic:nvPicPr>
                          <pic:cNvPr id="9" name="docshape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36" y="258"/>
                            <a:ext cx="7911" cy="17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0" name="docshape35"/>
                        <wps:cNvSpPr>
                          <a:spLocks/>
                        </wps:cNvSpPr>
                        <wps:spPr bwMode="auto">
                          <a:xfrm>
                            <a:off x="8860" y="373"/>
                            <a:ext cx="22" cy="22"/>
                          </a:xfrm>
                          <a:custGeom>
                            <a:avLst/>
                            <a:gdLst>
                              <a:gd name="T0" fmla="+- 0 8878 8861"/>
                              <a:gd name="T1" fmla="*/ T0 w 22"/>
                              <a:gd name="T2" fmla="+- 0 396 374"/>
                              <a:gd name="T3" fmla="*/ 396 h 22"/>
                              <a:gd name="T4" fmla="+- 0 8866 8861"/>
                              <a:gd name="T5" fmla="*/ T4 w 22"/>
                              <a:gd name="T6" fmla="+- 0 396 374"/>
                              <a:gd name="T7" fmla="*/ 396 h 22"/>
                              <a:gd name="T8" fmla="+- 0 8861 8861"/>
                              <a:gd name="T9" fmla="*/ T8 w 22"/>
                              <a:gd name="T10" fmla="+- 0 391 374"/>
                              <a:gd name="T11" fmla="*/ 391 h 22"/>
                              <a:gd name="T12" fmla="+- 0 8861 8861"/>
                              <a:gd name="T13" fmla="*/ T12 w 22"/>
                              <a:gd name="T14" fmla="+- 0 379 374"/>
                              <a:gd name="T15" fmla="*/ 379 h 22"/>
                              <a:gd name="T16" fmla="+- 0 8863 8861"/>
                              <a:gd name="T17" fmla="*/ T16 w 22"/>
                              <a:gd name="T18" fmla="+- 0 379 374"/>
                              <a:gd name="T19" fmla="*/ 379 h 22"/>
                              <a:gd name="T20" fmla="+- 0 8868 8861"/>
                              <a:gd name="T21" fmla="*/ T20 w 22"/>
                              <a:gd name="T22" fmla="+- 0 374 374"/>
                              <a:gd name="T23" fmla="*/ 374 h 22"/>
                              <a:gd name="T24" fmla="+- 0 8875 8861"/>
                              <a:gd name="T25" fmla="*/ T24 w 22"/>
                              <a:gd name="T26" fmla="+- 0 374 374"/>
                              <a:gd name="T27" fmla="*/ 374 h 22"/>
                              <a:gd name="T28" fmla="+- 0 8880 8861"/>
                              <a:gd name="T29" fmla="*/ T28 w 22"/>
                              <a:gd name="T30" fmla="+- 0 379 374"/>
                              <a:gd name="T31" fmla="*/ 379 h 22"/>
                              <a:gd name="T32" fmla="+- 0 8882 8861"/>
                              <a:gd name="T33" fmla="*/ T32 w 22"/>
                              <a:gd name="T34" fmla="+- 0 379 374"/>
                              <a:gd name="T35" fmla="*/ 379 h 22"/>
                              <a:gd name="T36" fmla="+- 0 8882 8861"/>
                              <a:gd name="T37" fmla="*/ T36 w 22"/>
                              <a:gd name="T38" fmla="+- 0 391 374"/>
                              <a:gd name="T39" fmla="*/ 391 h 22"/>
                              <a:gd name="T40" fmla="+- 0 8878 8861"/>
                              <a:gd name="T41" fmla="*/ T40 w 22"/>
                              <a:gd name="T42" fmla="+- 0 396 374"/>
                              <a:gd name="T43" fmla="*/ 396 h 2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</a:cxnLst>
                            <a:rect l="0" t="0" r="r" b="b"/>
                            <a:pathLst>
                              <a:path w="22" h="22">
                                <a:moveTo>
                                  <a:pt x="17" y="22"/>
                                </a:moveTo>
                                <a:lnTo>
                                  <a:pt x="5" y="22"/>
                                </a:lnTo>
                                <a:lnTo>
                                  <a:pt x="0" y="17"/>
                                </a:lnTo>
                                <a:lnTo>
                                  <a:pt x="0" y="5"/>
                                </a:lnTo>
                                <a:lnTo>
                                  <a:pt x="2" y="5"/>
                                </a:lnTo>
                                <a:lnTo>
                                  <a:pt x="7" y="0"/>
                                </a:lnTo>
                                <a:lnTo>
                                  <a:pt x="14" y="0"/>
                                </a:lnTo>
                                <a:lnTo>
                                  <a:pt x="19" y="5"/>
                                </a:lnTo>
                                <a:lnTo>
                                  <a:pt x="21" y="5"/>
                                </a:lnTo>
                                <a:lnTo>
                                  <a:pt x="21" y="17"/>
                                </a:lnTo>
                                <a:lnTo>
                                  <a:pt x="17" y="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64646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5C6E5B3" id="docshapegroup33" o:spid="_x0000_s1026" style="position:absolute;margin-left:46.8pt;margin-top:12.95pt;width:397.35pt;height:8.55pt;z-index:-15728128;mso-wrap-distance-left:0;mso-wrap-distance-right:0;mso-position-horizontal-relative:page" coordorigin="936,259" coordsize="7947,17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">
                <v:shape id="docshape34" o:spid="_x0000_s1027" type="#_x0000_t75" style="position:absolute;left:936;top:258;width:7911;height:1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">
                  <v:imagedata r:id="rId32" o:title=""/>
                </v:shape>
                <v:shape id="docshape35" o:spid="_x0000_s1028" style="position:absolute;left:8860;top:373;width:22;height:22;visibility:visible;mso-wrap-style:square;v-text-anchor:top" coordsize="22,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" path="m17,22l5,22,,17,,5r2,l7,r7,l19,5r2,l21,17r-4,5xe" fillcolor="#646466" stroked="f">
                  <v:path arrowok="t" o:connecttype="custom" o:connectlocs="17,396;5,396;0,391;0,379;2,379;7,374;14,374;19,379;21,379;21,391;17,396" o:connectangles="0,0,0,0,0,0,0,0,0,0,0"/>
                </v:shape>
                <w10:wrap type="topAndBottom" anchorx="page"/>
              </v:group>
            </w:pict>
          </mc:Fallback>
        </mc:AlternateContent>
      </w:r>
    </w:p>
    <w:p w14:paraId="4300A0DA" w14:textId="77777777" w:rsidR="00934E04" w:rsidRDefault="00934E04">
      <w:pPr>
        <w:pStyle w:val="BodyText"/>
        <w:spacing w:before="5"/>
        <w:rPr>
          <w:sz w:val="26"/>
        </w:rPr>
      </w:pPr>
    </w:p>
    <w:tbl>
      <w:tblPr>
        <w:tblW w:w="0" w:type="auto"/>
        <w:tblInd w:w="1992" w:type="dxa"/>
        <w:tblBorders>
          <w:top w:val="single" w:sz="12" w:space="0" w:color="231F1F"/>
          <w:left w:val="single" w:sz="12" w:space="0" w:color="231F1F"/>
          <w:bottom w:val="single" w:sz="12" w:space="0" w:color="231F1F"/>
          <w:right w:val="single" w:sz="12" w:space="0" w:color="231F1F"/>
          <w:insideH w:val="single" w:sz="12" w:space="0" w:color="231F1F"/>
          <w:insideV w:val="single" w:sz="12" w:space="0" w:color="231F1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41"/>
        <w:gridCol w:w="1566"/>
        <w:gridCol w:w="1565"/>
      </w:tblGrid>
      <w:tr w:rsidR="00934E04" w14:paraId="25C62FD2" w14:textId="77777777">
        <w:trPr>
          <w:trHeight w:val="292"/>
        </w:trPr>
        <w:tc>
          <w:tcPr>
            <w:tcW w:w="3041" w:type="dxa"/>
            <w:tcBorders>
              <w:top w:val="nil"/>
              <w:left w:val="nil"/>
            </w:tcBorders>
          </w:tcPr>
          <w:p w14:paraId="0A27A629" w14:textId="77777777" w:rsidR="00934E04" w:rsidRDefault="00934E0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566" w:type="dxa"/>
          </w:tcPr>
          <w:p w14:paraId="2E1E3A01" w14:textId="77777777" w:rsidR="00934E04" w:rsidRDefault="00A35248">
            <w:pPr>
              <w:pStyle w:val="TableParagraph"/>
              <w:spacing w:before="24"/>
              <w:ind w:left="564" w:right="593"/>
              <w:jc w:val="center"/>
              <w:rPr>
                <w:sz w:val="18"/>
              </w:rPr>
            </w:pPr>
            <w:r>
              <w:rPr>
                <w:color w:val="646466"/>
                <w:spacing w:val="-5"/>
                <w:sz w:val="18"/>
              </w:rPr>
              <w:t>FOR</w:t>
            </w:r>
          </w:p>
        </w:tc>
        <w:tc>
          <w:tcPr>
            <w:tcW w:w="1565" w:type="dxa"/>
          </w:tcPr>
          <w:p w14:paraId="58A3FA4D" w14:textId="77777777" w:rsidR="00934E04" w:rsidRDefault="00A35248">
            <w:pPr>
              <w:pStyle w:val="TableParagraph"/>
              <w:spacing w:before="24"/>
              <w:ind w:left="377"/>
              <w:rPr>
                <w:sz w:val="18"/>
              </w:rPr>
            </w:pPr>
            <w:r>
              <w:rPr>
                <w:color w:val="646466"/>
                <w:spacing w:val="-2"/>
                <w:sz w:val="18"/>
              </w:rPr>
              <w:t>AGAINST</w:t>
            </w:r>
          </w:p>
        </w:tc>
      </w:tr>
      <w:tr w:rsidR="00934E04" w14:paraId="46899FFE" w14:textId="77777777">
        <w:trPr>
          <w:trHeight w:val="270"/>
        </w:trPr>
        <w:tc>
          <w:tcPr>
            <w:tcW w:w="3041" w:type="dxa"/>
          </w:tcPr>
          <w:p w14:paraId="3F254895" w14:textId="71C5339A" w:rsidR="00934E04" w:rsidRDefault="00A35248">
            <w:pPr>
              <w:pStyle w:val="TableParagraph"/>
              <w:spacing w:before="16"/>
              <w:ind w:left="102"/>
              <w:rPr>
                <w:sz w:val="18"/>
              </w:rPr>
            </w:pPr>
            <w:r>
              <w:rPr>
                <w:color w:val="646466"/>
                <w:sz w:val="18"/>
              </w:rPr>
              <w:t>ORDINARY</w:t>
            </w:r>
            <w:r>
              <w:rPr>
                <w:color w:val="646466"/>
                <w:spacing w:val="-4"/>
                <w:sz w:val="18"/>
              </w:rPr>
              <w:t xml:space="preserve"> </w:t>
            </w:r>
            <w:r>
              <w:rPr>
                <w:color w:val="646466"/>
                <w:sz w:val="18"/>
              </w:rPr>
              <w:t>RESOLUTION</w:t>
            </w:r>
            <w:r>
              <w:rPr>
                <w:color w:val="646466"/>
                <w:spacing w:val="-4"/>
                <w:sz w:val="18"/>
              </w:rPr>
              <w:t xml:space="preserve"> </w:t>
            </w:r>
            <w:r>
              <w:rPr>
                <w:color w:val="646466"/>
                <w:spacing w:val="-10"/>
                <w:sz w:val="18"/>
              </w:rPr>
              <w:t>1</w:t>
            </w:r>
          </w:p>
        </w:tc>
        <w:tc>
          <w:tcPr>
            <w:tcW w:w="1566" w:type="dxa"/>
          </w:tcPr>
          <w:p w14:paraId="145E45F0" w14:textId="77777777" w:rsidR="00934E04" w:rsidRDefault="00934E0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565" w:type="dxa"/>
          </w:tcPr>
          <w:p w14:paraId="7FADB870" w14:textId="77777777" w:rsidR="00934E04" w:rsidRDefault="00934E04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934E04" w14:paraId="38AE9C9D" w14:textId="77777777">
        <w:trPr>
          <w:trHeight w:val="312"/>
        </w:trPr>
        <w:tc>
          <w:tcPr>
            <w:tcW w:w="3041" w:type="dxa"/>
          </w:tcPr>
          <w:p w14:paraId="28CB9E21" w14:textId="14D26D87" w:rsidR="00934E04" w:rsidRDefault="00A35248">
            <w:pPr>
              <w:pStyle w:val="TableParagraph"/>
              <w:spacing w:before="57"/>
              <w:ind w:left="102"/>
              <w:rPr>
                <w:sz w:val="18"/>
              </w:rPr>
            </w:pPr>
            <w:r>
              <w:rPr>
                <w:color w:val="646466"/>
                <w:sz w:val="18"/>
              </w:rPr>
              <w:t>ORDINARY</w:t>
            </w:r>
            <w:r>
              <w:rPr>
                <w:color w:val="646466"/>
                <w:spacing w:val="-3"/>
                <w:sz w:val="18"/>
              </w:rPr>
              <w:t xml:space="preserve"> </w:t>
            </w:r>
            <w:r>
              <w:rPr>
                <w:color w:val="646466"/>
                <w:sz w:val="18"/>
              </w:rPr>
              <w:t>RESOLUTION</w:t>
            </w:r>
            <w:r>
              <w:rPr>
                <w:color w:val="646466"/>
                <w:spacing w:val="-3"/>
                <w:sz w:val="18"/>
              </w:rPr>
              <w:t xml:space="preserve"> </w:t>
            </w:r>
            <w:r w:rsidR="00480210">
              <w:rPr>
                <w:color w:val="646466"/>
                <w:sz w:val="18"/>
              </w:rPr>
              <w:t>2</w:t>
            </w:r>
            <w:r>
              <w:rPr>
                <w:color w:val="646466"/>
                <w:spacing w:val="-3"/>
                <w:sz w:val="18"/>
              </w:rPr>
              <w:t xml:space="preserve"> </w:t>
            </w:r>
            <w:r>
              <w:rPr>
                <w:color w:val="646466"/>
                <w:spacing w:val="-5"/>
                <w:sz w:val="18"/>
              </w:rPr>
              <w:t>(a)</w:t>
            </w:r>
          </w:p>
        </w:tc>
        <w:tc>
          <w:tcPr>
            <w:tcW w:w="1566" w:type="dxa"/>
          </w:tcPr>
          <w:p w14:paraId="267E1D13" w14:textId="77777777" w:rsidR="00934E04" w:rsidRDefault="00934E0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565" w:type="dxa"/>
          </w:tcPr>
          <w:p w14:paraId="4F2E2783" w14:textId="77777777" w:rsidR="00934E04" w:rsidRDefault="00934E04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934E04" w14:paraId="1C523B2B" w14:textId="77777777">
        <w:trPr>
          <w:trHeight w:val="310"/>
        </w:trPr>
        <w:tc>
          <w:tcPr>
            <w:tcW w:w="3041" w:type="dxa"/>
          </w:tcPr>
          <w:p w14:paraId="1DBB0C94" w14:textId="62EA6AA8" w:rsidR="00934E04" w:rsidRDefault="00A35248">
            <w:pPr>
              <w:pStyle w:val="TableParagraph"/>
              <w:spacing w:before="53"/>
              <w:ind w:left="102"/>
              <w:rPr>
                <w:sz w:val="18"/>
              </w:rPr>
            </w:pPr>
            <w:r>
              <w:rPr>
                <w:color w:val="646466"/>
                <w:sz w:val="18"/>
              </w:rPr>
              <w:t>ORDINARY</w:t>
            </w:r>
            <w:r>
              <w:rPr>
                <w:color w:val="646466"/>
                <w:spacing w:val="-3"/>
                <w:sz w:val="18"/>
              </w:rPr>
              <w:t xml:space="preserve"> </w:t>
            </w:r>
            <w:r>
              <w:rPr>
                <w:color w:val="646466"/>
                <w:sz w:val="18"/>
              </w:rPr>
              <w:t>RESOLUTION</w:t>
            </w:r>
            <w:r>
              <w:rPr>
                <w:color w:val="646466"/>
                <w:spacing w:val="-3"/>
                <w:sz w:val="18"/>
              </w:rPr>
              <w:t xml:space="preserve"> </w:t>
            </w:r>
            <w:r w:rsidR="00480210">
              <w:rPr>
                <w:color w:val="646466"/>
                <w:sz w:val="18"/>
              </w:rPr>
              <w:t>2</w:t>
            </w:r>
            <w:r>
              <w:rPr>
                <w:color w:val="646466"/>
                <w:spacing w:val="-3"/>
                <w:sz w:val="18"/>
              </w:rPr>
              <w:t xml:space="preserve"> </w:t>
            </w:r>
            <w:r>
              <w:rPr>
                <w:color w:val="646466"/>
                <w:spacing w:val="-5"/>
                <w:sz w:val="18"/>
              </w:rPr>
              <w:t>(b)</w:t>
            </w:r>
          </w:p>
        </w:tc>
        <w:tc>
          <w:tcPr>
            <w:tcW w:w="1566" w:type="dxa"/>
          </w:tcPr>
          <w:p w14:paraId="2BDE3F91" w14:textId="77777777" w:rsidR="00934E04" w:rsidRDefault="00934E0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565" w:type="dxa"/>
          </w:tcPr>
          <w:p w14:paraId="08396131" w14:textId="77777777" w:rsidR="00934E04" w:rsidRDefault="00934E04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296AB9" w14:paraId="0FF48F20" w14:textId="77777777">
        <w:trPr>
          <w:trHeight w:val="310"/>
        </w:trPr>
        <w:tc>
          <w:tcPr>
            <w:tcW w:w="3041" w:type="dxa"/>
          </w:tcPr>
          <w:p w14:paraId="3D28C908" w14:textId="11A57EDB" w:rsidR="00296AB9" w:rsidRDefault="00296AB9">
            <w:pPr>
              <w:pStyle w:val="TableParagraph"/>
              <w:spacing w:before="53"/>
              <w:ind w:left="102"/>
              <w:rPr>
                <w:color w:val="646466"/>
                <w:sz w:val="18"/>
              </w:rPr>
            </w:pPr>
            <w:r>
              <w:rPr>
                <w:color w:val="646466"/>
                <w:sz w:val="18"/>
              </w:rPr>
              <w:t>ORDINARY</w:t>
            </w:r>
            <w:r>
              <w:rPr>
                <w:color w:val="646466"/>
                <w:spacing w:val="-3"/>
                <w:sz w:val="18"/>
              </w:rPr>
              <w:t xml:space="preserve"> </w:t>
            </w:r>
            <w:r>
              <w:rPr>
                <w:color w:val="646466"/>
                <w:sz w:val="18"/>
              </w:rPr>
              <w:t>RESOLUTION</w:t>
            </w:r>
            <w:r>
              <w:rPr>
                <w:color w:val="646466"/>
                <w:spacing w:val="-3"/>
                <w:sz w:val="18"/>
              </w:rPr>
              <w:t xml:space="preserve"> </w:t>
            </w:r>
            <w:r w:rsidR="00480210">
              <w:rPr>
                <w:color w:val="646466"/>
                <w:sz w:val="18"/>
              </w:rPr>
              <w:t>2</w:t>
            </w:r>
            <w:r>
              <w:rPr>
                <w:color w:val="646466"/>
                <w:spacing w:val="-3"/>
                <w:sz w:val="18"/>
              </w:rPr>
              <w:t xml:space="preserve"> </w:t>
            </w:r>
            <w:r>
              <w:rPr>
                <w:color w:val="646466"/>
                <w:spacing w:val="-5"/>
                <w:sz w:val="18"/>
              </w:rPr>
              <w:t>(c)</w:t>
            </w:r>
          </w:p>
        </w:tc>
        <w:tc>
          <w:tcPr>
            <w:tcW w:w="1566" w:type="dxa"/>
          </w:tcPr>
          <w:p w14:paraId="60B5144B" w14:textId="77777777" w:rsidR="00296AB9" w:rsidRDefault="00296AB9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565" w:type="dxa"/>
          </w:tcPr>
          <w:p w14:paraId="1DD859AA" w14:textId="77777777" w:rsidR="00296AB9" w:rsidRDefault="00296AB9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934E04" w14:paraId="2702A817" w14:textId="77777777">
        <w:trPr>
          <w:trHeight w:val="311"/>
        </w:trPr>
        <w:tc>
          <w:tcPr>
            <w:tcW w:w="3041" w:type="dxa"/>
          </w:tcPr>
          <w:p w14:paraId="19B49419" w14:textId="63626DD1" w:rsidR="00934E04" w:rsidRDefault="00A35248">
            <w:pPr>
              <w:pStyle w:val="TableParagraph"/>
              <w:spacing w:before="53"/>
              <w:ind w:left="102"/>
              <w:rPr>
                <w:sz w:val="18"/>
              </w:rPr>
            </w:pPr>
            <w:r>
              <w:rPr>
                <w:color w:val="646466"/>
                <w:sz w:val="18"/>
              </w:rPr>
              <w:t>ORDINARY</w:t>
            </w:r>
            <w:r>
              <w:rPr>
                <w:color w:val="646466"/>
                <w:spacing w:val="-3"/>
                <w:sz w:val="18"/>
              </w:rPr>
              <w:t xml:space="preserve"> </w:t>
            </w:r>
            <w:r>
              <w:rPr>
                <w:color w:val="646466"/>
                <w:sz w:val="18"/>
              </w:rPr>
              <w:t>RESOLUTION</w:t>
            </w:r>
            <w:r>
              <w:rPr>
                <w:color w:val="646466"/>
                <w:spacing w:val="-3"/>
                <w:sz w:val="18"/>
              </w:rPr>
              <w:t xml:space="preserve"> </w:t>
            </w:r>
            <w:r w:rsidR="00480210">
              <w:rPr>
                <w:color w:val="646466"/>
                <w:sz w:val="18"/>
              </w:rPr>
              <w:t>3</w:t>
            </w:r>
            <w:r>
              <w:rPr>
                <w:color w:val="646466"/>
                <w:spacing w:val="-3"/>
                <w:sz w:val="18"/>
              </w:rPr>
              <w:t xml:space="preserve"> </w:t>
            </w:r>
            <w:r>
              <w:rPr>
                <w:color w:val="646466"/>
                <w:spacing w:val="-5"/>
                <w:sz w:val="18"/>
              </w:rPr>
              <w:t>(a)</w:t>
            </w:r>
          </w:p>
        </w:tc>
        <w:tc>
          <w:tcPr>
            <w:tcW w:w="1566" w:type="dxa"/>
          </w:tcPr>
          <w:p w14:paraId="3FA254C1" w14:textId="77777777" w:rsidR="00934E04" w:rsidRDefault="00934E0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565" w:type="dxa"/>
          </w:tcPr>
          <w:p w14:paraId="519A4981" w14:textId="77777777" w:rsidR="00934E04" w:rsidRDefault="00934E04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934E04" w14:paraId="3CF40A75" w14:textId="77777777">
        <w:trPr>
          <w:trHeight w:val="352"/>
        </w:trPr>
        <w:tc>
          <w:tcPr>
            <w:tcW w:w="3041" w:type="dxa"/>
          </w:tcPr>
          <w:p w14:paraId="2BF7461C" w14:textId="49A14F0B" w:rsidR="00934E04" w:rsidRDefault="00A35248">
            <w:pPr>
              <w:pStyle w:val="TableParagraph"/>
              <w:spacing w:before="52"/>
              <w:ind w:left="102"/>
              <w:rPr>
                <w:sz w:val="18"/>
              </w:rPr>
            </w:pPr>
            <w:r>
              <w:rPr>
                <w:color w:val="646466"/>
                <w:sz w:val="18"/>
              </w:rPr>
              <w:t>ORDINARY</w:t>
            </w:r>
            <w:r>
              <w:rPr>
                <w:color w:val="646466"/>
                <w:spacing w:val="-3"/>
                <w:sz w:val="18"/>
              </w:rPr>
              <w:t xml:space="preserve"> </w:t>
            </w:r>
            <w:r>
              <w:rPr>
                <w:color w:val="646466"/>
                <w:sz w:val="18"/>
              </w:rPr>
              <w:t>RESOLUTION</w:t>
            </w:r>
            <w:r>
              <w:rPr>
                <w:color w:val="646466"/>
                <w:spacing w:val="-3"/>
                <w:sz w:val="18"/>
              </w:rPr>
              <w:t xml:space="preserve"> </w:t>
            </w:r>
            <w:r w:rsidR="00480210">
              <w:rPr>
                <w:color w:val="646466"/>
                <w:sz w:val="18"/>
              </w:rPr>
              <w:t>3</w:t>
            </w:r>
            <w:r>
              <w:rPr>
                <w:color w:val="646466"/>
                <w:spacing w:val="-3"/>
                <w:sz w:val="18"/>
              </w:rPr>
              <w:t xml:space="preserve"> </w:t>
            </w:r>
            <w:r>
              <w:rPr>
                <w:color w:val="646466"/>
                <w:spacing w:val="-5"/>
                <w:sz w:val="18"/>
              </w:rPr>
              <w:t>(b)</w:t>
            </w:r>
          </w:p>
        </w:tc>
        <w:tc>
          <w:tcPr>
            <w:tcW w:w="1566" w:type="dxa"/>
          </w:tcPr>
          <w:p w14:paraId="48496C26" w14:textId="77777777" w:rsidR="00934E04" w:rsidRDefault="00934E0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565" w:type="dxa"/>
          </w:tcPr>
          <w:p w14:paraId="43C6CEB0" w14:textId="77777777" w:rsidR="00934E04" w:rsidRDefault="00934E04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934E04" w14:paraId="43B845C8" w14:textId="77777777">
        <w:trPr>
          <w:trHeight w:val="272"/>
        </w:trPr>
        <w:tc>
          <w:tcPr>
            <w:tcW w:w="3041" w:type="dxa"/>
          </w:tcPr>
          <w:p w14:paraId="79420025" w14:textId="4F1BD446" w:rsidR="00934E04" w:rsidRDefault="00A35248">
            <w:pPr>
              <w:pStyle w:val="TableParagraph"/>
              <w:spacing w:before="8"/>
              <w:ind w:left="102"/>
              <w:rPr>
                <w:sz w:val="18"/>
              </w:rPr>
            </w:pPr>
            <w:r>
              <w:rPr>
                <w:color w:val="646466"/>
                <w:sz w:val="18"/>
              </w:rPr>
              <w:t>ORDINARY</w:t>
            </w:r>
            <w:r>
              <w:rPr>
                <w:color w:val="646466"/>
                <w:spacing w:val="-4"/>
                <w:sz w:val="18"/>
              </w:rPr>
              <w:t xml:space="preserve"> </w:t>
            </w:r>
            <w:r>
              <w:rPr>
                <w:color w:val="646466"/>
                <w:sz w:val="18"/>
              </w:rPr>
              <w:t>RESOLUTION</w:t>
            </w:r>
            <w:r>
              <w:rPr>
                <w:color w:val="646466"/>
                <w:spacing w:val="-4"/>
                <w:sz w:val="18"/>
              </w:rPr>
              <w:t xml:space="preserve"> </w:t>
            </w:r>
            <w:r w:rsidR="00E94B4D">
              <w:rPr>
                <w:color w:val="646466"/>
                <w:spacing w:val="-10"/>
                <w:sz w:val="18"/>
              </w:rPr>
              <w:t>5</w:t>
            </w:r>
          </w:p>
        </w:tc>
        <w:tc>
          <w:tcPr>
            <w:tcW w:w="1566" w:type="dxa"/>
          </w:tcPr>
          <w:p w14:paraId="740C7CE1" w14:textId="77777777" w:rsidR="00934E04" w:rsidRDefault="00934E0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565" w:type="dxa"/>
          </w:tcPr>
          <w:p w14:paraId="1E1FC43E" w14:textId="77777777" w:rsidR="00934E04" w:rsidRDefault="00934E04">
            <w:pPr>
              <w:pStyle w:val="TableParagraph"/>
              <w:rPr>
                <w:rFonts w:ascii="Times New Roman"/>
                <w:sz w:val="16"/>
              </w:rPr>
            </w:pPr>
          </w:p>
        </w:tc>
      </w:tr>
    </w:tbl>
    <w:p w14:paraId="0F59D988" w14:textId="42AE4064" w:rsidR="00934E04" w:rsidRDefault="00934E04">
      <w:pPr>
        <w:pStyle w:val="BodyText"/>
        <w:spacing w:before="4"/>
        <w:rPr>
          <w:sz w:val="27"/>
        </w:rPr>
      </w:pPr>
    </w:p>
    <w:p w14:paraId="04FB0203" w14:textId="04112CCD" w:rsidR="00934E04" w:rsidRDefault="00A35248">
      <w:pPr>
        <w:pStyle w:val="BodyText"/>
        <w:tabs>
          <w:tab w:val="left" w:pos="1292"/>
          <w:tab w:val="left" w:pos="2235"/>
          <w:tab w:val="left" w:pos="6231"/>
        </w:tabs>
        <w:spacing w:before="101"/>
        <w:ind w:left="119"/>
      </w:pPr>
      <w:r>
        <w:rPr>
          <w:color w:val="646466"/>
        </w:rPr>
        <w:t>Signed</w:t>
      </w:r>
      <w:r>
        <w:rPr>
          <w:color w:val="646466"/>
          <w:spacing w:val="-6"/>
        </w:rPr>
        <w:t xml:space="preserve"> </w:t>
      </w:r>
      <w:r>
        <w:rPr>
          <w:color w:val="646466"/>
          <w:spacing w:val="-4"/>
        </w:rPr>
        <w:t>this</w:t>
      </w:r>
      <w:r>
        <w:rPr>
          <w:color w:val="646466"/>
        </w:rPr>
        <w:tab/>
      </w:r>
      <w:r>
        <w:rPr>
          <w:rFonts w:ascii="Times New Roman"/>
          <w:color w:val="646466"/>
          <w:u w:val="single" w:color="636365"/>
        </w:rPr>
        <w:tab/>
      </w:r>
      <w:r>
        <w:rPr>
          <w:color w:val="646466"/>
        </w:rPr>
        <w:t xml:space="preserve">day of </w:t>
      </w:r>
      <w:r>
        <w:rPr>
          <w:rFonts w:ascii="Times New Roman"/>
          <w:color w:val="646466"/>
          <w:u w:val="single" w:color="636365"/>
        </w:rPr>
        <w:tab/>
      </w:r>
      <w:r>
        <w:rPr>
          <w:color w:val="646466"/>
          <w:spacing w:val="-4"/>
        </w:rPr>
        <w:t>202</w:t>
      </w:r>
      <w:r w:rsidR="00480210">
        <w:rPr>
          <w:color w:val="646466"/>
          <w:spacing w:val="-4"/>
        </w:rPr>
        <w:t>6</w:t>
      </w:r>
    </w:p>
    <w:p w14:paraId="2C88EB22" w14:textId="77777777" w:rsidR="00934E04" w:rsidRDefault="00934E04">
      <w:pPr>
        <w:pStyle w:val="BodyText"/>
        <w:spacing w:before="8"/>
        <w:rPr>
          <w:sz w:val="26"/>
        </w:rPr>
      </w:pPr>
    </w:p>
    <w:p w14:paraId="1BB13A1D" w14:textId="545A4DCC" w:rsidR="00934E04" w:rsidRDefault="001D673E">
      <w:pPr>
        <w:pStyle w:val="BodyText"/>
        <w:tabs>
          <w:tab w:val="left" w:pos="1559"/>
        </w:tabs>
        <w:spacing w:before="100" w:line="218" w:lineRule="exact"/>
        <w:ind w:left="119"/>
      </w:pPr>
      <w:r>
        <w:rPr>
          <w:noProof/>
        </w:rPr>
        <mc:AlternateContent>
          <mc:Choice Requires="wps">
            <w:drawing>
              <wp:anchor distT="0" distB="0" distL="0" distR="0" simplePos="0" relativeHeight="487588864" behindDoc="1" locked="0" layoutInCell="1" allowOverlap="1" wp14:anchorId="66E2E973" wp14:editId="2AC14AAB">
                <wp:simplePos x="0" y="0"/>
                <wp:positionH relativeFrom="page">
                  <wp:posOffset>1497965</wp:posOffset>
                </wp:positionH>
                <wp:positionV relativeFrom="paragraph">
                  <wp:posOffset>207010</wp:posOffset>
                </wp:positionV>
                <wp:extent cx="2525395" cy="15240"/>
                <wp:effectExtent l="0" t="0" r="0" b="0"/>
                <wp:wrapTopAndBottom/>
                <wp:docPr id="7" name="docshape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25395" cy="15240"/>
                        </a:xfrm>
                        <a:prstGeom prst="rect">
                          <a:avLst/>
                        </a:prstGeom>
                        <a:solidFill>
                          <a:srgbClr val="231F1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A2F7F03" id="docshape36" o:spid="_x0000_s1026" style="position:absolute;margin-left:117.95pt;margin-top:16.3pt;width:198.85pt;height:1.2pt;z-index:-157276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" fillcolor="#231f1f" stroked="f">
                <w10:wrap type="topAndBottom" anchorx="page"/>
              </v:rect>
            </w:pict>
          </mc:Fallback>
        </mc:AlternateContent>
      </w:r>
      <w:r w:rsidR="00A35248">
        <w:rPr>
          <w:color w:val="646466"/>
          <w:spacing w:val="-2"/>
        </w:rPr>
        <w:t>Sign:</w:t>
      </w:r>
      <w:r w:rsidR="00A35248">
        <w:rPr>
          <w:color w:val="646466"/>
        </w:rPr>
        <w:tab/>
      </w:r>
      <w:r w:rsidR="00A35248">
        <w:rPr>
          <w:color w:val="646466"/>
          <w:spacing w:val="-10"/>
        </w:rPr>
        <w:t>:</w:t>
      </w:r>
    </w:p>
    <w:p w14:paraId="790F3E4D" w14:textId="77777777" w:rsidR="00934E04" w:rsidRDefault="00A35248">
      <w:pPr>
        <w:pStyle w:val="BodyText"/>
        <w:spacing w:line="186" w:lineRule="exact"/>
        <w:ind w:left="2279"/>
      </w:pPr>
      <w:r>
        <w:rPr>
          <w:color w:val="646466"/>
        </w:rPr>
        <w:t>Name</w:t>
      </w:r>
      <w:r>
        <w:rPr>
          <w:color w:val="646466"/>
          <w:spacing w:val="-2"/>
        </w:rPr>
        <w:t xml:space="preserve"> </w:t>
      </w:r>
      <w:r>
        <w:rPr>
          <w:color w:val="646466"/>
        </w:rPr>
        <w:t>of</w:t>
      </w:r>
      <w:r>
        <w:rPr>
          <w:color w:val="646466"/>
          <w:spacing w:val="-2"/>
        </w:rPr>
        <w:t xml:space="preserve"> Shareholder</w:t>
      </w:r>
    </w:p>
    <w:p w14:paraId="58D61305" w14:textId="77777777" w:rsidR="00934E04" w:rsidRDefault="00934E04">
      <w:pPr>
        <w:pStyle w:val="BodyText"/>
        <w:spacing w:before="8"/>
        <w:rPr>
          <w:sz w:val="26"/>
        </w:rPr>
      </w:pPr>
    </w:p>
    <w:p w14:paraId="27A49B2F" w14:textId="347BABD6" w:rsidR="00934E04" w:rsidRDefault="001D673E">
      <w:pPr>
        <w:pStyle w:val="BodyText"/>
        <w:tabs>
          <w:tab w:val="left" w:pos="1559"/>
        </w:tabs>
        <w:spacing w:before="100" w:line="218" w:lineRule="exact"/>
        <w:ind w:left="119"/>
      </w:pPr>
      <w:r>
        <w:rPr>
          <w:noProof/>
        </w:rPr>
        <mc:AlternateContent>
          <mc:Choice Requires="wps">
            <w:drawing>
              <wp:anchor distT="0" distB="0" distL="0" distR="0" simplePos="0" relativeHeight="487589376" behindDoc="1" locked="0" layoutInCell="1" allowOverlap="1" wp14:anchorId="2A22BF57" wp14:editId="545AA513">
                <wp:simplePos x="0" y="0"/>
                <wp:positionH relativeFrom="page">
                  <wp:posOffset>1497965</wp:posOffset>
                </wp:positionH>
                <wp:positionV relativeFrom="paragraph">
                  <wp:posOffset>217170</wp:posOffset>
                </wp:positionV>
                <wp:extent cx="2525395" cy="13970"/>
                <wp:effectExtent l="0" t="0" r="0" b="0"/>
                <wp:wrapTopAndBottom/>
                <wp:docPr id="6" name="docshape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25395" cy="13970"/>
                        </a:xfrm>
                        <a:prstGeom prst="rect">
                          <a:avLst/>
                        </a:prstGeom>
                        <a:solidFill>
                          <a:srgbClr val="231F1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8B9474B" id="docshape37" o:spid="_x0000_s1026" style="position:absolute;margin-left:117.95pt;margin-top:17.1pt;width:198.85pt;height:1.1pt;z-index:-157271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" fillcolor="#231f1f" stroked="f">
                <w10:wrap type="topAndBottom" anchorx="page"/>
              </v:rect>
            </w:pict>
          </mc:Fallback>
        </mc:AlternateContent>
      </w:r>
      <w:r w:rsidR="00A35248">
        <w:rPr>
          <w:color w:val="646466"/>
          <w:spacing w:val="-2"/>
        </w:rPr>
        <w:t>Sign:</w:t>
      </w:r>
      <w:r w:rsidR="00A35248">
        <w:rPr>
          <w:color w:val="646466"/>
        </w:rPr>
        <w:tab/>
      </w:r>
      <w:r w:rsidR="00A35248">
        <w:rPr>
          <w:color w:val="646466"/>
          <w:spacing w:val="-10"/>
        </w:rPr>
        <w:t>:</w:t>
      </w:r>
    </w:p>
    <w:p w14:paraId="70E210EB" w14:textId="77777777" w:rsidR="00934E04" w:rsidRDefault="00A35248">
      <w:pPr>
        <w:pStyle w:val="BodyText"/>
        <w:spacing w:line="172" w:lineRule="exact"/>
        <w:ind w:left="2279"/>
      </w:pPr>
      <w:r>
        <w:rPr>
          <w:color w:val="646466"/>
        </w:rPr>
        <w:t>Name</w:t>
      </w:r>
      <w:r>
        <w:rPr>
          <w:color w:val="646466"/>
          <w:spacing w:val="-2"/>
        </w:rPr>
        <w:t xml:space="preserve"> </w:t>
      </w:r>
      <w:r>
        <w:rPr>
          <w:color w:val="646466"/>
        </w:rPr>
        <w:t>of</w:t>
      </w:r>
      <w:r>
        <w:rPr>
          <w:color w:val="646466"/>
          <w:spacing w:val="-2"/>
        </w:rPr>
        <w:t xml:space="preserve"> Shareholder</w:t>
      </w:r>
    </w:p>
    <w:p w14:paraId="2BB00614" w14:textId="77777777" w:rsidR="00934E04" w:rsidRDefault="00934E04">
      <w:pPr>
        <w:pStyle w:val="BodyText"/>
        <w:spacing w:before="5"/>
        <w:rPr>
          <w:sz w:val="22"/>
        </w:rPr>
      </w:pPr>
    </w:p>
    <w:p w14:paraId="1AE5E6BD" w14:textId="08BF4E57" w:rsidR="00934E04" w:rsidRDefault="001D673E">
      <w:pPr>
        <w:spacing w:before="101" w:line="194" w:lineRule="exact"/>
        <w:ind w:left="119"/>
        <w:rPr>
          <w:b/>
          <w:sz w:val="1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1712" behindDoc="0" locked="0" layoutInCell="1" allowOverlap="1" wp14:anchorId="121328ED" wp14:editId="275BD321">
                <wp:simplePos x="0" y="0"/>
                <wp:positionH relativeFrom="page">
                  <wp:posOffset>455930</wp:posOffset>
                </wp:positionH>
                <wp:positionV relativeFrom="paragraph">
                  <wp:posOffset>52070</wp:posOffset>
                </wp:positionV>
                <wp:extent cx="6859270" cy="13970"/>
                <wp:effectExtent l="0" t="0" r="0" b="0"/>
                <wp:wrapNone/>
                <wp:docPr id="4" name="docshape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59270" cy="13970"/>
                        </a:xfrm>
                        <a:prstGeom prst="rect">
                          <a:avLst/>
                        </a:prstGeom>
                        <a:solidFill>
                          <a:srgbClr val="231F1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B77C3C4" id="docshape38" o:spid="_x0000_s1026" style="position:absolute;margin-left:35.9pt;margin-top:4.1pt;width:540.1pt;height:1.1pt;z-index:157317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" fillcolor="#231f1f" stroked="f">
                <w10:wrap anchorx="page"/>
              </v:rect>
            </w:pict>
          </mc:Fallback>
        </mc:AlternateContent>
      </w:r>
      <w:r w:rsidR="00A35248">
        <w:rPr>
          <w:b/>
          <w:color w:val="646466"/>
          <w:spacing w:val="-2"/>
          <w:sz w:val="16"/>
        </w:rPr>
        <w:t>NOTES:</w:t>
      </w:r>
    </w:p>
    <w:p w14:paraId="05015F4F" w14:textId="4D2AD5B2" w:rsidR="00934E04" w:rsidRPr="00E76C91" w:rsidRDefault="00A35248" w:rsidP="00E76C91">
      <w:pPr>
        <w:pStyle w:val="ListParagraph"/>
        <w:numPr>
          <w:ilvl w:val="0"/>
          <w:numId w:val="1"/>
        </w:numPr>
        <w:tabs>
          <w:tab w:val="left" w:pos="474"/>
          <w:tab w:val="left" w:pos="475"/>
        </w:tabs>
        <w:spacing w:before="1" w:line="235" w:lineRule="auto"/>
        <w:ind w:left="479"/>
        <w:rPr>
          <w:sz w:val="16"/>
        </w:rPr>
      </w:pPr>
      <w:r w:rsidRPr="00E76C91">
        <w:rPr>
          <w:color w:val="646466"/>
          <w:sz w:val="16"/>
        </w:rPr>
        <w:t>When</w:t>
      </w:r>
      <w:r w:rsidRPr="00E76C91">
        <w:rPr>
          <w:color w:val="646466"/>
          <w:spacing w:val="-7"/>
          <w:sz w:val="16"/>
        </w:rPr>
        <w:t xml:space="preserve"> </w:t>
      </w:r>
      <w:r w:rsidRPr="00E76C91">
        <w:rPr>
          <w:color w:val="646466"/>
          <w:sz w:val="16"/>
        </w:rPr>
        <w:t>completed,</w:t>
      </w:r>
      <w:r w:rsidRPr="00E76C91">
        <w:rPr>
          <w:color w:val="646466"/>
          <w:spacing w:val="-5"/>
          <w:sz w:val="16"/>
        </w:rPr>
        <w:t xml:space="preserve"> </w:t>
      </w:r>
      <w:r w:rsidRPr="00E76C91">
        <w:rPr>
          <w:color w:val="646466"/>
          <w:sz w:val="16"/>
        </w:rPr>
        <w:t>this</w:t>
      </w:r>
      <w:r w:rsidRPr="00E76C91">
        <w:rPr>
          <w:color w:val="646466"/>
          <w:spacing w:val="-3"/>
          <w:sz w:val="16"/>
        </w:rPr>
        <w:t xml:space="preserve"> </w:t>
      </w:r>
      <w:r w:rsidRPr="00E76C91">
        <w:rPr>
          <w:color w:val="646466"/>
          <w:sz w:val="16"/>
        </w:rPr>
        <w:t>Form</w:t>
      </w:r>
      <w:r w:rsidRPr="00E76C91">
        <w:rPr>
          <w:color w:val="646466"/>
          <w:spacing w:val="-5"/>
          <w:sz w:val="16"/>
        </w:rPr>
        <w:t xml:space="preserve"> </w:t>
      </w:r>
      <w:r w:rsidRPr="00E76C91">
        <w:rPr>
          <w:color w:val="646466"/>
          <w:sz w:val="16"/>
        </w:rPr>
        <w:t>of</w:t>
      </w:r>
      <w:r w:rsidRPr="00E76C91">
        <w:rPr>
          <w:color w:val="646466"/>
          <w:spacing w:val="-4"/>
          <w:sz w:val="16"/>
        </w:rPr>
        <w:t xml:space="preserve"> </w:t>
      </w:r>
      <w:r w:rsidRPr="00E76C91">
        <w:rPr>
          <w:color w:val="646466"/>
          <w:sz w:val="16"/>
        </w:rPr>
        <w:t>Proxy</w:t>
      </w:r>
      <w:r w:rsidRPr="00E76C91">
        <w:rPr>
          <w:color w:val="646466"/>
          <w:spacing w:val="-5"/>
          <w:sz w:val="16"/>
        </w:rPr>
        <w:t xml:space="preserve"> </w:t>
      </w:r>
      <w:r w:rsidRPr="00E76C91">
        <w:rPr>
          <w:color w:val="646466"/>
          <w:sz w:val="16"/>
        </w:rPr>
        <w:t>must</w:t>
      </w:r>
      <w:r w:rsidRPr="00E76C91">
        <w:rPr>
          <w:color w:val="646466"/>
          <w:spacing w:val="-4"/>
          <w:sz w:val="16"/>
        </w:rPr>
        <w:t xml:space="preserve"> </w:t>
      </w:r>
      <w:r w:rsidRPr="00E76C91">
        <w:rPr>
          <w:color w:val="646466"/>
          <w:sz w:val="16"/>
        </w:rPr>
        <w:t>be</w:t>
      </w:r>
      <w:r w:rsidRPr="00E76C91">
        <w:rPr>
          <w:color w:val="646466"/>
          <w:spacing w:val="-4"/>
          <w:sz w:val="16"/>
        </w:rPr>
        <w:t xml:space="preserve"> </w:t>
      </w:r>
      <w:r w:rsidRPr="00E76C91">
        <w:rPr>
          <w:color w:val="646466"/>
          <w:sz w:val="16"/>
        </w:rPr>
        <w:t>received</w:t>
      </w:r>
      <w:r w:rsidRPr="00E76C91">
        <w:rPr>
          <w:color w:val="646466"/>
          <w:spacing w:val="-5"/>
          <w:sz w:val="16"/>
        </w:rPr>
        <w:t xml:space="preserve"> </w:t>
      </w:r>
      <w:r w:rsidRPr="00E76C91">
        <w:rPr>
          <w:color w:val="646466"/>
          <w:sz w:val="16"/>
        </w:rPr>
        <w:t>by</w:t>
      </w:r>
      <w:r w:rsidRPr="00E76C91">
        <w:rPr>
          <w:color w:val="646466"/>
          <w:spacing w:val="-5"/>
          <w:sz w:val="16"/>
        </w:rPr>
        <w:t xml:space="preserve"> </w:t>
      </w:r>
      <w:r w:rsidRPr="00E76C91">
        <w:rPr>
          <w:color w:val="646466"/>
          <w:sz w:val="16"/>
        </w:rPr>
        <w:t>the</w:t>
      </w:r>
      <w:r w:rsidRPr="00E76C91">
        <w:rPr>
          <w:color w:val="646466"/>
          <w:spacing w:val="-4"/>
          <w:sz w:val="16"/>
        </w:rPr>
        <w:t xml:space="preserve"> </w:t>
      </w:r>
      <w:r w:rsidRPr="00E76C91">
        <w:rPr>
          <w:color w:val="646466"/>
          <w:sz w:val="16"/>
        </w:rPr>
        <w:t>Registrar</w:t>
      </w:r>
      <w:r w:rsidRPr="00E76C91">
        <w:rPr>
          <w:color w:val="646466"/>
          <w:spacing w:val="-4"/>
          <w:sz w:val="16"/>
        </w:rPr>
        <w:t xml:space="preserve"> </w:t>
      </w:r>
      <w:r w:rsidRPr="00E76C91">
        <w:rPr>
          <w:color w:val="646466"/>
          <w:sz w:val="16"/>
        </w:rPr>
        <w:t>of</w:t>
      </w:r>
      <w:r w:rsidRPr="00E76C91">
        <w:rPr>
          <w:color w:val="646466"/>
          <w:spacing w:val="-3"/>
          <w:sz w:val="16"/>
        </w:rPr>
        <w:t xml:space="preserve"> </w:t>
      </w:r>
      <w:r w:rsidRPr="00E76C91">
        <w:rPr>
          <w:color w:val="646466"/>
          <w:sz w:val="16"/>
        </w:rPr>
        <w:t>the</w:t>
      </w:r>
      <w:r w:rsidRPr="00E76C91">
        <w:rPr>
          <w:color w:val="646466"/>
          <w:spacing w:val="-5"/>
          <w:sz w:val="16"/>
        </w:rPr>
        <w:t xml:space="preserve"> </w:t>
      </w:r>
      <w:r w:rsidRPr="00E76C91">
        <w:rPr>
          <w:color w:val="646466"/>
          <w:sz w:val="16"/>
        </w:rPr>
        <w:t>Company,</w:t>
      </w:r>
      <w:r w:rsidRPr="00E76C91">
        <w:rPr>
          <w:color w:val="646466"/>
          <w:spacing w:val="-2"/>
          <w:sz w:val="16"/>
        </w:rPr>
        <w:t xml:space="preserve"> Jamaica</w:t>
      </w:r>
      <w:r w:rsidR="00E76C91" w:rsidRPr="00E76C91">
        <w:rPr>
          <w:color w:val="646466"/>
          <w:spacing w:val="-2"/>
          <w:sz w:val="16"/>
        </w:rPr>
        <w:t xml:space="preserve"> </w:t>
      </w:r>
      <w:r w:rsidRPr="00E76C91">
        <w:rPr>
          <w:color w:val="646466"/>
          <w:sz w:val="16"/>
        </w:rPr>
        <w:t>Central</w:t>
      </w:r>
      <w:r w:rsidRPr="00E76C91">
        <w:rPr>
          <w:color w:val="646466"/>
          <w:spacing w:val="-2"/>
          <w:sz w:val="16"/>
        </w:rPr>
        <w:t xml:space="preserve"> </w:t>
      </w:r>
      <w:r w:rsidRPr="00E76C91">
        <w:rPr>
          <w:color w:val="646466"/>
          <w:sz w:val="16"/>
        </w:rPr>
        <w:t>Securities</w:t>
      </w:r>
      <w:r w:rsidRPr="00E76C91">
        <w:rPr>
          <w:color w:val="646466"/>
          <w:spacing w:val="-5"/>
          <w:sz w:val="16"/>
        </w:rPr>
        <w:t xml:space="preserve"> </w:t>
      </w:r>
      <w:r w:rsidRPr="00E76C91">
        <w:rPr>
          <w:color w:val="646466"/>
          <w:sz w:val="16"/>
        </w:rPr>
        <w:t>Depository,</w:t>
      </w:r>
      <w:r w:rsidR="00E76C91">
        <w:rPr>
          <w:color w:val="646466"/>
          <w:sz w:val="16"/>
        </w:rPr>
        <w:br/>
      </w:r>
      <w:r w:rsidRPr="00E76C91">
        <w:rPr>
          <w:color w:val="646466"/>
          <w:sz w:val="16"/>
        </w:rPr>
        <w:t>40</w:t>
      </w:r>
      <w:r w:rsidRPr="00E76C91">
        <w:rPr>
          <w:color w:val="646466"/>
          <w:spacing w:val="-4"/>
          <w:sz w:val="16"/>
        </w:rPr>
        <w:t xml:space="preserve"> </w:t>
      </w:r>
      <w:r w:rsidRPr="00E76C91">
        <w:rPr>
          <w:color w:val="646466"/>
          <w:sz w:val="16"/>
        </w:rPr>
        <w:t>Harbour</w:t>
      </w:r>
      <w:r w:rsidRPr="00E76C91">
        <w:rPr>
          <w:color w:val="646466"/>
          <w:spacing w:val="-3"/>
          <w:sz w:val="16"/>
        </w:rPr>
        <w:t xml:space="preserve"> </w:t>
      </w:r>
      <w:r w:rsidRPr="00E76C91">
        <w:rPr>
          <w:color w:val="646466"/>
          <w:sz w:val="16"/>
        </w:rPr>
        <w:t>Street,</w:t>
      </w:r>
      <w:r w:rsidRPr="00E76C91">
        <w:rPr>
          <w:color w:val="646466"/>
          <w:spacing w:val="-3"/>
          <w:sz w:val="16"/>
        </w:rPr>
        <w:t xml:space="preserve"> </w:t>
      </w:r>
      <w:r w:rsidRPr="00E76C91">
        <w:rPr>
          <w:color w:val="646466"/>
          <w:sz w:val="16"/>
        </w:rPr>
        <w:t>Kingston,</w:t>
      </w:r>
      <w:r w:rsidRPr="00E76C91">
        <w:rPr>
          <w:color w:val="646466"/>
          <w:spacing w:val="-1"/>
          <w:sz w:val="16"/>
        </w:rPr>
        <w:t xml:space="preserve"> </w:t>
      </w:r>
      <w:r w:rsidRPr="00E76C91">
        <w:rPr>
          <w:color w:val="646466"/>
          <w:sz w:val="16"/>
        </w:rPr>
        <w:t>Jamaica,</w:t>
      </w:r>
      <w:r w:rsidRPr="00E76C91">
        <w:rPr>
          <w:color w:val="646466"/>
          <w:spacing w:val="-3"/>
          <w:sz w:val="16"/>
        </w:rPr>
        <w:t xml:space="preserve"> </w:t>
      </w:r>
      <w:r w:rsidRPr="00E76C91">
        <w:rPr>
          <w:color w:val="646466"/>
          <w:sz w:val="16"/>
        </w:rPr>
        <w:t>W.I.</w:t>
      </w:r>
      <w:r w:rsidR="007533F7">
        <w:rPr>
          <w:color w:val="646466"/>
          <w:sz w:val="16"/>
        </w:rPr>
        <w:t>,</w:t>
      </w:r>
      <w:r w:rsidRPr="00E76C91">
        <w:rPr>
          <w:color w:val="646466"/>
          <w:spacing w:val="-3"/>
          <w:sz w:val="16"/>
        </w:rPr>
        <w:t xml:space="preserve"> </w:t>
      </w:r>
      <w:r w:rsidRPr="00E76C91">
        <w:rPr>
          <w:color w:val="646466"/>
          <w:sz w:val="16"/>
        </w:rPr>
        <w:t>not</w:t>
      </w:r>
      <w:r w:rsidRPr="00E76C91">
        <w:rPr>
          <w:color w:val="646466"/>
          <w:spacing w:val="-3"/>
          <w:sz w:val="16"/>
        </w:rPr>
        <w:t xml:space="preserve"> </w:t>
      </w:r>
      <w:r w:rsidRPr="00E76C91">
        <w:rPr>
          <w:color w:val="646466"/>
          <w:sz w:val="16"/>
        </w:rPr>
        <w:t>less</w:t>
      </w:r>
      <w:r w:rsidRPr="00E76C91">
        <w:rPr>
          <w:color w:val="646466"/>
          <w:spacing w:val="-1"/>
          <w:sz w:val="16"/>
        </w:rPr>
        <w:t xml:space="preserve"> </w:t>
      </w:r>
      <w:r w:rsidRPr="00E76C91">
        <w:rPr>
          <w:color w:val="646466"/>
          <w:sz w:val="16"/>
        </w:rPr>
        <w:t>than</w:t>
      </w:r>
      <w:r w:rsidRPr="00E76C91">
        <w:rPr>
          <w:color w:val="646466"/>
          <w:spacing w:val="-3"/>
          <w:sz w:val="16"/>
        </w:rPr>
        <w:t xml:space="preserve"> </w:t>
      </w:r>
      <w:r w:rsidRPr="00E76C91">
        <w:rPr>
          <w:color w:val="646466"/>
          <w:sz w:val="16"/>
        </w:rPr>
        <w:t>forty-eight</w:t>
      </w:r>
      <w:r w:rsidRPr="00E76C91">
        <w:rPr>
          <w:color w:val="646466"/>
          <w:spacing w:val="-3"/>
          <w:sz w:val="16"/>
        </w:rPr>
        <w:t xml:space="preserve"> </w:t>
      </w:r>
      <w:r w:rsidRPr="00E76C91">
        <w:rPr>
          <w:color w:val="646466"/>
          <w:sz w:val="16"/>
        </w:rPr>
        <w:t>(48)</w:t>
      </w:r>
      <w:r w:rsidRPr="00E76C91">
        <w:rPr>
          <w:color w:val="646466"/>
          <w:spacing w:val="-3"/>
          <w:sz w:val="16"/>
        </w:rPr>
        <w:t xml:space="preserve"> </w:t>
      </w:r>
      <w:r w:rsidRPr="00E76C91">
        <w:rPr>
          <w:color w:val="646466"/>
          <w:sz w:val="16"/>
        </w:rPr>
        <w:t>hours</w:t>
      </w:r>
      <w:r w:rsidRPr="00E76C91">
        <w:rPr>
          <w:color w:val="646466"/>
          <w:spacing w:val="-3"/>
          <w:sz w:val="16"/>
        </w:rPr>
        <w:t xml:space="preserve"> </w:t>
      </w:r>
      <w:r w:rsidRPr="00E76C91">
        <w:rPr>
          <w:color w:val="646466"/>
          <w:sz w:val="16"/>
        </w:rPr>
        <w:t>before</w:t>
      </w:r>
      <w:r w:rsidRPr="00E76C91">
        <w:rPr>
          <w:color w:val="646466"/>
          <w:spacing w:val="-3"/>
          <w:sz w:val="16"/>
        </w:rPr>
        <w:t xml:space="preserve"> </w:t>
      </w:r>
      <w:r w:rsidRPr="00E76C91">
        <w:rPr>
          <w:color w:val="646466"/>
          <w:sz w:val="16"/>
        </w:rPr>
        <w:t>the</w:t>
      </w:r>
      <w:r w:rsidRPr="00E76C91">
        <w:rPr>
          <w:color w:val="646466"/>
          <w:spacing w:val="-2"/>
          <w:sz w:val="16"/>
        </w:rPr>
        <w:t xml:space="preserve"> </w:t>
      </w:r>
      <w:r w:rsidRPr="00E76C91">
        <w:rPr>
          <w:color w:val="646466"/>
          <w:sz w:val="16"/>
        </w:rPr>
        <w:t>time</w:t>
      </w:r>
      <w:r w:rsidRPr="00E76C91">
        <w:rPr>
          <w:color w:val="646466"/>
          <w:spacing w:val="-3"/>
          <w:sz w:val="16"/>
        </w:rPr>
        <w:t xml:space="preserve"> </w:t>
      </w:r>
      <w:r w:rsidRPr="00E76C91">
        <w:rPr>
          <w:color w:val="646466"/>
          <w:sz w:val="16"/>
        </w:rPr>
        <w:t>for holding the meeting.</w:t>
      </w:r>
    </w:p>
    <w:p w14:paraId="20B21F89" w14:textId="7AA5EA15" w:rsidR="00934E04" w:rsidRDefault="00A35248" w:rsidP="00E76C91">
      <w:pPr>
        <w:pStyle w:val="ListParagraph"/>
        <w:numPr>
          <w:ilvl w:val="0"/>
          <w:numId w:val="1"/>
        </w:numPr>
        <w:tabs>
          <w:tab w:val="left" w:pos="474"/>
          <w:tab w:val="left" w:pos="475"/>
        </w:tabs>
        <w:spacing w:line="235" w:lineRule="auto"/>
        <w:ind w:left="475" w:hanging="360"/>
        <w:rPr>
          <w:sz w:val="16"/>
        </w:rPr>
      </w:pPr>
      <w:r>
        <w:rPr>
          <w:color w:val="646466"/>
          <w:sz w:val="16"/>
        </w:rPr>
        <w:t>The</w:t>
      </w:r>
      <w:r>
        <w:rPr>
          <w:color w:val="646466"/>
          <w:spacing w:val="-3"/>
          <w:sz w:val="16"/>
        </w:rPr>
        <w:t xml:space="preserve"> </w:t>
      </w:r>
      <w:r>
        <w:rPr>
          <w:color w:val="646466"/>
          <w:sz w:val="16"/>
        </w:rPr>
        <w:t>Proxy</w:t>
      </w:r>
      <w:r>
        <w:rPr>
          <w:color w:val="646466"/>
          <w:spacing w:val="-3"/>
          <w:sz w:val="16"/>
        </w:rPr>
        <w:t xml:space="preserve"> </w:t>
      </w:r>
      <w:r>
        <w:rPr>
          <w:color w:val="646466"/>
          <w:sz w:val="16"/>
        </w:rPr>
        <w:t>Form</w:t>
      </w:r>
      <w:r>
        <w:rPr>
          <w:color w:val="646466"/>
          <w:spacing w:val="-3"/>
          <w:sz w:val="16"/>
        </w:rPr>
        <w:t xml:space="preserve"> </w:t>
      </w:r>
      <w:r>
        <w:rPr>
          <w:color w:val="646466"/>
          <w:sz w:val="16"/>
        </w:rPr>
        <w:t>should</w:t>
      </w:r>
      <w:r>
        <w:rPr>
          <w:color w:val="646466"/>
          <w:spacing w:val="-3"/>
          <w:sz w:val="16"/>
        </w:rPr>
        <w:t xml:space="preserve"> </w:t>
      </w:r>
      <w:r>
        <w:rPr>
          <w:color w:val="646466"/>
          <w:sz w:val="16"/>
        </w:rPr>
        <w:t>bear</w:t>
      </w:r>
      <w:r>
        <w:rPr>
          <w:color w:val="646466"/>
          <w:spacing w:val="-3"/>
          <w:sz w:val="16"/>
        </w:rPr>
        <w:t xml:space="preserve"> </w:t>
      </w:r>
      <w:r w:rsidR="002B20A0">
        <w:rPr>
          <w:color w:val="646466"/>
          <w:spacing w:val="-3"/>
          <w:sz w:val="16"/>
        </w:rPr>
        <w:t xml:space="preserve">a </w:t>
      </w:r>
      <w:r>
        <w:rPr>
          <w:color w:val="646466"/>
          <w:sz w:val="16"/>
        </w:rPr>
        <w:t>stamp</w:t>
      </w:r>
      <w:r>
        <w:rPr>
          <w:color w:val="646466"/>
          <w:spacing w:val="-4"/>
          <w:sz w:val="16"/>
        </w:rPr>
        <w:t xml:space="preserve"> </w:t>
      </w:r>
      <w:r>
        <w:rPr>
          <w:color w:val="646466"/>
          <w:sz w:val="16"/>
        </w:rPr>
        <w:t>duty</w:t>
      </w:r>
      <w:r>
        <w:rPr>
          <w:color w:val="646466"/>
          <w:spacing w:val="-1"/>
          <w:sz w:val="16"/>
        </w:rPr>
        <w:t xml:space="preserve"> </w:t>
      </w:r>
      <w:r>
        <w:rPr>
          <w:color w:val="646466"/>
          <w:sz w:val="16"/>
        </w:rPr>
        <w:t>of</w:t>
      </w:r>
      <w:r>
        <w:rPr>
          <w:color w:val="646466"/>
          <w:spacing w:val="-2"/>
          <w:sz w:val="16"/>
        </w:rPr>
        <w:t xml:space="preserve"> </w:t>
      </w:r>
      <w:r>
        <w:rPr>
          <w:color w:val="646466"/>
          <w:sz w:val="16"/>
        </w:rPr>
        <w:t>$100.00</w:t>
      </w:r>
      <w:r w:rsidR="002B20A0">
        <w:rPr>
          <w:color w:val="646466"/>
          <w:sz w:val="16"/>
        </w:rPr>
        <w:t>,</w:t>
      </w:r>
      <w:r>
        <w:rPr>
          <w:color w:val="646466"/>
          <w:spacing w:val="-4"/>
          <w:sz w:val="16"/>
        </w:rPr>
        <w:t xml:space="preserve"> </w:t>
      </w:r>
      <w:r>
        <w:rPr>
          <w:color w:val="646466"/>
          <w:sz w:val="16"/>
        </w:rPr>
        <w:t>which</w:t>
      </w:r>
      <w:r>
        <w:rPr>
          <w:color w:val="646466"/>
          <w:spacing w:val="-3"/>
          <w:sz w:val="16"/>
        </w:rPr>
        <w:t xml:space="preserve"> </w:t>
      </w:r>
      <w:r>
        <w:rPr>
          <w:color w:val="646466"/>
          <w:sz w:val="16"/>
        </w:rPr>
        <w:t>may</w:t>
      </w:r>
      <w:r>
        <w:rPr>
          <w:color w:val="646466"/>
          <w:spacing w:val="-3"/>
          <w:sz w:val="16"/>
        </w:rPr>
        <w:t xml:space="preserve"> </w:t>
      </w:r>
      <w:r>
        <w:rPr>
          <w:color w:val="646466"/>
          <w:sz w:val="16"/>
        </w:rPr>
        <w:t>be</w:t>
      </w:r>
      <w:r>
        <w:rPr>
          <w:color w:val="646466"/>
          <w:spacing w:val="-5"/>
          <w:sz w:val="16"/>
        </w:rPr>
        <w:t xml:space="preserve"> </w:t>
      </w:r>
      <w:r>
        <w:rPr>
          <w:color w:val="646466"/>
          <w:sz w:val="16"/>
        </w:rPr>
        <w:t>adhesive</w:t>
      </w:r>
      <w:r>
        <w:rPr>
          <w:color w:val="646466"/>
          <w:spacing w:val="-2"/>
          <w:sz w:val="16"/>
        </w:rPr>
        <w:t xml:space="preserve"> </w:t>
      </w:r>
      <w:r>
        <w:rPr>
          <w:color w:val="646466"/>
          <w:sz w:val="16"/>
        </w:rPr>
        <w:t>and</w:t>
      </w:r>
      <w:r>
        <w:rPr>
          <w:color w:val="646466"/>
          <w:spacing w:val="-3"/>
          <w:sz w:val="16"/>
        </w:rPr>
        <w:t xml:space="preserve"> </w:t>
      </w:r>
      <w:r>
        <w:rPr>
          <w:color w:val="646466"/>
          <w:sz w:val="16"/>
        </w:rPr>
        <w:t>duly</w:t>
      </w:r>
      <w:r>
        <w:rPr>
          <w:color w:val="646466"/>
          <w:spacing w:val="-1"/>
          <w:sz w:val="16"/>
        </w:rPr>
        <w:t xml:space="preserve"> </w:t>
      </w:r>
      <w:r>
        <w:rPr>
          <w:color w:val="646466"/>
          <w:sz w:val="16"/>
        </w:rPr>
        <w:t>cancelled</w:t>
      </w:r>
      <w:r>
        <w:rPr>
          <w:color w:val="646466"/>
          <w:spacing w:val="-1"/>
          <w:sz w:val="16"/>
        </w:rPr>
        <w:t xml:space="preserve"> </w:t>
      </w:r>
      <w:r>
        <w:rPr>
          <w:color w:val="646466"/>
          <w:sz w:val="16"/>
        </w:rPr>
        <w:t>by</w:t>
      </w:r>
      <w:r>
        <w:rPr>
          <w:color w:val="646466"/>
          <w:spacing w:val="-3"/>
          <w:sz w:val="16"/>
        </w:rPr>
        <w:t xml:space="preserve"> </w:t>
      </w:r>
      <w:r w:rsidR="00E76C91">
        <w:rPr>
          <w:color w:val="646466"/>
          <w:spacing w:val="-3"/>
          <w:sz w:val="16"/>
        </w:rPr>
        <w:t>t</w:t>
      </w:r>
      <w:r>
        <w:rPr>
          <w:color w:val="646466"/>
          <w:sz w:val="16"/>
        </w:rPr>
        <w:t>he persons signing the proxy form.</w:t>
      </w:r>
    </w:p>
    <w:p w14:paraId="6C7094D4" w14:textId="6EB4504B" w:rsidR="00934E04" w:rsidRDefault="001D673E">
      <w:pPr>
        <w:pStyle w:val="BodyText"/>
        <w:spacing w:before="8"/>
        <w:rPr>
          <w:sz w:val="16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9888" behindDoc="1" locked="0" layoutInCell="1" allowOverlap="1" wp14:anchorId="0415C80B" wp14:editId="10282230">
                <wp:simplePos x="0" y="0"/>
                <wp:positionH relativeFrom="page">
                  <wp:posOffset>821690</wp:posOffset>
                </wp:positionH>
                <wp:positionV relativeFrom="paragraph">
                  <wp:posOffset>170815</wp:posOffset>
                </wp:positionV>
                <wp:extent cx="43180" cy="44450"/>
                <wp:effectExtent l="0" t="0" r="0" b="0"/>
                <wp:wrapTopAndBottom/>
                <wp:docPr id="2" name="docshape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3180" cy="44450"/>
                        </a:xfrm>
                        <a:custGeom>
                          <a:avLst/>
                          <a:gdLst>
                            <a:gd name="T0" fmla="+- 0 1337 1294"/>
                            <a:gd name="T1" fmla="*/ T0 w 68"/>
                            <a:gd name="T2" fmla="+- 0 339 269"/>
                            <a:gd name="T3" fmla="*/ 339 h 70"/>
                            <a:gd name="T4" fmla="+- 0 1318 1294"/>
                            <a:gd name="T5" fmla="*/ T4 w 68"/>
                            <a:gd name="T6" fmla="+- 0 339 269"/>
                            <a:gd name="T7" fmla="*/ 339 h 70"/>
                            <a:gd name="T8" fmla="+- 0 1310 1294"/>
                            <a:gd name="T9" fmla="*/ T8 w 68"/>
                            <a:gd name="T10" fmla="+- 0 337 269"/>
                            <a:gd name="T11" fmla="*/ 337 h 70"/>
                            <a:gd name="T12" fmla="+- 0 1303 1294"/>
                            <a:gd name="T13" fmla="*/ T12 w 68"/>
                            <a:gd name="T14" fmla="+- 0 329 269"/>
                            <a:gd name="T15" fmla="*/ 329 h 70"/>
                            <a:gd name="T16" fmla="+- 0 1294 1294"/>
                            <a:gd name="T17" fmla="*/ T16 w 68"/>
                            <a:gd name="T18" fmla="+- 0 315 269"/>
                            <a:gd name="T19" fmla="*/ 315 h 70"/>
                            <a:gd name="T20" fmla="+- 0 1294 1294"/>
                            <a:gd name="T21" fmla="*/ T20 w 68"/>
                            <a:gd name="T22" fmla="+- 0 296 269"/>
                            <a:gd name="T23" fmla="*/ 296 h 70"/>
                            <a:gd name="T24" fmla="+- 0 1298 1294"/>
                            <a:gd name="T25" fmla="*/ T24 w 68"/>
                            <a:gd name="T26" fmla="+- 0 286 269"/>
                            <a:gd name="T27" fmla="*/ 286 h 70"/>
                            <a:gd name="T28" fmla="+- 0 1306 1294"/>
                            <a:gd name="T29" fmla="*/ T28 w 68"/>
                            <a:gd name="T30" fmla="+- 0 279 269"/>
                            <a:gd name="T31" fmla="*/ 279 h 70"/>
                            <a:gd name="T32" fmla="+- 0 1310 1294"/>
                            <a:gd name="T33" fmla="*/ T32 w 68"/>
                            <a:gd name="T34" fmla="+- 0 274 269"/>
                            <a:gd name="T35" fmla="*/ 274 h 70"/>
                            <a:gd name="T36" fmla="+- 0 1320 1294"/>
                            <a:gd name="T37" fmla="*/ T36 w 68"/>
                            <a:gd name="T38" fmla="+- 0 269 269"/>
                            <a:gd name="T39" fmla="*/ 269 h 70"/>
                            <a:gd name="T40" fmla="+- 0 1337 1294"/>
                            <a:gd name="T41" fmla="*/ T40 w 68"/>
                            <a:gd name="T42" fmla="+- 0 269 269"/>
                            <a:gd name="T43" fmla="*/ 269 h 70"/>
                            <a:gd name="T44" fmla="+- 0 1351 1294"/>
                            <a:gd name="T45" fmla="*/ T44 w 68"/>
                            <a:gd name="T46" fmla="+- 0 279 269"/>
                            <a:gd name="T47" fmla="*/ 279 h 70"/>
                            <a:gd name="T48" fmla="+- 0 1358 1294"/>
                            <a:gd name="T49" fmla="*/ T48 w 68"/>
                            <a:gd name="T50" fmla="+- 0 286 269"/>
                            <a:gd name="T51" fmla="*/ 286 h 70"/>
                            <a:gd name="T52" fmla="+- 0 1361 1294"/>
                            <a:gd name="T53" fmla="*/ T52 w 68"/>
                            <a:gd name="T54" fmla="+- 0 296 269"/>
                            <a:gd name="T55" fmla="*/ 296 h 70"/>
                            <a:gd name="T56" fmla="+- 0 1361 1294"/>
                            <a:gd name="T57" fmla="*/ T56 w 68"/>
                            <a:gd name="T58" fmla="+- 0 315 269"/>
                            <a:gd name="T59" fmla="*/ 315 h 70"/>
                            <a:gd name="T60" fmla="+- 0 1358 1294"/>
                            <a:gd name="T61" fmla="*/ T60 w 68"/>
                            <a:gd name="T62" fmla="+- 0 322 269"/>
                            <a:gd name="T63" fmla="*/ 322 h 70"/>
                            <a:gd name="T64" fmla="+- 0 1344 1294"/>
                            <a:gd name="T65" fmla="*/ T64 w 68"/>
                            <a:gd name="T66" fmla="+- 0 337 269"/>
                            <a:gd name="T67" fmla="*/ 337 h 70"/>
                            <a:gd name="T68" fmla="+- 0 1337 1294"/>
                            <a:gd name="T69" fmla="*/ T68 w 68"/>
                            <a:gd name="T70" fmla="+- 0 339 269"/>
                            <a:gd name="T71" fmla="*/ 339 h 7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</a:cxnLst>
                          <a:rect l="0" t="0" r="r" b="b"/>
                          <a:pathLst>
                            <a:path w="68" h="70">
                              <a:moveTo>
                                <a:pt x="43" y="70"/>
                              </a:moveTo>
                              <a:lnTo>
                                <a:pt x="24" y="70"/>
                              </a:lnTo>
                              <a:lnTo>
                                <a:pt x="16" y="68"/>
                              </a:lnTo>
                              <a:lnTo>
                                <a:pt x="9" y="60"/>
                              </a:lnTo>
                              <a:lnTo>
                                <a:pt x="0" y="46"/>
                              </a:lnTo>
                              <a:lnTo>
                                <a:pt x="0" y="27"/>
                              </a:lnTo>
                              <a:lnTo>
                                <a:pt x="4" y="17"/>
                              </a:lnTo>
                              <a:lnTo>
                                <a:pt x="12" y="10"/>
                              </a:lnTo>
                              <a:lnTo>
                                <a:pt x="16" y="5"/>
                              </a:lnTo>
                              <a:lnTo>
                                <a:pt x="26" y="0"/>
                              </a:lnTo>
                              <a:lnTo>
                                <a:pt x="43" y="0"/>
                              </a:lnTo>
                              <a:lnTo>
                                <a:pt x="57" y="10"/>
                              </a:lnTo>
                              <a:lnTo>
                                <a:pt x="64" y="17"/>
                              </a:lnTo>
                              <a:lnTo>
                                <a:pt x="67" y="27"/>
                              </a:lnTo>
                              <a:lnTo>
                                <a:pt x="67" y="46"/>
                              </a:lnTo>
                              <a:lnTo>
                                <a:pt x="64" y="53"/>
                              </a:lnTo>
                              <a:lnTo>
                                <a:pt x="50" y="68"/>
                              </a:lnTo>
                              <a:lnTo>
                                <a:pt x="43" y="7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64646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B6A3F2" id="docshape39" o:spid="_x0000_s1026" style="position:absolute;margin-left:64.7pt;margin-top:13.45pt;width:3.4pt;height:3.5pt;z-index:-157265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8,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" path="m43,70r-19,l16,68,9,60,,46,,27,4,17r8,-7l16,5,26,,43,,57,10r7,7l67,27r,19l64,53,50,68r-7,2xe" fillcolor="#646466" stroked="f">
                <v:path arrowok="t" o:connecttype="custom" o:connectlocs="27305,215265;15240,215265;10160,213995;5715,208915;0,200025;0,187960;2540,181610;7620,177165;10160,173990;16510,170815;27305,170815;36195,177165;40640,181610;42545,187960;42545,200025;40640,204470;31750,213995;27305,215265" o:connectangles="0,0,0,0,0,0,0,0,0,0,0,0,0,0,0,0,0,0"/>
                <w10:wrap type="topAndBottom" anchorx="page"/>
              </v:shape>
            </w:pict>
          </mc:Fallback>
        </mc:AlternateContent>
      </w:r>
      <w:r w:rsidR="00A35248">
        <w:rPr>
          <w:noProof/>
        </w:rPr>
        <w:drawing>
          <wp:anchor distT="0" distB="0" distL="0" distR="0" simplePos="0" relativeHeight="5" behindDoc="0" locked="0" layoutInCell="1" allowOverlap="1" wp14:anchorId="52A80D76" wp14:editId="14193BF1">
            <wp:simplePos x="0" y="0"/>
            <wp:positionH relativeFrom="page">
              <wp:posOffset>911352</wp:posOffset>
            </wp:positionH>
            <wp:positionV relativeFrom="paragraph">
              <wp:posOffset>145167</wp:posOffset>
            </wp:positionV>
            <wp:extent cx="6162511" cy="95250"/>
            <wp:effectExtent l="0" t="0" r="0" b="0"/>
            <wp:wrapTopAndBottom/>
            <wp:docPr id="5" name="image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16.png"/>
                    <pic:cNvPicPr/>
                  </pic:nvPicPr>
                  <pic:blipFill>
                    <a:blip r:embed="rId3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162511" cy="952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E6DD708" w14:textId="055184F6" w:rsidR="00934E04" w:rsidRPr="002B20A0" w:rsidRDefault="00A35248" w:rsidP="002B20A0">
      <w:pPr>
        <w:spacing w:before="1"/>
        <w:ind w:left="479"/>
        <w:rPr>
          <w:sz w:val="16"/>
        </w:rPr>
      </w:pPr>
      <w:r>
        <w:rPr>
          <w:color w:val="646466"/>
          <w:sz w:val="16"/>
        </w:rPr>
        <w:t>attorney</w:t>
      </w:r>
      <w:r>
        <w:rPr>
          <w:color w:val="646466"/>
          <w:spacing w:val="-5"/>
          <w:sz w:val="16"/>
        </w:rPr>
        <w:t xml:space="preserve"> </w:t>
      </w:r>
      <w:r>
        <w:rPr>
          <w:color w:val="646466"/>
          <w:sz w:val="16"/>
        </w:rPr>
        <w:t>duly</w:t>
      </w:r>
      <w:r>
        <w:rPr>
          <w:color w:val="646466"/>
          <w:spacing w:val="-6"/>
          <w:sz w:val="16"/>
        </w:rPr>
        <w:t xml:space="preserve"> </w:t>
      </w:r>
      <w:proofErr w:type="spellStart"/>
      <w:r>
        <w:rPr>
          <w:color w:val="646466"/>
          <w:sz w:val="16"/>
        </w:rPr>
        <w:t>authorised</w:t>
      </w:r>
      <w:proofErr w:type="spellEnd"/>
      <w:r>
        <w:rPr>
          <w:color w:val="646466"/>
          <w:spacing w:val="-7"/>
          <w:sz w:val="16"/>
        </w:rPr>
        <w:t xml:space="preserve"> </w:t>
      </w:r>
      <w:r>
        <w:rPr>
          <w:color w:val="646466"/>
          <w:sz w:val="16"/>
        </w:rPr>
        <w:t>in</w:t>
      </w:r>
      <w:r>
        <w:rPr>
          <w:color w:val="646466"/>
          <w:spacing w:val="-3"/>
          <w:sz w:val="16"/>
        </w:rPr>
        <w:t xml:space="preserve"> </w:t>
      </w:r>
      <w:r>
        <w:rPr>
          <w:color w:val="646466"/>
          <w:spacing w:val="-2"/>
          <w:sz w:val="16"/>
        </w:rPr>
        <w:t>writing.</w:t>
      </w:r>
    </w:p>
    <w:sectPr w:rsidR="00934E04" w:rsidRPr="002B20A0">
      <w:type w:val="continuous"/>
      <w:pgSz w:w="12240" w:h="15840"/>
      <w:pgMar w:top="780" w:right="840" w:bottom="280" w:left="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B717625"/>
    <w:multiLevelType w:val="hybridMultilevel"/>
    <w:tmpl w:val="6DEC7EB0"/>
    <w:lvl w:ilvl="0" w:tplc="ABA2145A">
      <w:start w:val="1"/>
      <w:numFmt w:val="decimal"/>
      <w:lvlText w:val="%1."/>
      <w:lvlJc w:val="left"/>
      <w:pPr>
        <w:ind w:left="474" w:hanging="356"/>
      </w:pPr>
      <w:rPr>
        <w:rFonts w:ascii="Century Gothic" w:eastAsia="Century Gothic" w:hAnsi="Century Gothic" w:cs="Century Gothic" w:hint="default"/>
        <w:b w:val="0"/>
        <w:bCs w:val="0"/>
        <w:i w:val="0"/>
        <w:iCs w:val="0"/>
        <w:color w:val="646466"/>
        <w:spacing w:val="-1"/>
        <w:w w:val="100"/>
        <w:sz w:val="16"/>
        <w:szCs w:val="16"/>
        <w:lang w:val="en-US" w:eastAsia="en-US" w:bidi="ar-SA"/>
      </w:rPr>
    </w:lvl>
    <w:lvl w:ilvl="1" w:tplc="FDA0AAA0">
      <w:numFmt w:val="bullet"/>
      <w:lvlText w:val="•"/>
      <w:lvlJc w:val="left"/>
      <w:pPr>
        <w:ind w:left="1492" w:hanging="356"/>
      </w:pPr>
      <w:rPr>
        <w:rFonts w:hint="default"/>
        <w:lang w:val="en-US" w:eastAsia="en-US" w:bidi="ar-SA"/>
      </w:rPr>
    </w:lvl>
    <w:lvl w:ilvl="2" w:tplc="4E101BFC">
      <w:numFmt w:val="bullet"/>
      <w:lvlText w:val="•"/>
      <w:lvlJc w:val="left"/>
      <w:pPr>
        <w:ind w:left="2504" w:hanging="356"/>
      </w:pPr>
      <w:rPr>
        <w:rFonts w:hint="default"/>
        <w:lang w:val="en-US" w:eastAsia="en-US" w:bidi="ar-SA"/>
      </w:rPr>
    </w:lvl>
    <w:lvl w:ilvl="3" w:tplc="F604B274">
      <w:numFmt w:val="bullet"/>
      <w:lvlText w:val="•"/>
      <w:lvlJc w:val="left"/>
      <w:pPr>
        <w:ind w:left="3516" w:hanging="356"/>
      </w:pPr>
      <w:rPr>
        <w:rFonts w:hint="default"/>
        <w:lang w:val="en-US" w:eastAsia="en-US" w:bidi="ar-SA"/>
      </w:rPr>
    </w:lvl>
    <w:lvl w:ilvl="4" w:tplc="B6B8570C">
      <w:numFmt w:val="bullet"/>
      <w:lvlText w:val="•"/>
      <w:lvlJc w:val="left"/>
      <w:pPr>
        <w:ind w:left="4528" w:hanging="356"/>
      </w:pPr>
      <w:rPr>
        <w:rFonts w:hint="default"/>
        <w:lang w:val="en-US" w:eastAsia="en-US" w:bidi="ar-SA"/>
      </w:rPr>
    </w:lvl>
    <w:lvl w:ilvl="5" w:tplc="D53855B8">
      <w:numFmt w:val="bullet"/>
      <w:lvlText w:val="•"/>
      <w:lvlJc w:val="left"/>
      <w:pPr>
        <w:ind w:left="5540" w:hanging="356"/>
      </w:pPr>
      <w:rPr>
        <w:rFonts w:hint="default"/>
        <w:lang w:val="en-US" w:eastAsia="en-US" w:bidi="ar-SA"/>
      </w:rPr>
    </w:lvl>
    <w:lvl w:ilvl="6" w:tplc="C8E69BE6">
      <w:numFmt w:val="bullet"/>
      <w:lvlText w:val="•"/>
      <w:lvlJc w:val="left"/>
      <w:pPr>
        <w:ind w:left="6552" w:hanging="356"/>
      </w:pPr>
      <w:rPr>
        <w:rFonts w:hint="default"/>
        <w:lang w:val="en-US" w:eastAsia="en-US" w:bidi="ar-SA"/>
      </w:rPr>
    </w:lvl>
    <w:lvl w:ilvl="7" w:tplc="2DB2724A">
      <w:numFmt w:val="bullet"/>
      <w:lvlText w:val="•"/>
      <w:lvlJc w:val="left"/>
      <w:pPr>
        <w:ind w:left="7564" w:hanging="356"/>
      </w:pPr>
      <w:rPr>
        <w:rFonts w:hint="default"/>
        <w:lang w:val="en-US" w:eastAsia="en-US" w:bidi="ar-SA"/>
      </w:rPr>
    </w:lvl>
    <w:lvl w:ilvl="8" w:tplc="0896B9A4">
      <w:numFmt w:val="bullet"/>
      <w:lvlText w:val="•"/>
      <w:lvlJc w:val="left"/>
      <w:pPr>
        <w:ind w:left="8576" w:hanging="356"/>
      </w:pPr>
      <w:rPr>
        <w:rFonts w:hint="default"/>
        <w:lang w:val="en-US" w:eastAsia="en-US" w:bidi="ar-SA"/>
      </w:rPr>
    </w:lvl>
  </w:abstractNum>
  <w:num w:numId="1" w16cid:durableId="18324091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xMLU0NDUxMzUzMTVQ0lEKTi0uzszPAymwqAUA+xs7BiwAAAA="/>
  </w:docVars>
  <w:rsids>
    <w:rsidRoot w:val="00934E04"/>
    <w:rsid w:val="001C2DA6"/>
    <w:rsid w:val="001D673E"/>
    <w:rsid w:val="00281741"/>
    <w:rsid w:val="00296AB9"/>
    <w:rsid w:val="002B20A0"/>
    <w:rsid w:val="0039392F"/>
    <w:rsid w:val="004307FF"/>
    <w:rsid w:val="00480210"/>
    <w:rsid w:val="004C2182"/>
    <w:rsid w:val="00537413"/>
    <w:rsid w:val="00596B3E"/>
    <w:rsid w:val="006252BA"/>
    <w:rsid w:val="00664760"/>
    <w:rsid w:val="007533F7"/>
    <w:rsid w:val="00770272"/>
    <w:rsid w:val="0078682A"/>
    <w:rsid w:val="00787459"/>
    <w:rsid w:val="0081587D"/>
    <w:rsid w:val="00852EAD"/>
    <w:rsid w:val="00927D23"/>
    <w:rsid w:val="00934E04"/>
    <w:rsid w:val="00A076FE"/>
    <w:rsid w:val="00A35248"/>
    <w:rsid w:val="00AD5ACB"/>
    <w:rsid w:val="00E76C91"/>
    <w:rsid w:val="00E94B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708EB68"/>
  <w15:docId w15:val="{3B2232D4-E982-43A0-A74D-2CBFC2BCCC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entury Gothic" w:eastAsia="Century Gothic" w:hAnsi="Century Gothic" w:cs="Century Gothic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8"/>
      <w:szCs w:val="18"/>
    </w:rPr>
  </w:style>
  <w:style w:type="paragraph" w:styleId="Title">
    <w:name w:val="Title"/>
    <w:basedOn w:val="Normal"/>
    <w:uiPriority w:val="10"/>
    <w:qFormat/>
    <w:pPr>
      <w:ind w:left="119"/>
    </w:pPr>
    <w:rPr>
      <w:b/>
      <w:bCs/>
      <w:sz w:val="42"/>
      <w:szCs w:val="42"/>
    </w:rPr>
  </w:style>
  <w:style w:type="paragraph" w:styleId="ListParagraph">
    <w:name w:val="List Paragraph"/>
    <w:basedOn w:val="Normal"/>
    <w:uiPriority w:val="1"/>
    <w:qFormat/>
    <w:pPr>
      <w:ind w:left="474" w:hanging="36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0.jpe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34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7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3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4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2.png"/><Relationship Id="rId30" Type="http://schemas.openxmlformats.org/officeDocument/2006/relationships/image" Target="media/image26.png"/><Relationship Id="rId35" Type="http://schemas.openxmlformats.org/officeDocument/2006/relationships/theme" Target="theme/theme1.xml"/><Relationship Id="rId8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76</Words>
  <Characters>1026</Characters>
  <Application>Microsoft Office Word</Application>
  <DocSecurity>0</DocSecurity>
  <Lines>23</Lines>
  <Paragraphs>11</Paragraphs>
  <ScaleCrop>false</ScaleCrop>
  <Company/>
  <LinksUpToDate>false</LinksUpToDate>
  <CharactersWithSpaces>1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g-annual-report-2021.pdf</dc:title>
  <dc:creator>Marvia</dc:creator>
  <cp:lastModifiedBy>Donna Stuart</cp:lastModifiedBy>
  <cp:revision>9</cp:revision>
  <dcterms:created xsi:type="dcterms:W3CDTF">2025-02-14T19:19:00Z</dcterms:created>
  <dcterms:modified xsi:type="dcterms:W3CDTF">2026-02-13T2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7-03T00:00:00Z</vt:filetime>
  </property>
  <property fmtid="{D5CDD505-2E9C-101B-9397-08002B2CF9AE}" pid="3" name="LastSaved">
    <vt:filetime>2022-07-04T00:00:00Z</vt:filetime>
  </property>
  <property fmtid="{D5CDD505-2E9C-101B-9397-08002B2CF9AE}" pid="4" name="Producer">
    <vt:lpwstr>Microsoft: Print To PDF</vt:lpwstr>
  </property>
  <property fmtid="{D5CDD505-2E9C-101B-9397-08002B2CF9AE}" pid="5" name="GrammarlyDocumentId">
    <vt:lpwstr>ecb54233c692632158472662efc3ca0cc724a43f9300cb0f0e7930d53590b9f5</vt:lpwstr>
  </property>
</Properties>
</file>